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E9AED" w14:textId="1FCFD33D" w:rsidR="00FD3611" w:rsidRDefault="00FD3611" w:rsidP="008F6D2D">
      <w:pPr>
        <w:spacing w:line="4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【</w:t>
      </w:r>
      <w:r w:rsidRPr="00FD3611">
        <w:rPr>
          <w:rFonts w:ascii="標楷體" w:eastAsia="標楷體" w:hAnsi="標楷體" w:hint="eastAsia"/>
        </w:rPr>
        <w:t>申請表填寫說明</w:t>
      </w:r>
      <w:r>
        <w:rPr>
          <w:rFonts w:ascii="標楷體" w:eastAsia="標楷體" w:hAnsi="標楷體" w:hint="eastAsia"/>
        </w:rPr>
        <w:t>】</w:t>
      </w:r>
    </w:p>
    <w:p w14:paraId="3F5E365F" w14:textId="26233504" w:rsidR="00FD3611" w:rsidRPr="00556A4F" w:rsidRDefault="00FD3611" w:rsidP="00E70CAD">
      <w:pPr>
        <w:numPr>
          <w:ilvl w:val="0"/>
          <w:numId w:val="19"/>
        </w:numPr>
        <w:adjustRightInd/>
        <w:snapToGrid w:val="0"/>
        <w:spacing w:beforeLines="50" w:before="120" w:afterLines="50" w:after="120" w:line="360" w:lineRule="exact"/>
        <w:ind w:left="357" w:hanging="357"/>
        <w:rPr>
          <w:rFonts w:asciiTheme="minorHAnsi" w:eastAsia="標楷體" w:hAnsiTheme="minorHAnsi" w:cstheme="minorHAnsi"/>
        </w:rPr>
      </w:pPr>
      <w:r w:rsidRPr="00556A4F">
        <w:rPr>
          <w:rFonts w:asciiTheme="minorHAnsi" w:eastAsia="標楷體" w:hAnsiTheme="minorHAnsi" w:cstheme="minorHAnsi"/>
        </w:rPr>
        <w:t>交件規格：本檔案</w:t>
      </w:r>
      <w:r w:rsidRPr="00025076">
        <w:rPr>
          <w:rFonts w:asciiTheme="minorHAnsi" w:eastAsia="標楷體" w:hAnsiTheme="minorHAnsi" w:cstheme="minorHAnsi"/>
        </w:rPr>
        <w:t>填寫完畢以</w:t>
      </w:r>
      <w:r w:rsidRPr="00025076">
        <w:rPr>
          <w:rFonts w:asciiTheme="minorHAnsi" w:eastAsia="標楷體" w:hAnsiTheme="minorHAnsi" w:cstheme="minorHAnsi"/>
        </w:rPr>
        <w:t>word</w:t>
      </w:r>
      <w:proofErr w:type="gramStart"/>
      <w:r w:rsidRPr="00025076">
        <w:rPr>
          <w:rFonts w:asciiTheme="minorHAnsi" w:eastAsia="標楷體" w:hAnsiTheme="minorHAnsi" w:cstheme="minorHAnsi"/>
        </w:rPr>
        <w:t>原檔提供</w:t>
      </w:r>
      <w:proofErr w:type="gramEnd"/>
      <w:r w:rsidRPr="00556A4F">
        <w:rPr>
          <w:rFonts w:asciiTheme="minorHAnsi" w:eastAsia="標楷體" w:hAnsiTheme="minorHAnsi" w:cstheme="minorHAnsi"/>
        </w:rPr>
        <w:t>，請勿任意更改檔案格式。</w:t>
      </w:r>
    </w:p>
    <w:p w14:paraId="7A746EFA" w14:textId="640EB51A" w:rsidR="00FD3611" w:rsidRPr="00556A4F" w:rsidRDefault="00FD3611" w:rsidP="00E70CAD">
      <w:pPr>
        <w:numPr>
          <w:ilvl w:val="0"/>
          <w:numId w:val="19"/>
        </w:numPr>
        <w:adjustRightInd/>
        <w:snapToGrid w:val="0"/>
        <w:spacing w:afterLines="50" w:after="120" w:line="360" w:lineRule="exact"/>
        <w:rPr>
          <w:rFonts w:asciiTheme="minorHAnsi" w:eastAsia="標楷體" w:hAnsiTheme="minorHAnsi" w:cstheme="minorHAnsi"/>
        </w:rPr>
      </w:pPr>
      <w:r w:rsidRPr="00025076">
        <w:rPr>
          <w:rFonts w:asciiTheme="minorHAnsi" w:eastAsia="標楷體" w:hAnsiTheme="minorHAnsi" w:cstheme="minorHAnsi"/>
          <w:b/>
          <w:bCs/>
          <w:color w:val="C00000"/>
        </w:rPr>
        <w:t>申請期限：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202</w:t>
      </w:r>
      <w:r w:rsidR="00AF6707">
        <w:rPr>
          <w:rFonts w:asciiTheme="minorHAnsi" w:eastAsia="標楷體" w:hAnsiTheme="minorHAnsi" w:cstheme="minorHAnsi" w:hint="eastAsia"/>
          <w:b/>
          <w:bCs/>
          <w:color w:val="C00000"/>
        </w:rPr>
        <w:t>6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/04/15(</w:t>
      </w:r>
      <w:r w:rsidR="00281F63">
        <w:rPr>
          <w:rFonts w:asciiTheme="minorHAnsi" w:eastAsia="標楷體" w:hAnsiTheme="minorHAnsi" w:cstheme="minorHAnsi" w:hint="eastAsia"/>
          <w:b/>
          <w:bCs/>
          <w:color w:val="C00000"/>
        </w:rPr>
        <w:t>三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)</w:t>
      </w:r>
      <w:r w:rsidRPr="00025076">
        <w:rPr>
          <w:rFonts w:asciiTheme="minorHAnsi" w:eastAsia="標楷體" w:hAnsiTheme="minorHAnsi" w:cstheme="minorHAnsi"/>
          <w:b/>
          <w:bCs/>
          <w:color w:val="C00000"/>
        </w:rPr>
        <w:t>前</w:t>
      </w:r>
    </w:p>
    <w:p w14:paraId="0B937168" w14:textId="6EA515E0" w:rsidR="00FD3611" w:rsidRDefault="00FD3611" w:rsidP="00E70CAD">
      <w:pPr>
        <w:numPr>
          <w:ilvl w:val="0"/>
          <w:numId w:val="19"/>
        </w:numPr>
        <w:adjustRightInd/>
        <w:snapToGrid w:val="0"/>
        <w:spacing w:afterLines="50" w:after="120" w:line="360" w:lineRule="exact"/>
        <w:rPr>
          <w:rFonts w:asciiTheme="minorHAnsi" w:eastAsia="標楷體" w:hAnsiTheme="minorHAnsi" w:cstheme="minorHAnsi"/>
        </w:rPr>
      </w:pPr>
      <w:r w:rsidRPr="00556A4F">
        <w:rPr>
          <w:rFonts w:asciiTheme="minorHAnsi" w:eastAsia="標楷體" w:hAnsiTheme="minorHAnsi" w:cstheme="minorHAnsi"/>
        </w:rPr>
        <w:t>收件信箱：</w:t>
      </w:r>
      <w:r w:rsidRPr="00556A4F">
        <w:rPr>
          <w:rFonts w:asciiTheme="minorHAnsi" w:eastAsia="標楷體" w:hAnsiTheme="minorHAnsi" w:cstheme="minorHAnsi"/>
        </w:rPr>
        <w:t>hrm.hr@sinopac.com</w:t>
      </w:r>
    </w:p>
    <w:p w14:paraId="1036655B" w14:textId="4B4584C4" w:rsidR="00280AD3" w:rsidRPr="00280AD3" w:rsidRDefault="00280AD3" w:rsidP="00E70CAD">
      <w:pPr>
        <w:numPr>
          <w:ilvl w:val="0"/>
          <w:numId w:val="19"/>
        </w:numPr>
        <w:adjustRightInd/>
        <w:snapToGrid w:val="0"/>
        <w:spacing w:afterLines="100" w:after="240" w:line="360" w:lineRule="exact"/>
        <w:ind w:left="357" w:hanging="357"/>
        <w:rPr>
          <w:rFonts w:asciiTheme="minorHAnsi" w:eastAsia="標楷體" w:hAnsiTheme="minorHAnsi" w:cstheme="minorHAnsi"/>
        </w:rPr>
      </w:pPr>
      <w:r w:rsidRPr="00280AD3">
        <w:rPr>
          <w:rFonts w:asciiTheme="minorHAnsi" w:eastAsia="標楷體" w:hAnsiTheme="minorHAnsi" w:cstheme="minorHAnsi" w:hint="eastAsia"/>
        </w:rPr>
        <w:t>信件主旨</w:t>
      </w:r>
      <w:r>
        <w:rPr>
          <w:rFonts w:asciiTheme="minorHAnsi" w:eastAsia="標楷體" w:hAnsiTheme="minorHAnsi" w:cstheme="minorHAnsi" w:hint="eastAsia"/>
        </w:rPr>
        <w:t>及檔案名稱</w:t>
      </w:r>
      <w:r w:rsidRPr="00280AD3">
        <w:rPr>
          <w:rFonts w:asciiTheme="minorHAnsi" w:eastAsia="標楷體" w:hAnsiTheme="minorHAnsi" w:cstheme="minorHAnsi" w:hint="eastAsia"/>
        </w:rPr>
        <w:t>：</w:t>
      </w:r>
      <w:r w:rsidRPr="00280AD3">
        <w:rPr>
          <w:rFonts w:asciiTheme="minorHAnsi" w:eastAsia="標楷體" w:hAnsiTheme="minorHAnsi" w:cstheme="minorHAnsi" w:hint="eastAsia"/>
        </w:rPr>
        <w:t>202</w:t>
      </w:r>
      <w:r w:rsidR="00281F63">
        <w:rPr>
          <w:rFonts w:asciiTheme="minorHAnsi" w:eastAsia="標楷體" w:hAnsiTheme="minorHAnsi" w:cstheme="minorHAnsi" w:hint="eastAsia"/>
        </w:rPr>
        <w:t>6</w:t>
      </w:r>
      <w:r w:rsidRPr="00280AD3">
        <w:rPr>
          <w:rFonts w:asciiTheme="minorHAnsi" w:eastAsia="標楷體" w:hAnsiTheme="minorHAnsi" w:cstheme="minorHAnsi" w:hint="eastAsia"/>
        </w:rPr>
        <w:t>_</w:t>
      </w:r>
      <w:r w:rsidRPr="00280AD3">
        <w:rPr>
          <w:rFonts w:asciiTheme="minorHAnsi" w:eastAsia="標楷體" w:hAnsiTheme="minorHAnsi" w:cstheme="minorHAnsi" w:hint="eastAsia"/>
        </w:rPr>
        <w:t>姓名</w:t>
      </w:r>
      <w:r w:rsidRPr="00280AD3">
        <w:rPr>
          <w:rFonts w:asciiTheme="minorHAnsi" w:eastAsia="標楷體" w:hAnsiTheme="minorHAnsi" w:cstheme="minorHAnsi" w:hint="eastAsia"/>
        </w:rPr>
        <w:t>_</w:t>
      </w:r>
      <w:r w:rsidRPr="00280AD3">
        <w:rPr>
          <w:rFonts w:asciiTheme="minorHAnsi" w:eastAsia="標楷體" w:hAnsiTheme="minorHAnsi" w:cstheme="minorHAnsi" w:hint="eastAsia"/>
        </w:rPr>
        <w:t>應徵職缺</w:t>
      </w:r>
    </w:p>
    <w:tbl>
      <w:tblPr>
        <w:tblW w:w="10919" w:type="dxa"/>
        <w:tblInd w:w="-3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0"/>
        <w:gridCol w:w="992"/>
        <w:gridCol w:w="8287"/>
      </w:tblGrid>
      <w:tr w:rsidR="00B224AE" w:rsidRPr="00800650" w14:paraId="7F05D5D3" w14:textId="77777777" w:rsidTr="00E70CAD">
        <w:trPr>
          <w:trHeight w:val="692"/>
        </w:trPr>
        <w:tc>
          <w:tcPr>
            <w:tcW w:w="10919" w:type="dxa"/>
            <w:gridSpan w:val="3"/>
            <w:shd w:val="clear" w:color="auto" w:fill="D9D9D9"/>
            <w:vAlign w:val="center"/>
          </w:tcPr>
          <w:p w14:paraId="35E0756E" w14:textId="52450C4E" w:rsidR="00B224AE" w:rsidRPr="00800650" w:rsidRDefault="00552EC1" w:rsidP="00552EC1">
            <w:pPr>
              <w:jc w:val="both"/>
              <w:rPr>
                <w:rFonts w:ascii="標楷體" w:eastAsia="標楷體" w:hAnsi="標楷體"/>
                <w:b/>
                <w:bCs/>
                <w:color w:val="000000"/>
                <w:kern w:val="2"/>
                <w:sz w:val="20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一、</w:t>
            </w:r>
            <w:r w:rsidR="00B675B5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應徵</w:t>
            </w: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職</w:t>
            </w:r>
            <w:r w:rsidR="001F65A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務</w:t>
            </w: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志願序</w:t>
            </w:r>
            <w:r w:rsidR="00B675B5" w:rsidRPr="00FD3611">
              <w:rPr>
                <w:rFonts w:ascii="標楷體" w:eastAsia="標楷體" w:hAnsi="標楷體" w:hint="eastAsia"/>
                <w:b/>
                <w:bCs/>
                <w:color w:val="FF0000"/>
                <w:kern w:val="2"/>
                <w:sz w:val="20"/>
              </w:rPr>
              <w:t xml:space="preserve"> </w:t>
            </w:r>
            <w:r w:rsidR="00B224AE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(</w:t>
            </w:r>
            <w:r w:rsidR="00E70CA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以下職缺，最多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填寫</w:t>
            </w:r>
            <w:r w:rsidR="00B675B5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三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個</w:t>
            </w:r>
            <w:r w:rsidR="00B675B5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志願</w:t>
            </w:r>
            <w:r w:rsidR="002D4067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序</w:t>
            </w:r>
            <w:r w:rsidRPr="00556A4F">
              <w:rPr>
                <w:rFonts w:asciiTheme="minorHAnsi" w:eastAsia="標楷體" w:hAnsiTheme="minorHAnsi" w:cstheme="minorHAnsi"/>
                <w:b/>
                <w:bCs/>
                <w:color w:val="C00000"/>
                <w:kern w:val="2"/>
                <w:sz w:val="20"/>
              </w:rPr>
              <w:t>1.2.3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.</w:t>
            </w:r>
            <w:r w:rsidR="00B224AE"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</w:rPr>
              <w:t>)</w:t>
            </w:r>
            <w:r w:rsidR="00B864C0">
              <w:rPr>
                <w:rFonts w:hint="eastAsia"/>
              </w:rPr>
              <w:t xml:space="preserve">                        </w:t>
            </w:r>
            <w:r w:rsidR="00B864C0" w:rsidRPr="00B864C0">
              <w:rPr>
                <w:rFonts w:ascii="標楷體" w:eastAsia="標楷體" w:hAnsi="標楷體" w:hint="eastAsia"/>
                <w:b/>
                <w:bCs/>
                <w:kern w:val="2"/>
                <w:sz w:val="18"/>
                <w:szCs w:val="18"/>
              </w:rPr>
              <w:t>*職</w:t>
            </w:r>
            <w:r w:rsidR="001F65AB">
              <w:rPr>
                <w:rFonts w:ascii="標楷體" w:eastAsia="標楷體" w:hAnsi="標楷體" w:hint="eastAsia"/>
                <w:b/>
                <w:bCs/>
                <w:kern w:val="2"/>
                <w:sz w:val="18"/>
                <w:szCs w:val="18"/>
              </w:rPr>
              <w:t>務</w:t>
            </w:r>
            <w:r w:rsidR="00B864C0" w:rsidRPr="00B864C0">
              <w:rPr>
                <w:rFonts w:ascii="標楷體" w:eastAsia="標楷體" w:hAnsi="標楷體" w:hint="eastAsia"/>
                <w:b/>
                <w:bCs/>
                <w:kern w:val="2"/>
                <w:sz w:val="18"/>
                <w:szCs w:val="18"/>
              </w:rPr>
              <w:t>說明請詳閱附件</w:t>
            </w:r>
          </w:p>
        </w:tc>
      </w:tr>
      <w:tr w:rsidR="00E70CAD" w:rsidRPr="00800650" w14:paraId="5236C9D0" w14:textId="77777777" w:rsidTr="00F247DB">
        <w:trPr>
          <w:trHeight w:val="551"/>
        </w:trPr>
        <w:tc>
          <w:tcPr>
            <w:tcW w:w="1640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08DE1D58" w14:textId="3D578A88" w:rsidR="00E70CAD" w:rsidRPr="00F247DB" w:rsidRDefault="00E70CAD" w:rsidP="00E70CAD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Cs w:val="24"/>
              </w:rPr>
            </w:pP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計畫名稱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4C185DC2" w14:textId="6D0B66A0" w:rsidR="00E70CAD" w:rsidRPr="00F247DB" w:rsidRDefault="00E70CAD" w:rsidP="00E70CAD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Cs w:val="24"/>
              </w:rPr>
            </w:pP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公司別</w:t>
            </w:r>
          </w:p>
        </w:tc>
        <w:tc>
          <w:tcPr>
            <w:tcW w:w="8287" w:type="dxa"/>
            <w:shd w:val="clear" w:color="auto" w:fill="F2F2F2" w:themeFill="background1" w:themeFillShade="F2"/>
            <w:vAlign w:val="center"/>
          </w:tcPr>
          <w:p w14:paraId="5DD1BC6F" w14:textId="311BD0BB" w:rsidR="00E70CAD" w:rsidRPr="00F247DB" w:rsidRDefault="00E70CAD" w:rsidP="00E70CAD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Cs w:val="24"/>
              </w:rPr>
            </w:pP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職</w:t>
            </w:r>
            <w:r w:rsidR="001F65A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務</w:t>
            </w:r>
            <w:r w:rsidRPr="00F247DB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名稱</w:t>
            </w:r>
          </w:p>
        </w:tc>
      </w:tr>
      <w:tr w:rsidR="00B864C0" w:rsidRPr="00800650" w14:paraId="0B5F2C55" w14:textId="77777777" w:rsidTr="00E70CAD">
        <w:trPr>
          <w:trHeight w:val="692"/>
        </w:trPr>
        <w:tc>
          <w:tcPr>
            <w:tcW w:w="1640" w:type="dxa"/>
            <w:vMerge w:val="restart"/>
            <w:tcBorders>
              <w:right w:val="nil"/>
            </w:tcBorders>
            <w:shd w:val="clear" w:color="auto" w:fill="auto"/>
            <w:vAlign w:val="center"/>
          </w:tcPr>
          <w:p w14:paraId="0098AEAF" w14:textId="15F49FBA" w:rsidR="00B864C0" w:rsidRPr="00800650" w:rsidRDefault="00B864C0" w:rsidP="00B864C0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微軟正黑體" w:hAnsiTheme="minorHAnsi" w:cstheme="minorHAnsi"/>
                <w:color w:val="000000"/>
                <w:kern w:val="2"/>
                <w:szCs w:val="24"/>
              </w:rPr>
              <w:t>MA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策略人才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FC5334F" w14:textId="3E1DCFB3" w:rsidR="00B864C0" w:rsidRPr="00800650" w:rsidRDefault="00B864C0" w:rsidP="00E70CAD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證券</w:t>
            </w:r>
          </w:p>
        </w:tc>
        <w:tc>
          <w:tcPr>
            <w:tcW w:w="8287" w:type="dxa"/>
            <w:shd w:val="clear" w:color="auto" w:fill="auto"/>
            <w:vAlign w:val="center"/>
          </w:tcPr>
          <w:p w14:paraId="1DE8E9D4" w14:textId="267521C1" w:rsidR="00B864C0" w:rsidRPr="00800650" w:rsidRDefault="00B864C0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數位金融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通路管理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智能導入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策略規劃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外資法人</w:t>
            </w:r>
          </w:p>
        </w:tc>
      </w:tr>
      <w:tr w:rsidR="00B864C0" w:rsidRPr="00800650" w14:paraId="3F8C2FEC" w14:textId="77777777" w:rsidTr="00E70CAD">
        <w:trPr>
          <w:trHeight w:val="692"/>
        </w:trPr>
        <w:tc>
          <w:tcPr>
            <w:tcW w:w="1640" w:type="dxa"/>
            <w:vMerge/>
            <w:tcBorders>
              <w:right w:val="nil"/>
            </w:tcBorders>
            <w:shd w:val="clear" w:color="auto" w:fill="auto"/>
            <w:vAlign w:val="center"/>
          </w:tcPr>
          <w:p w14:paraId="6161AF7B" w14:textId="77777777" w:rsidR="00B864C0" w:rsidRPr="00B864C0" w:rsidRDefault="00B864C0" w:rsidP="00B864C0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8078EB" w14:textId="2B5106D3" w:rsidR="00B864C0" w:rsidRPr="00800650" w:rsidRDefault="00B864C0" w:rsidP="00E70CAD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期貨</w:t>
            </w:r>
          </w:p>
        </w:tc>
        <w:tc>
          <w:tcPr>
            <w:tcW w:w="8287" w:type="dxa"/>
            <w:shd w:val="clear" w:color="auto" w:fill="auto"/>
            <w:vAlign w:val="center"/>
          </w:tcPr>
          <w:p w14:paraId="7B95DEAB" w14:textId="6A3C4D7A" w:rsidR="00B864C0" w:rsidRPr="00800650" w:rsidRDefault="00B864C0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B864C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策略規劃【】外資法人</w:t>
            </w:r>
          </w:p>
        </w:tc>
      </w:tr>
      <w:tr w:rsidR="00B864C0" w:rsidRPr="00800650" w14:paraId="56370BE9" w14:textId="77777777" w:rsidTr="00E70CAD">
        <w:trPr>
          <w:trHeight w:val="690"/>
        </w:trPr>
        <w:tc>
          <w:tcPr>
            <w:tcW w:w="1640" w:type="dxa"/>
            <w:tcBorders>
              <w:right w:val="nil"/>
            </w:tcBorders>
            <w:shd w:val="clear" w:color="auto" w:fill="auto"/>
            <w:vAlign w:val="center"/>
          </w:tcPr>
          <w:p w14:paraId="7771586B" w14:textId="7474B363" w:rsidR="00B864C0" w:rsidRPr="00800650" w:rsidRDefault="00B864C0" w:rsidP="00B864C0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微軟正黑體" w:hAnsiTheme="minorHAnsi" w:cstheme="minorHAnsi"/>
                <w:color w:val="000000"/>
                <w:kern w:val="2"/>
                <w:szCs w:val="24"/>
              </w:rPr>
              <w:t>ITT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資訊科技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A9EF8F" w14:textId="7E3F5B87" w:rsidR="00B864C0" w:rsidRPr="00800650" w:rsidRDefault="00B864C0" w:rsidP="00E70CAD">
            <w:pPr>
              <w:jc w:val="center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證券</w:t>
            </w:r>
          </w:p>
        </w:tc>
        <w:tc>
          <w:tcPr>
            <w:tcW w:w="8287" w:type="dxa"/>
            <w:shd w:val="clear" w:color="auto" w:fill="auto"/>
            <w:vAlign w:val="center"/>
          </w:tcPr>
          <w:p w14:paraId="4143844B" w14:textId="49C6C9E6" w:rsidR="00B864C0" w:rsidRPr="00800650" w:rsidRDefault="00E70CAD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數位平台架構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】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系統專案規劃</w:t>
            </w:r>
          </w:p>
        </w:tc>
      </w:tr>
    </w:tbl>
    <w:p w14:paraId="5D3462D6" w14:textId="27700771" w:rsidR="00B224AE" w:rsidRPr="00342070" w:rsidRDefault="00B224AE" w:rsidP="001B30AE">
      <w:pPr>
        <w:rPr>
          <w:rFonts w:ascii="標楷體" w:eastAsia="標楷體" w:hAnsi="標楷體"/>
          <w:color w:val="000000"/>
          <w:szCs w:val="24"/>
        </w:rPr>
      </w:pPr>
    </w:p>
    <w:tbl>
      <w:tblPr>
        <w:tblW w:w="10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654"/>
        <w:gridCol w:w="1393"/>
        <w:gridCol w:w="3001"/>
        <w:gridCol w:w="2431"/>
      </w:tblGrid>
      <w:tr w:rsidR="003D12BD" w:rsidRPr="00342070" w14:paraId="21F34736" w14:textId="77777777" w:rsidTr="008F6D2D">
        <w:trPr>
          <w:trHeight w:hRule="exact" w:val="635"/>
          <w:jc w:val="center"/>
        </w:trPr>
        <w:tc>
          <w:tcPr>
            <w:tcW w:w="10902" w:type="dxa"/>
            <w:gridSpan w:val="5"/>
            <w:shd w:val="clear" w:color="auto" w:fill="D9D9D9"/>
            <w:vAlign w:val="center"/>
          </w:tcPr>
          <w:p w14:paraId="3DC0A128" w14:textId="20075D61" w:rsidR="003D12BD" w:rsidRPr="00342070" w:rsidRDefault="00552EC1" w:rsidP="00552EC1">
            <w:pPr>
              <w:adjustRightInd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二、</w:t>
            </w:r>
            <w:r w:rsidR="003D12BD"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基本資料</w:t>
            </w:r>
          </w:p>
        </w:tc>
      </w:tr>
      <w:tr w:rsidR="008C22C5" w:rsidRPr="00342070" w14:paraId="12B8A884" w14:textId="77777777" w:rsidTr="00E70CAD">
        <w:trPr>
          <w:trHeight w:val="664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0CFFA7A1" w14:textId="77777777" w:rsidR="008C22C5" w:rsidRPr="00342070" w:rsidRDefault="008C22C5" w:rsidP="00A02EC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中文姓名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46CE8A21" w14:textId="77777777" w:rsidR="008C22C5" w:rsidRPr="00342070" w:rsidRDefault="008C22C5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1393" w:type="dxa"/>
            <w:shd w:val="clear" w:color="auto" w:fill="auto"/>
            <w:vAlign w:val="center"/>
          </w:tcPr>
          <w:p w14:paraId="7C95E821" w14:textId="77777777" w:rsidR="008C22C5" w:rsidRPr="00342070" w:rsidRDefault="008C22C5" w:rsidP="00A02EC3">
            <w:pPr>
              <w:adjustRightInd/>
              <w:spacing w:line="26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英文姓名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1DF73985" w14:textId="77777777" w:rsidR="008C22C5" w:rsidRPr="00342070" w:rsidRDefault="008C22C5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 w:val="restart"/>
            <w:shd w:val="clear" w:color="auto" w:fill="auto"/>
            <w:vAlign w:val="center"/>
          </w:tcPr>
          <w:p w14:paraId="30665CCA" w14:textId="77777777" w:rsidR="00752991" w:rsidRDefault="00A868CC" w:rsidP="00A868CC">
            <w:pPr>
              <w:adjustRightInd/>
              <w:jc w:val="center"/>
              <w:textAlignment w:val="auto"/>
              <w:rPr>
                <w:rFonts w:ascii="Calibri" w:eastAsia="標楷體" w:hAnsi="Calibri"/>
                <w:color w:val="000000"/>
                <w:kern w:val="2"/>
                <w:szCs w:val="22"/>
              </w:rPr>
            </w:pPr>
            <w:r w:rsidRPr="00A868CC">
              <w:rPr>
                <w:rFonts w:ascii="Calibri" w:eastAsia="標楷體" w:hAnsi="Calibri" w:hint="eastAsia"/>
                <w:color w:val="000000"/>
                <w:kern w:val="2"/>
                <w:szCs w:val="22"/>
              </w:rPr>
              <w:t>最近半年內</w:t>
            </w:r>
          </w:p>
          <w:p w14:paraId="62027112" w14:textId="77777777" w:rsidR="008C22C5" w:rsidRPr="00342070" w:rsidRDefault="00A868CC" w:rsidP="00A868CC">
            <w:pPr>
              <w:adjustRightInd/>
              <w:jc w:val="center"/>
              <w:textAlignment w:val="auto"/>
              <w:rPr>
                <w:rFonts w:ascii="Calibri" w:eastAsia="標楷體" w:hAnsi="Calibri"/>
                <w:color w:val="000000"/>
                <w:kern w:val="2"/>
                <w:szCs w:val="22"/>
              </w:rPr>
            </w:pPr>
            <w:r w:rsidRPr="00A868CC">
              <w:rPr>
                <w:rFonts w:ascii="Calibri" w:eastAsia="標楷體" w:hAnsi="Calibri" w:hint="eastAsia"/>
                <w:color w:val="000000"/>
                <w:kern w:val="2"/>
                <w:szCs w:val="22"/>
              </w:rPr>
              <w:t>半身脫帽照片</w:t>
            </w:r>
          </w:p>
        </w:tc>
      </w:tr>
      <w:tr w:rsidR="008C22C5" w:rsidRPr="00342070" w14:paraId="164051CB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512595C9" w14:textId="77777777" w:rsidR="008C22C5" w:rsidRPr="00342070" w:rsidRDefault="008C22C5" w:rsidP="008C22C5">
            <w:pPr>
              <w:adjustRightInd/>
              <w:spacing w:line="22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9A24F6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身份證字號</w:t>
            </w:r>
            <w:r w:rsidRPr="009A24F6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或</w:t>
            </w:r>
            <w:r w:rsidRPr="009A24F6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護</w:t>
            </w:r>
            <w:r w:rsidRPr="009A24F6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照號碼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29F024F3" w14:textId="77777777" w:rsidR="008C22C5" w:rsidRPr="00342070" w:rsidRDefault="008C22C5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393" w:type="dxa"/>
            <w:shd w:val="clear" w:color="auto" w:fill="auto"/>
            <w:vAlign w:val="center"/>
          </w:tcPr>
          <w:p w14:paraId="7CC64B73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性別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5E497E6D" w14:textId="77777777" w:rsidR="008C22C5" w:rsidRPr="00342070" w:rsidRDefault="00A60071" w:rsidP="008C22C5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男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女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其他 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12"/>
                <w:szCs w:val="12"/>
              </w:rPr>
              <w:t>(自由選填)</w:t>
            </w:r>
          </w:p>
        </w:tc>
        <w:tc>
          <w:tcPr>
            <w:tcW w:w="2431" w:type="dxa"/>
            <w:vMerge/>
            <w:shd w:val="clear" w:color="auto" w:fill="auto"/>
          </w:tcPr>
          <w:p w14:paraId="4483FAFB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69A68748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3C8E8DB9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國籍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43DFB5CB" w14:textId="77777777" w:rsidR="008C22C5" w:rsidRPr="00342070" w:rsidRDefault="00A60071" w:rsidP="008C22C5">
            <w:pPr>
              <w:adjustRightInd/>
              <w:spacing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 xml:space="preserve">本國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其他_______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784E0070" w14:textId="08D4F21B" w:rsidR="008C22C5" w:rsidRPr="00342070" w:rsidRDefault="002D4067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出生日期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0C08DBE8" w14:textId="276DC9A9" w:rsidR="008C22C5" w:rsidRPr="00342070" w:rsidRDefault="002D4067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西元__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  <w:szCs w:val="22"/>
              </w:rPr>
              <w:t>__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__年____月__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  <w:szCs w:val="22"/>
              </w:rPr>
              <w:t>_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_日</w:t>
            </w:r>
          </w:p>
        </w:tc>
        <w:tc>
          <w:tcPr>
            <w:tcW w:w="2431" w:type="dxa"/>
            <w:vMerge/>
            <w:shd w:val="clear" w:color="auto" w:fill="auto"/>
          </w:tcPr>
          <w:p w14:paraId="4AE90D0D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2D4067" w:rsidRPr="00342070" w14:paraId="04D18C43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E3BFB51" w14:textId="77777777" w:rsidR="002D4067" w:rsidRPr="00342070" w:rsidRDefault="002D4067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行動電話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5E25533A" w14:textId="77777777" w:rsidR="002D4067" w:rsidRPr="00342070" w:rsidRDefault="002D4067" w:rsidP="008C22C5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</w:p>
        </w:tc>
        <w:tc>
          <w:tcPr>
            <w:tcW w:w="1393" w:type="dxa"/>
            <w:shd w:val="clear" w:color="auto" w:fill="auto"/>
            <w:vAlign w:val="center"/>
          </w:tcPr>
          <w:p w14:paraId="38BCE821" w14:textId="4D94AE66" w:rsidR="002D4067" w:rsidRPr="00342070" w:rsidRDefault="002D4067" w:rsidP="00556A4F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B914CC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住家電話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58F6BB33" w14:textId="3396BC27" w:rsidR="002D4067" w:rsidRPr="00342070" w:rsidRDefault="002D4067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2431" w:type="dxa"/>
            <w:vMerge/>
            <w:shd w:val="clear" w:color="auto" w:fill="auto"/>
          </w:tcPr>
          <w:p w14:paraId="0C787949" w14:textId="77777777" w:rsidR="002D4067" w:rsidRPr="00342070" w:rsidRDefault="002D4067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2E396A20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2106DC3" w14:textId="77777777" w:rsidR="008C22C5" w:rsidRPr="00556A4F" w:rsidRDefault="005B3A43" w:rsidP="008F6D2D">
            <w:pPr>
              <w:pStyle w:val="aff1"/>
              <w:jc w:val="center"/>
              <w:rPr>
                <w:rFonts w:asciiTheme="minorHAnsi" w:hAnsiTheme="minorHAnsi" w:cstheme="minorHAnsi"/>
              </w:rPr>
            </w:pPr>
            <w:r w:rsidRPr="00556A4F">
              <w:rPr>
                <w:rFonts w:asciiTheme="minorHAnsi" w:hAnsiTheme="minorHAnsi" w:cstheme="minorHAnsi"/>
              </w:rPr>
              <w:t>Email</w:t>
            </w:r>
          </w:p>
        </w:tc>
        <w:tc>
          <w:tcPr>
            <w:tcW w:w="7048" w:type="dxa"/>
            <w:gridSpan w:val="3"/>
            <w:shd w:val="clear" w:color="auto" w:fill="auto"/>
          </w:tcPr>
          <w:p w14:paraId="7B4FCE11" w14:textId="77777777" w:rsidR="008C22C5" w:rsidRPr="00342070" w:rsidRDefault="008C22C5" w:rsidP="00A02EC3">
            <w:pPr>
              <w:adjustRightInd/>
              <w:spacing w:line="32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A168AC" w14:textId="77777777" w:rsidR="008C22C5" w:rsidRPr="00342070" w:rsidRDefault="008C22C5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5B3A43" w:rsidRPr="00342070" w14:paraId="465DA22A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7940D14" w14:textId="77777777" w:rsidR="005B3A43" w:rsidRDefault="005B3A43" w:rsidP="005B3A4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兵役狀況</w:t>
            </w:r>
          </w:p>
          <w:p w14:paraId="6BA906B8" w14:textId="6BCBBE90" w:rsidR="00552EC1" w:rsidRPr="00552EC1" w:rsidRDefault="00552EC1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552EC1">
              <w:rPr>
                <w:rFonts w:ascii="標楷體" w:eastAsia="標楷體" w:hAnsi="標楷體" w:hint="eastAsia"/>
                <w:color w:val="000000"/>
                <w:kern w:val="2"/>
                <w:sz w:val="16"/>
                <w:szCs w:val="14"/>
              </w:rPr>
              <w:t>(</w:t>
            </w:r>
            <w:proofErr w:type="gramStart"/>
            <w:r w:rsidRPr="00552EC1">
              <w:rPr>
                <w:rFonts w:ascii="標楷體" w:eastAsia="標楷體" w:hAnsi="標楷體" w:hint="eastAsia"/>
                <w:color w:val="000000"/>
                <w:kern w:val="2"/>
                <w:sz w:val="16"/>
                <w:szCs w:val="14"/>
              </w:rPr>
              <w:t>女性免填</w:t>
            </w:r>
            <w:proofErr w:type="gramEnd"/>
            <w:r w:rsidRPr="00552EC1">
              <w:rPr>
                <w:rFonts w:ascii="標楷體" w:eastAsia="標楷體" w:hAnsi="標楷體" w:hint="eastAsia"/>
                <w:color w:val="000000"/>
                <w:kern w:val="2"/>
                <w:sz w:val="16"/>
                <w:szCs w:val="14"/>
              </w:rPr>
              <w:t>)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4E73AA6B" w14:textId="77777777" w:rsidR="005B3A43" w:rsidRPr="00342070" w:rsidRDefault="00A60071" w:rsidP="001B30AE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未役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役畢，日期(西元年月): _____________</w:t>
            </w:r>
            <w:r w:rsidR="005B3A43"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免役/國民役，原因:________________</w:t>
            </w:r>
          </w:p>
        </w:tc>
      </w:tr>
      <w:tr w:rsidR="006943C5" w:rsidRPr="00342070" w14:paraId="388EFC43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1122F030" w14:textId="77777777" w:rsidR="006943C5" w:rsidRPr="00342070" w:rsidRDefault="006943C5" w:rsidP="005B3A43">
            <w:pPr>
              <w:adjustRightInd/>
              <w:jc w:val="distribute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戶籍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地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址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04652D7E" w14:textId="77777777" w:rsidR="006943C5" w:rsidRPr="00342070" w:rsidRDefault="006943C5" w:rsidP="005B3A4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5B3A43" w:rsidRPr="00342070" w14:paraId="629878C4" w14:textId="77777777" w:rsidTr="00E70CAD">
        <w:trPr>
          <w:trHeight w:hRule="exact" w:val="663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607066BC" w14:textId="77777777" w:rsidR="005B3A43" w:rsidRPr="00342070" w:rsidRDefault="005B3A43" w:rsidP="005B3A43">
            <w:pPr>
              <w:adjustRightInd/>
              <w:jc w:val="distribute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通訊地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址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532236AD" w14:textId="77777777" w:rsidR="005B3A43" w:rsidRPr="00342070" w:rsidRDefault="005B3A43" w:rsidP="005B3A4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</w:tbl>
    <w:p w14:paraId="0E5DE2F4" w14:textId="0A514D76" w:rsidR="00E70CAD" w:rsidRDefault="00E70CAD" w:rsidP="003D12BD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p w14:paraId="75F31A9F" w14:textId="0A1913BF" w:rsidR="003D12BD" w:rsidRPr="00342070" w:rsidRDefault="00E70CAD" w:rsidP="00E70CAD">
      <w:pPr>
        <w:widowControl/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  <w:r>
        <w:rPr>
          <w:rFonts w:ascii="Calibri" w:eastAsia="新細明體" w:hAnsi="Calibri"/>
          <w:color w:val="000000"/>
          <w:kern w:val="2"/>
          <w:szCs w:val="22"/>
        </w:rPr>
        <w:br w:type="page"/>
      </w:r>
    </w:p>
    <w:tbl>
      <w:tblPr>
        <w:tblW w:w="10919" w:type="dxa"/>
        <w:tblInd w:w="-3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8"/>
        <w:gridCol w:w="896"/>
        <w:gridCol w:w="2641"/>
        <w:gridCol w:w="1825"/>
        <w:gridCol w:w="708"/>
        <w:gridCol w:w="1711"/>
        <w:gridCol w:w="1612"/>
        <w:gridCol w:w="868"/>
      </w:tblGrid>
      <w:tr w:rsidR="003D12BD" w:rsidRPr="00342070" w14:paraId="02C4A962" w14:textId="77777777" w:rsidTr="00E70CAD">
        <w:trPr>
          <w:trHeight w:hRule="exact" w:val="692"/>
        </w:trPr>
        <w:tc>
          <w:tcPr>
            <w:tcW w:w="10919" w:type="dxa"/>
            <w:gridSpan w:val="8"/>
            <w:shd w:val="clear" w:color="auto" w:fill="D9D9D9"/>
            <w:vAlign w:val="center"/>
          </w:tcPr>
          <w:p w14:paraId="42D865C2" w14:textId="4E033B37" w:rsidR="003D12BD" w:rsidRPr="00342070" w:rsidRDefault="00552EC1" w:rsidP="00552EC1">
            <w:pPr>
              <w:adjustRightInd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lastRenderedPageBreak/>
              <w:t>三、</w:t>
            </w:r>
            <w:r w:rsidR="003D12BD"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教育背景</w:t>
            </w:r>
            <w:r w:rsidRPr="008F6D2D">
              <w:rPr>
                <w:rFonts w:ascii="標楷體" w:eastAsia="標楷體" w:hAnsi="標楷體" w:hint="eastAsia"/>
                <w:b/>
                <w:bCs/>
                <w:color w:val="C00000"/>
                <w:kern w:val="2"/>
                <w:sz w:val="20"/>
                <w:szCs w:val="18"/>
              </w:rPr>
              <w:t>(請填寫高中以上學歷)</w:t>
            </w:r>
          </w:p>
        </w:tc>
      </w:tr>
      <w:tr w:rsidR="00F92DF3" w:rsidRPr="00342070" w14:paraId="0797F7F1" w14:textId="77777777" w:rsidTr="00E70CAD">
        <w:trPr>
          <w:trHeight w:hRule="exact" w:val="692"/>
        </w:trPr>
        <w:tc>
          <w:tcPr>
            <w:tcW w:w="1554" w:type="dxa"/>
            <w:gridSpan w:val="2"/>
            <w:shd w:val="clear" w:color="auto" w:fill="D9D9D9" w:themeFill="background1" w:themeFillShade="D9"/>
            <w:vAlign w:val="center"/>
          </w:tcPr>
          <w:p w14:paraId="0BD48495" w14:textId="596686CA" w:rsidR="00F92DF3" w:rsidRPr="00E70CAD" w:rsidRDefault="00F92DF3" w:rsidP="00552EC1">
            <w:pPr>
              <w:adjustRightInd/>
              <w:spacing w:line="20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學位</w:t>
            </w:r>
          </w:p>
        </w:tc>
        <w:tc>
          <w:tcPr>
            <w:tcW w:w="2641" w:type="dxa"/>
            <w:shd w:val="clear" w:color="auto" w:fill="D9D9D9" w:themeFill="background1" w:themeFillShade="D9"/>
            <w:vAlign w:val="center"/>
          </w:tcPr>
          <w:p w14:paraId="58285919" w14:textId="492B0586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學校名稱</w:t>
            </w:r>
          </w:p>
        </w:tc>
        <w:tc>
          <w:tcPr>
            <w:tcW w:w="2533" w:type="dxa"/>
            <w:gridSpan w:val="2"/>
            <w:shd w:val="clear" w:color="auto" w:fill="D9D9D9" w:themeFill="background1" w:themeFillShade="D9"/>
            <w:vAlign w:val="center"/>
          </w:tcPr>
          <w:p w14:paraId="2E277FEB" w14:textId="0E989528" w:rsidR="00F92DF3" w:rsidRPr="00E70CAD" w:rsidRDefault="00F92DF3" w:rsidP="00552EC1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cs="Segoe UI Symbol" w:hint="eastAsia"/>
                <w:color w:val="000000"/>
                <w:szCs w:val="24"/>
              </w:rPr>
              <w:t>科系</w:t>
            </w:r>
          </w:p>
        </w:tc>
        <w:tc>
          <w:tcPr>
            <w:tcW w:w="1711" w:type="dxa"/>
            <w:shd w:val="clear" w:color="auto" w:fill="D9D9D9" w:themeFill="background1" w:themeFillShade="D9"/>
            <w:vAlign w:val="center"/>
          </w:tcPr>
          <w:p w14:paraId="46306545" w14:textId="77777777" w:rsidR="00F92DF3" w:rsidRPr="00E70CAD" w:rsidRDefault="00F92DF3" w:rsidP="00552EC1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入學日期</w:t>
            </w:r>
          </w:p>
          <w:p w14:paraId="3C6330FD" w14:textId="09ADF90F" w:rsidR="00F92DF3" w:rsidRPr="00E70CAD" w:rsidRDefault="00F92DF3" w:rsidP="00552EC1">
            <w:pPr>
              <w:adjustRightInd/>
              <w:spacing w:line="280" w:lineRule="exact"/>
              <w:jc w:val="center"/>
              <w:textAlignment w:val="auto"/>
              <w:rPr>
                <w:rFonts w:asciiTheme="minorHAnsi" w:eastAsia="標楷體" w:hAnsiTheme="minorHAnsi" w:cstheme="minorHAnsi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標楷體" w:hAnsiTheme="minorHAnsi" w:cstheme="minorHAnsi"/>
                <w:color w:val="000000"/>
                <w:kern w:val="2"/>
                <w:sz w:val="18"/>
                <w:szCs w:val="18"/>
              </w:rPr>
              <w:t>(YYYY/MM)</w:t>
            </w: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2BE4C7" w14:textId="77777777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畢業日期</w:t>
            </w:r>
          </w:p>
          <w:p w14:paraId="445B32DA" w14:textId="52F48A06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Theme="minorHAnsi" w:eastAsia="標楷體" w:hAnsiTheme="minorHAnsi" w:cstheme="minorHAnsi"/>
                <w:color w:val="000000"/>
                <w:kern w:val="2"/>
                <w:szCs w:val="24"/>
              </w:rPr>
            </w:pPr>
            <w:r w:rsidRPr="00E70CAD">
              <w:rPr>
                <w:rFonts w:asciiTheme="minorHAnsi" w:eastAsia="標楷體" w:hAnsiTheme="minorHAnsi" w:cstheme="minorHAnsi"/>
                <w:color w:val="000000"/>
                <w:kern w:val="2"/>
                <w:sz w:val="18"/>
                <w:szCs w:val="18"/>
              </w:rPr>
              <w:t>(YYYY/MM)</w:t>
            </w:r>
          </w:p>
        </w:tc>
        <w:tc>
          <w:tcPr>
            <w:tcW w:w="8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BA9FF8" w14:textId="704553D7" w:rsidR="00F92DF3" w:rsidRPr="00E70CAD" w:rsidRDefault="00F92DF3" w:rsidP="00552EC1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E70CAD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狀態</w:t>
            </w:r>
          </w:p>
        </w:tc>
      </w:tr>
      <w:tr w:rsidR="00F92DF3" w:rsidRPr="00342070" w14:paraId="355760B3" w14:textId="77777777" w:rsidTr="00E70CAD">
        <w:trPr>
          <w:trHeight w:hRule="exact" w:val="1159"/>
        </w:trPr>
        <w:tc>
          <w:tcPr>
            <w:tcW w:w="658" w:type="dxa"/>
            <w:shd w:val="clear" w:color="auto" w:fill="auto"/>
            <w:vAlign w:val="center"/>
          </w:tcPr>
          <w:p w14:paraId="4DA2C947" w14:textId="77777777" w:rsidR="00F92DF3" w:rsidRPr="00123B36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最高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896" w:type="dxa"/>
            <w:shd w:val="clear" w:color="auto" w:fill="auto"/>
            <w:vAlign w:val="center"/>
          </w:tcPr>
          <w:p w14:paraId="791076DE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博士</w:t>
            </w:r>
          </w:p>
          <w:p w14:paraId="07AD1DD6" w14:textId="77777777" w:rsidR="00F92DF3" w:rsidRPr="00B15CA2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15B8255E" w14:textId="77777777" w:rsidR="00F92DF3" w:rsidRPr="00B15CA2" w:rsidRDefault="00F92DF3" w:rsidP="00044DEF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825" w:type="dxa"/>
            <w:shd w:val="clear" w:color="auto" w:fill="auto"/>
            <w:vAlign w:val="center"/>
          </w:tcPr>
          <w:p w14:paraId="09DB1AF5" w14:textId="77777777" w:rsidR="00F92DF3" w:rsidRPr="00342070" w:rsidRDefault="00F92DF3" w:rsidP="009A7703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5A5CE18" w14:textId="77777777" w:rsidR="00F92DF3" w:rsidRPr="00044DEF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34E04530" w14:textId="77777777" w:rsidR="00F92DF3" w:rsidRPr="00342070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1711" w:type="dxa"/>
            <w:shd w:val="clear" w:color="auto" w:fill="auto"/>
            <w:vAlign w:val="center"/>
          </w:tcPr>
          <w:p w14:paraId="7ACF7B11" w14:textId="75AB20E7" w:rsidR="00F92DF3" w:rsidRPr="00B15CA2" w:rsidRDefault="00F92DF3" w:rsidP="00A02EC3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BB38EB" w14:textId="4A609118" w:rsidR="00F92DF3" w:rsidRPr="00342070" w:rsidRDefault="00F92DF3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8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834278" w14:textId="77777777" w:rsidR="00F92DF3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0299F128" w14:textId="77777777" w:rsidR="00F92DF3" w:rsidRPr="00044DEF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66C52CDF" w14:textId="77777777" w:rsidR="00F92DF3" w:rsidRPr="00342070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  <w:tr w:rsidR="00F92DF3" w:rsidRPr="00342070" w14:paraId="3287D931" w14:textId="77777777" w:rsidTr="00E70CAD">
        <w:trPr>
          <w:trHeight w:hRule="exact" w:val="1157"/>
        </w:trPr>
        <w:tc>
          <w:tcPr>
            <w:tcW w:w="658" w:type="dxa"/>
            <w:shd w:val="clear" w:color="auto" w:fill="auto"/>
            <w:vAlign w:val="center"/>
          </w:tcPr>
          <w:p w14:paraId="74257CE7" w14:textId="77777777" w:rsidR="00F92DF3" w:rsidRPr="00123B36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次高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896" w:type="dxa"/>
            <w:shd w:val="clear" w:color="auto" w:fill="auto"/>
            <w:vAlign w:val="center"/>
          </w:tcPr>
          <w:p w14:paraId="5D35ADDE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  <w:p w14:paraId="6F5BF28A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大學</w:t>
            </w:r>
          </w:p>
          <w:p w14:paraId="3574909E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高中職</w:t>
            </w:r>
          </w:p>
          <w:p w14:paraId="53DCDA3C" w14:textId="77777777" w:rsidR="00F92DF3" w:rsidRPr="00B15CA2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專科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3BA52065" w14:textId="77777777" w:rsidR="00F92DF3" w:rsidRPr="00B15CA2" w:rsidRDefault="00F92DF3" w:rsidP="00044DEF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825" w:type="dxa"/>
            <w:shd w:val="clear" w:color="auto" w:fill="auto"/>
            <w:vAlign w:val="center"/>
          </w:tcPr>
          <w:p w14:paraId="397B3942" w14:textId="77777777" w:rsidR="00F92DF3" w:rsidRPr="00342070" w:rsidRDefault="00F92DF3" w:rsidP="009A7703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</w:tcBorders>
            <w:shd w:val="clear" w:color="auto" w:fill="auto"/>
            <w:vAlign w:val="center"/>
          </w:tcPr>
          <w:p w14:paraId="475078BC" w14:textId="77777777" w:rsidR="00F92DF3" w:rsidRPr="00044DEF" w:rsidRDefault="00F92DF3" w:rsidP="00F92DF3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7534A361" w14:textId="77777777" w:rsidR="00F92DF3" w:rsidRPr="00342070" w:rsidRDefault="00F92DF3" w:rsidP="00F92DF3">
            <w:pPr>
              <w:adjustRightInd/>
              <w:jc w:val="center"/>
              <w:textAlignment w:val="auto"/>
              <w:rPr>
                <w:rFonts w:ascii="Segoe UI Symbol" w:hAnsi="Segoe UI Symbol" w:cs="Segoe UI Symbol"/>
                <w:color w:val="000000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1711" w:type="dxa"/>
            <w:shd w:val="clear" w:color="auto" w:fill="auto"/>
            <w:vAlign w:val="center"/>
          </w:tcPr>
          <w:p w14:paraId="074281B4" w14:textId="2721592F" w:rsidR="00F92DF3" w:rsidRPr="00B15CA2" w:rsidRDefault="00F92DF3" w:rsidP="009A7703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C741F8" w14:textId="411A404B" w:rsidR="00F92DF3" w:rsidRPr="00342070" w:rsidRDefault="00F92DF3" w:rsidP="009A770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3AC4C0" w14:textId="77777777" w:rsidR="00F92DF3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159AC4AE" w14:textId="77777777" w:rsidR="00F92DF3" w:rsidRPr="00044DEF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6D781343" w14:textId="77777777" w:rsidR="00F92DF3" w:rsidRPr="00342070" w:rsidRDefault="00F92DF3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  <w:tr w:rsidR="00F92DF3" w:rsidRPr="00342070" w14:paraId="1DF0D448" w14:textId="77777777" w:rsidTr="00E70CAD">
        <w:trPr>
          <w:trHeight w:hRule="exact" w:val="1157"/>
        </w:trPr>
        <w:tc>
          <w:tcPr>
            <w:tcW w:w="658" w:type="dxa"/>
            <w:shd w:val="clear" w:color="auto" w:fill="auto"/>
            <w:vAlign w:val="center"/>
          </w:tcPr>
          <w:p w14:paraId="61EAFC9B" w14:textId="187231F5" w:rsidR="00F92DF3" w:rsidRPr="00123B36" w:rsidRDefault="00F92DF3" w:rsidP="00F92DF3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spacing w:val="-20"/>
                <w:kern w:val="2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其他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896" w:type="dxa"/>
            <w:shd w:val="clear" w:color="auto" w:fill="auto"/>
            <w:vAlign w:val="center"/>
          </w:tcPr>
          <w:p w14:paraId="540A774F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  <w:p w14:paraId="308FF248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大學</w:t>
            </w:r>
          </w:p>
          <w:p w14:paraId="1D4E932B" w14:textId="77777777" w:rsidR="00F92DF3" w:rsidRPr="00360EEB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高中職</w:t>
            </w:r>
          </w:p>
          <w:p w14:paraId="0EE9BB6D" w14:textId="6A709862" w:rsidR="00F92DF3" w:rsidRPr="00342070" w:rsidRDefault="00F92DF3" w:rsidP="00552EC1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專科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0CF7E8EA" w14:textId="77777777" w:rsidR="00F92DF3" w:rsidRPr="00B15CA2" w:rsidRDefault="00F92DF3" w:rsidP="00360EEB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825" w:type="dxa"/>
            <w:shd w:val="clear" w:color="auto" w:fill="auto"/>
            <w:vAlign w:val="center"/>
          </w:tcPr>
          <w:p w14:paraId="60F19209" w14:textId="77777777" w:rsidR="00F92DF3" w:rsidRPr="00342070" w:rsidRDefault="00F92DF3" w:rsidP="00360EEB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</w:tcBorders>
            <w:shd w:val="clear" w:color="auto" w:fill="auto"/>
            <w:vAlign w:val="center"/>
          </w:tcPr>
          <w:p w14:paraId="3E591414" w14:textId="77777777" w:rsidR="00F92DF3" w:rsidRPr="00044DEF" w:rsidRDefault="00F92DF3" w:rsidP="00F92DF3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2E7C4221" w14:textId="7A6420B3" w:rsidR="00F92DF3" w:rsidRPr="00342070" w:rsidRDefault="00F92DF3" w:rsidP="00F92DF3">
            <w:pPr>
              <w:wordWrap w:val="0"/>
              <w:adjustRightInd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1711" w:type="dxa"/>
            <w:shd w:val="clear" w:color="auto" w:fill="auto"/>
            <w:vAlign w:val="center"/>
          </w:tcPr>
          <w:p w14:paraId="7001C42D" w14:textId="236AC017" w:rsidR="00F92DF3" w:rsidRPr="00B15CA2" w:rsidRDefault="00F92DF3" w:rsidP="00360EEB">
            <w:pPr>
              <w:adjustRightInd/>
              <w:spacing w:line="28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ECFEA89" w14:textId="4567350B" w:rsidR="00F92DF3" w:rsidRPr="00342070" w:rsidRDefault="00F92DF3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D050CE" w14:textId="77777777" w:rsidR="00F92DF3" w:rsidRDefault="00F92DF3" w:rsidP="00360EEB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3EB8D63D" w14:textId="77777777" w:rsidR="00F92DF3" w:rsidRPr="00044DEF" w:rsidRDefault="00F92DF3" w:rsidP="00360EEB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59654ABB" w14:textId="53FFAF1C" w:rsidR="00F92DF3" w:rsidRPr="00342070" w:rsidRDefault="00F92DF3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</w:tbl>
    <w:p w14:paraId="3C8FC483" w14:textId="5B9CC252" w:rsidR="00E70CAD" w:rsidRDefault="00E70CAD">
      <w:pPr>
        <w:widowControl/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2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"/>
        <w:gridCol w:w="1701"/>
        <w:gridCol w:w="2967"/>
        <w:gridCol w:w="708"/>
        <w:gridCol w:w="1995"/>
        <w:gridCol w:w="2693"/>
      </w:tblGrid>
      <w:tr w:rsidR="00030F85" w:rsidRPr="00342070" w14:paraId="4DC58D32" w14:textId="77777777" w:rsidTr="00E70CAD">
        <w:trPr>
          <w:trHeight w:hRule="exact" w:val="594"/>
        </w:trPr>
        <w:tc>
          <w:tcPr>
            <w:tcW w:w="11029" w:type="dxa"/>
            <w:gridSpan w:val="6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E3B2349" w14:textId="56B0E4DA" w:rsidR="00030F85" w:rsidRPr="00342070" w:rsidRDefault="00F92DF3" w:rsidP="00F92DF3">
            <w:pPr>
              <w:adjustRightInd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四、</w:t>
            </w:r>
            <w:r w:rsidR="00030F85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家庭</w:t>
            </w:r>
            <w:r w:rsidR="00030F85"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背景</w:t>
            </w:r>
          </w:p>
        </w:tc>
      </w:tr>
      <w:tr w:rsidR="00F92DF3" w:rsidRPr="00342070" w14:paraId="1DF951CA" w14:textId="77777777" w:rsidTr="00E70CAD">
        <w:trPr>
          <w:trHeight w:val="594"/>
        </w:trPr>
        <w:tc>
          <w:tcPr>
            <w:tcW w:w="965" w:type="dxa"/>
            <w:shd w:val="clear" w:color="auto" w:fill="D9D9D9"/>
            <w:vAlign w:val="center"/>
          </w:tcPr>
          <w:p w14:paraId="2EC6A3A9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稱謂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158164D6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姓名</w:t>
            </w:r>
          </w:p>
        </w:tc>
        <w:tc>
          <w:tcPr>
            <w:tcW w:w="2967" w:type="dxa"/>
            <w:shd w:val="clear" w:color="auto" w:fill="D9D9D9"/>
            <w:vAlign w:val="center"/>
          </w:tcPr>
          <w:p w14:paraId="2663DB1C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服務單位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/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職稱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5FD99264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稱謂</w:t>
            </w:r>
          </w:p>
        </w:tc>
        <w:tc>
          <w:tcPr>
            <w:tcW w:w="1995" w:type="dxa"/>
            <w:shd w:val="clear" w:color="auto" w:fill="D9D9D9"/>
            <w:vAlign w:val="center"/>
          </w:tcPr>
          <w:p w14:paraId="38D202A3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姓名</w:t>
            </w:r>
          </w:p>
        </w:tc>
        <w:tc>
          <w:tcPr>
            <w:tcW w:w="2693" w:type="dxa"/>
            <w:shd w:val="clear" w:color="auto" w:fill="D9D9D9"/>
            <w:vAlign w:val="center"/>
          </w:tcPr>
          <w:p w14:paraId="22B89358" w14:textId="77777777" w:rsidR="00F92DF3" w:rsidRPr="00010B10" w:rsidRDefault="00F92DF3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Cs w:val="24"/>
              </w:rPr>
            </w:pP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服務單位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/</w:t>
            </w:r>
            <w:r w:rsidRPr="00010B10">
              <w:rPr>
                <w:rFonts w:ascii="Segoe UI Symbol" w:eastAsia="標楷體" w:hAnsi="Segoe UI Symbol" w:cs="Segoe UI Symbol" w:hint="eastAsia"/>
                <w:color w:val="000000"/>
                <w:szCs w:val="24"/>
              </w:rPr>
              <w:t>職稱</w:t>
            </w:r>
          </w:p>
        </w:tc>
      </w:tr>
      <w:tr w:rsidR="00F92DF3" w:rsidRPr="00342070" w14:paraId="3EB3A1C4" w14:textId="77777777" w:rsidTr="00E70CAD">
        <w:trPr>
          <w:trHeight w:hRule="exact" w:val="810"/>
        </w:trPr>
        <w:tc>
          <w:tcPr>
            <w:tcW w:w="965" w:type="dxa"/>
            <w:shd w:val="clear" w:color="auto" w:fill="auto"/>
            <w:vAlign w:val="center"/>
          </w:tcPr>
          <w:p w14:paraId="00C37C6B" w14:textId="77777777" w:rsidR="00F92DF3" w:rsidRPr="00342070" w:rsidRDefault="00F92DF3" w:rsidP="00044DEF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688B3AA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967" w:type="dxa"/>
            <w:shd w:val="clear" w:color="auto" w:fill="auto"/>
            <w:vAlign w:val="center"/>
          </w:tcPr>
          <w:p w14:paraId="26A07165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42B0196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30E8C5CA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7F575C4" w14:textId="77777777" w:rsidR="00F92DF3" w:rsidRPr="00342070" w:rsidRDefault="00F92DF3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</w:tr>
      <w:tr w:rsidR="002A7495" w:rsidRPr="00342070" w14:paraId="6857A0A1" w14:textId="77777777" w:rsidTr="00E70CAD">
        <w:trPr>
          <w:trHeight w:hRule="exact" w:val="849"/>
        </w:trPr>
        <w:tc>
          <w:tcPr>
            <w:tcW w:w="965" w:type="dxa"/>
            <w:shd w:val="clear" w:color="auto" w:fill="auto"/>
            <w:vAlign w:val="center"/>
          </w:tcPr>
          <w:p w14:paraId="56D09D6F" w14:textId="77777777" w:rsidR="002A7495" w:rsidRPr="00342070" w:rsidRDefault="002A7495" w:rsidP="00044DEF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C34822B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967" w:type="dxa"/>
            <w:shd w:val="clear" w:color="auto" w:fill="auto"/>
            <w:vAlign w:val="center"/>
          </w:tcPr>
          <w:p w14:paraId="2572731B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2B6913A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20EE1D50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9E7453A" w14:textId="77777777" w:rsidR="002A7495" w:rsidRPr="00342070" w:rsidRDefault="002A7495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</w:tr>
    </w:tbl>
    <w:p w14:paraId="191E3E15" w14:textId="77777777" w:rsidR="00E172C8" w:rsidRDefault="00E172C8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2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1673"/>
        <w:gridCol w:w="1871"/>
        <w:gridCol w:w="2268"/>
        <w:gridCol w:w="2240"/>
      </w:tblGrid>
      <w:tr w:rsidR="008F6D2D" w:rsidRPr="00342070" w14:paraId="717656F7" w14:textId="77777777" w:rsidTr="00E70CAD">
        <w:trPr>
          <w:trHeight w:hRule="exact" w:val="568"/>
        </w:trPr>
        <w:tc>
          <w:tcPr>
            <w:tcW w:w="11029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EFE00EC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Calibri" w:eastAsia="新細明體" w:hAnsi="Calibri"/>
                <w:color w:val="000000"/>
                <w:kern w:val="2"/>
                <w:szCs w:val="22"/>
              </w:rPr>
              <w:br w:type="page"/>
            </w:r>
            <w:r w:rsidRPr="00F92DF3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五、</w:t>
            </w:r>
            <w:r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工作</w:t>
            </w: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或實習</w:t>
            </w:r>
            <w:r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經歷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(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請由現職或近期開始填寫，如表格不敷使用可自行增列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)</w:t>
            </w:r>
          </w:p>
        </w:tc>
      </w:tr>
      <w:tr w:rsidR="008F6D2D" w:rsidRPr="00010B10" w14:paraId="1180E377" w14:textId="77777777" w:rsidTr="00E70CAD">
        <w:trPr>
          <w:trHeight w:val="454"/>
        </w:trPr>
        <w:tc>
          <w:tcPr>
            <w:tcW w:w="2977" w:type="dxa"/>
            <w:shd w:val="clear" w:color="auto" w:fill="D9D9D9"/>
            <w:vAlign w:val="center"/>
          </w:tcPr>
          <w:p w14:paraId="63F33E09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服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proofErr w:type="gramStart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務</w:t>
            </w:r>
            <w:proofErr w:type="gramEnd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機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構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名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稱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及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部門</w:t>
            </w:r>
          </w:p>
        </w:tc>
        <w:tc>
          <w:tcPr>
            <w:tcW w:w="1673" w:type="dxa"/>
            <w:shd w:val="clear" w:color="auto" w:fill="D9D9D9"/>
            <w:vAlign w:val="center"/>
          </w:tcPr>
          <w:p w14:paraId="059FC64D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職稱</w:t>
            </w:r>
          </w:p>
        </w:tc>
        <w:tc>
          <w:tcPr>
            <w:tcW w:w="1871" w:type="dxa"/>
            <w:shd w:val="clear" w:color="auto" w:fill="D9D9D9"/>
            <w:vAlign w:val="center"/>
          </w:tcPr>
          <w:p w14:paraId="5D872215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服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proofErr w:type="gramStart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務</w:t>
            </w:r>
            <w:proofErr w:type="gramEnd"/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期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間</w:t>
            </w:r>
          </w:p>
          <w:p w14:paraId="24335C9E" w14:textId="77777777" w:rsidR="008F6D2D" w:rsidRPr="0034207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(YYYY/MM)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6174DCD5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薪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資</w:t>
            </w:r>
          </w:p>
        </w:tc>
        <w:tc>
          <w:tcPr>
            <w:tcW w:w="2240" w:type="dxa"/>
            <w:shd w:val="clear" w:color="auto" w:fill="D9D9D9"/>
            <w:vAlign w:val="center"/>
          </w:tcPr>
          <w:p w14:paraId="5B48C380" w14:textId="77777777" w:rsidR="008F6D2D" w:rsidRPr="00010B10" w:rsidRDefault="008F6D2D" w:rsidP="008817E9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離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職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原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因</w:t>
            </w:r>
          </w:p>
        </w:tc>
      </w:tr>
      <w:tr w:rsidR="008F6D2D" w:rsidRPr="00342070" w14:paraId="6487D04F" w14:textId="77777777" w:rsidTr="00E70CAD">
        <w:trPr>
          <w:trHeight w:hRule="exact" w:val="677"/>
        </w:trPr>
        <w:tc>
          <w:tcPr>
            <w:tcW w:w="2977" w:type="dxa"/>
            <w:shd w:val="clear" w:color="auto" w:fill="auto"/>
            <w:vAlign w:val="center"/>
          </w:tcPr>
          <w:p w14:paraId="18A2F72B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3EF0E32B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3A47CB74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F54EB04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月薪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: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27C8FC67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8F6D2D" w:rsidRPr="00342070" w14:paraId="024FD15F" w14:textId="77777777" w:rsidTr="00E70CAD">
        <w:trPr>
          <w:trHeight w:hRule="exact" w:val="715"/>
        </w:trPr>
        <w:tc>
          <w:tcPr>
            <w:tcW w:w="2977" w:type="dxa"/>
            <w:shd w:val="clear" w:color="auto" w:fill="auto"/>
            <w:vAlign w:val="center"/>
          </w:tcPr>
          <w:p w14:paraId="494F5F2F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05036AEA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6F294881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DCF713B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0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月薪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: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3A379B5B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8F6D2D" w:rsidRPr="00342070" w14:paraId="7F35D99A" w14:textId="77777777" w:rsidTr="00E70CAD">
        <w:trPr>
          <w:trHeight w:hRule="exact" w:val="712"/>
        </w:trPr>
        <w:tc>
          <w:tcPr>
            <w:tcW w:w="2977" w:type="dxa"/>
            <w:shd w:val="clear" w:color="auto" w:fill="auto"/>
            <w:vAlign w:val="center"/>
          </w:tcPr>
          <w:p w14:paraId="4B1FDEC9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20B2A47C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005CDCE7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59331B5" w14:textId="77777777" w:rsidR="008F6D2D" w:rsidRPr="00342070" w:rsidRDefault="008F6D2D" w:rsidP="008817E9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月薪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: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7AE6B189" w14:textId="77777777" w:rsidR="008F6D2D" w:rsidRPr="00342070" w:rsidRDefault="008F6D2D" w:rsidP="008817E9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03B95F48" w14:textId="77777777" w:rsidR="008F6D2D" w:rsidRPr="00C93F32" w:rsidRDefault="008F6D2D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6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4394"/>
        <w:gridCol w:w="2693"/>
        <w:gridCol w:w="2410"/>
      </w:tblGrid>
      <w:tr w:rsidR="003D12BD" w:rsidRPr="00342070" w14:paraId="19A15411" w14:textId="77777777" w:rsidTr="00E70CAD">
        <w:trPr>
          <w:trHeight w:hRule="exact" w:val="561"/>
        </w:trPr>
        <w:tc>
          <w:tcPr>
            <w:tcW w:w="11062" w:type="dxa"/>
            <w:gridSpan w:val="4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840664C" w14:textId="55A5F88F" w:rsidR="003D12BD" w:rsidRPr="00342070" w:rsidRDefault="00010B10" w:rsidP="00010B10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六、</w:t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語言能力</w:t>
            </w:r>
            <w:r w:rsidR="00C86A85" w:rsidRPr="00F03D66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Cs w:val="24"/>
              </w:rPr>
              <w:t>(</w:t>
            </w:r>
            <w:r w:rsidR="00C86A8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請</w:t>
            </w:r>
            <w:r w:rsidR="002A749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依</w:t>
            </w:r>
            <w:proofErr w:type="gramStart"/>
            <w:r w:rsidR="002A749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時間序由近</w:t>
            </w:r>
            <w:proofErr w:type="gramEnd"/>
            <w:r w:rsidR="002A749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至遠</w:t>
            </w:r>
            <w:r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填寫，並</w:t>
            </w:r>
            <w:r w:rsidR="00123B36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檢</w:t>
            </w:r>
            <w:r w:rsidR="00C86A8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 w:val="20"/>
                <w:szCs w:val="18"/>
              </w:rPr>
              <w:t>附英文檢定證明</w:t>
            </w:r>
            <w:r w:rsidR="00C86A85" w:rsidRPr="008F6D2D">
              <w:rPr>
                <w:rFonts w:ascii="Calibri" w:eastAsia="標楷體" w:hAnsi="Calibri" w:cs="Calibri" w:hint="eastAsia"/>
                <w:b/>
                <w:bCs/>
                <w:color w:val="C00000"/>
                <w:kern w:val="2"/>
                <w:szCs w:val="22"/>
              </w:rPr>
              <w:t>)</w:t>
            </w:r>
          </w:p>
        </w:tc>
      </w:tr>
      <w:tr w:rsidR="003D12BD" w:rsidRPr="00342070" w14:paraId="0C3150B7" w14:textId="77777777" w:rsidTr="00E70CAD">
        <w:trPr>
          <w:trHeight w:val="374"/>
        </w:trPr>
        <w:tc>
          <w:tcPr>
            <w:tcW w:w="1565" w:type="dxa"/>
            <w:shd w:val="clear" w:color="auto" w:fill="D9D9D9"/>
            <w:vAlign w:val="center"/>
          </w:tcPr>
          <w:p w14:paraId="5D22DD93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語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言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種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類</w:t>
            </w:r>
          </w:p>
        </w:tc>
        <w:tc>
          <w:tcPr>
            <w:tcW w:w="4394" w:type="dxa"/>
            <w:shd w:val="clear" w:color="auto" w:fill="D9D9D9"/>
            <w:vAlign w:val="center"/>
          </w:tcPr>
          <w:p w14:paraId="1D9B4298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檢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定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單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位</w:t>
            </w:r>
          </w:p>
        </w:tc>
        <w:tc>
          <w:tcPr>
            <w:tcW w:w="2693" w:type="dxa"/>
            <w:shd w:val="clear" w:color="auto" w:fill="D9D9D9"/>
            <w:vAlign w:val="center"/>
          </w:tcPr>
          <w:p w14:paraId="6856942A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檢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定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成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>績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6BC20962" w14:textId="77777777" w:rsidR="00010B10" w:rsidRPr="00010B10" w:rsidRDefault="003D12BD" w:rsidP="00010B10">
            <w:pPr>
              <w:adjustRightInd/>
              <w:snapToGrid w:val="0"/>
              <w:spacing w:line="200" w:lineRule="atLeas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檢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定</w:t>
            </w:r>
            <w:r w:rsidRPr="00010B10">
              <w:rPr>
                <w:rFonts w:ascii="Calibri" w:eastAsia="標楷體" w:hAnsi="Calibri" w:cs="Calibri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時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 xml:space="preserve"> </w:t>
            </w: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Cs w:val="24"/>
              </w:rPr>
              <w:t>間</w:t>
            </w:r>
          </w:p>
          <w:p w14:paraId="5C7EEC05" w14:textId="11E07A57" w:rsidR="003D12BD" w:rsidRPr="00342070" w:rsidRDefault="00010B10" w:rsidP="00010B10">
            <w:pPr>
              <w:adjustRightInd/>
              <w:snapToGrid w:val="0"/>
              <w:spacing w:line="200" w:lineRule="atLeas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010B1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(YYYY/MM)</w:t>
            </w:r>
          </w:p>
        </w:tc>
      </w:tr>
      <w:tr w:rsidR="003D12BD" w:rsidRPr="00342070" w14:paraId="17C261B7" w14:textId="77777777" w:rsidTr="00E70CAD">
        <w:trPr>
          <w:trHeight w:hRule="exact" w:val="705"/>
        </w:trPr>
        <w:tc>
          <w:tcPr>
            <w:tcW w:w="1565" w:type="dxa"/>
            <w:shd w:val="clear" w:color="auto" w:fill="auto"/>
            <w:vAlign w:val="center"/>
          </w:tcPr>
          <w:p w14:paraId="5AF2283D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6FE8900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DDA7A80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19A4E81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3D12BD" w:rsidRPr="00342070" w14:paraId="43F75945" w14:textId="77777777" w:rsidTr="00E70CAD">
        <w:trPr>
          <w:trHeight w:hRule="exact" w:val="702"/>
        </w:trPr>
        <w:tc>
          <w:tcPr>
            <w:tcW w:w="1565" w:type="dxa"/>
            <w:shd w:val="clear" w:color="auto" w:fill="auto"/>
            <w:vAlign w:val="center"/>
          </w:tcPr>
          <w:p w14:paraId="172B5B76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6082C3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2856093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1D6AEA9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7A71A0FE" w14:textId="77777777" w:rsidR="003D12BD" w:rsidRDefault="003D12BD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6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9497"/>
      </w:tblGrid>
      <w:tr w:rsidR="004C63A3" w:rsidRPr="00342070" w14:paraId="0741EFB8" w14:textId="77777777" w:rsidTr="00844B18">
        <w:trPr>
          <w:trHeight w:hRule="exact" w:val="616"/>
        </w:trPr>
        <w:tc>
          <w:tcPr>
            <w:tcW w:w="11062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9D5E92" w14:textId="2B012BB0" w:rsidR="004C63A3" w:rsidRPr="00342070" w:rsidRDefault="004C63A3" w:rsidP="00844B18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七、</w:t>
            </w:r>
            <w:r w:rsidR="00BA7A0C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人工智慧能力</w:t>
            </w:r>
          </w:p>
        </w:tc>
      </w:tr>
      <w:tr w:rsidR="00812E1D" w:rsidRPr="00342070" w14:paraId="3069DBEF" w14:textId="77777777" w:rsidTr="00C355EA">
        <w:trPr>
          <w:trHeight w:val="1791"/>
        </w:trPr>
        <w:tc>
          <w:tcPr>
            <w:tcW w:w="1565" w:type="dxa"/>
            <w:shd w:val="clear" w:color="auto" w:fill="auto"/>
            <w:vAlign w:val="center"/>
          </w:tcPr>
          <w:p w14:paraId="7687ECC1" w14:textId="5DE9442E" w:rsidR="00812E1D" w:rsidRDefault="00812E1D" w:rsidP="00844B1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技術能力</w:t>
            </w:r>
          </w:p>
        </w:tc>
        <w:tc>
          <w:tcPr>
            <w:tcW w:w="9497" w:type="dxa"/>
            <w:tcBorders>
              <w:bottom w:val="nil"/>
            </w:tcBorders>
            <w:shd w:val="clear" w:color="auto" w:fill="auto"/>
            <w:vAlign w:val="center"/>
          </w:tcPr>
          <w:p w14:paraId="44F1913D" w14:textId="41267748" w:rsidR="00812E1D" w:rsidRDefault="00812E1D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生成式AI：提示詞工程(Prompt Engineering)、大型語言模型(LLM)應用</w:t>
            </w:r>
            <w:r w:rsid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；</w:t>
            </w:r>
          </w:p>
          <w:p w14:paraId="1FF38BA7" w14:textId="179CAE24" w:rsidR="00C355EA" w:rsidRDefault="00812E1D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機器學習：機器學習模型(ML Modeling)、演算法應用</w:t>
            </w:r>
            <w:r w:rsid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；</w:t>
            </w:r>
          </w:p>
          <w:p w14:paraId="3170AB2E" w14:textId="22B9792D" w:rsidR="00C355EA" w:rsidRDefault="00C355EA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深度學習：TensorFlow / </w:t>
            </w:r>
            <w:proofErr w:type="spellStart"/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PyTorch</w:t>
            </w:r>
            <w:proofErr w:type="spellEnd"/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 / </w:t>
            </w:r>
            <w:proofErr w:type="spellStart"/>
            <w:r w:rsidRPr="00C355EA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Keras</w:t>
            </w:r>
            <w:proofErr w:type="spellEnd"/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；</w:t>
            </w:r>
          </w:p>
          <w:p w14:paraId="5792A8FD" w14:textId="47771252" w:rsidR="00812E1D" w:rsidRPr="007A61B8" w:rsidRDefault="00812E1D" w:rsidP="00844B1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 w:rsidRPr="00812E1D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Python</w:t>
            </w:r>
            <w:r w:rsidRPr="00812E1D">
              <w:rPr>
                <w:rFonts w:eastAsia="標楷體" w:cs="Calibri"/>
                <w:color w:val="000000"/>
              </w:rPr>
              <w:t xml:space="preserve"> 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 w:rsidRPr="00812E1D">
              <w:rPr>
                <w:rFonts w:ascii="Calibri" w:eastAsia="標楷體" w:hAnsi="Calibri" w:cs="Calibri" w:hint="eastAsia"/>
                <w:color w:val="000000"/>
                <w:szCs w:val="22"/>
              </w:rPr>
              <w:t>R</w:t>
            </w:r>
            <w:r>
              <w:rPr>
                <w:rFonts w:eastAsia="標楷體" w:cs="Calibri" w:hint="eastAsia"/>
                <w:color w:val="000000"/>
              </w:rPr>
              <w:t>語言</w:t>
            </w:r>
            <w:r>
              <w:rPr>
                <w:rFonts w:eastAsia="標楷體" w:cs="Calibri" w:hint="eastAsia"/>
                <w:color w:val="000000"/>
              </w:rPr>
              <w:t xml:space="preserve"> 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其他：_______________</w:t>
            </w:r>
          </w:p>
        </w:tc>
      </w:tr>
      <w:tr w:rsidR="004C63A3" w:rsidRPr="00342070" w14:paraId="6C804A8F" w14:textId="77777777" w:rsidTr="00844B18">
        <w:trPr>
          <w:trHeight w:hRule="exact" w:val="830"/>
        </w:trPr>
        <w:tc>
          <w:tcPr>
            <w:tcW w:w="1565" w:type="dxa"/>
            <w:shd w:val="clear" w:color="auto" w:fill="auto"/>
            <w:vAlign w:val="center"/>
          </w:tcPr>
          <w:p w14:paraId="4E5CCDB6" w14:textId="78571B24" w:rsidR="004C63A3" w:rsidRPr="00342070" w:rsidRDefault="00BA7A0C" w:rsidP="00844B18">
            <w:pPr>
              <w:adjustRightInd/>
              <w:spacing w:line="240" w:lineRule="exac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/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認證</w:t>
            </w:r>
          </w:p>
        </w:tc>
        <w:tc>
          <w:tcPr>
            <w:tcW w:w="9497" w:type="dxa"/>
            <w:shd w:val="clear" w:color="auto" w:fill="auto"/>
            <w:vAlign w:val="center"/>
          </w:tcPr>
          <w:p w14:paraId="594CA5C5" w14:textId="34A55BE8" w:rsidR="004C63A3" w:rsidRPr="00D07042" w:rsidRDefault="00D07042" w:rsidP="00D07042">
            <w:pPr>
              <w:pStyle w:val="afc"/>
              <w:numPr>
                <w:ilvl w:val="0"/>
                <w:numId w:val="20"/>
              </w:numPr>
              <w:spacing w:line="400" w:lineRule="exact"/>
              <w:ind w:leftChars="0"/>
              <w:jc w:val="both"/>
              <w:rPr>
                <w:rFonts w:eastAsia="標楷體" w:cs="Calibri"/>
                <w:color w:val="000000"/>
              </w:rPr>
            </w:pPr>
            <w:r>
              <w:rPr>
                <w:rFonts w:eastAsia="標楷體" w:cs="Calibri" w:hint="eastAsia"/>
                <w:color w:val="000000"/>
              </w:rPr>
              <w:t xml:space="preserve">Microsoft AI  </w:t>
            </w:r>
            <w:r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 w:rsidRPr="00D07042">
              <w:rPr>
                <w:rFonts w:eastAsia="標楷體" w:cs="Calibri" w:hint="eastAsia"/>
                <w:color w:val="000000"/>
              </w:rPr>
              <w:t xml:space="preserve">Azure AI </w:t>
            </w:r>
            <w:r>
              <w:rPr>
                <w:rFonts w:eastAsia="標楷體" w:cs="Calibri" w:hint="eastAsia"/>
                <w:color w:val="000000"/>
              </w:rPr>
              <w:t xml:space="preserve"> </w:t>
            </w:r>
            <w:r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>
              <w:rPr>
                <w:rFonts w:eastAsia="標楷體" w:cs="Calibri" w:hint="eastAsia"/>
                <w:color w:val="000000"/>
              </w:rPr>
              <w:t>AWS AI</w:t>
            </w:r>
            <w:r w:rsidR="00865B86">
              <w:rPr>
                <w:rFonts w:eastAsia="標楷體" w:cs="Calibri" w:hint="eastAsia"/>
                <w:color w:val="000000"/>
              </w:rPr>
              <w:t xml:space="preserve">  </w:t>
            </w:r>
            <w:r w:rsidR="00865B86"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="00865B86">
              <w:rPr>
                <w:rFonts w:ascii="標楷體" w:eastAsia="標楷體" w:hAnsi="標楷體" w:hint="eastAsia"/>
                <w:color w:val="000000"/>
                <w:szCs w:val="24"/>
              </w:rPr>
              <w:t xml:space="preserve"> </w:t>
            </w:r>
            <w:r w:rsidR="00865B86">
              <w:rPr>
                <w:rFonts w:eastAsia="標楷體" w:cs="Calibri" w:hint="eastAsia"/>
                <w:color w:val="000000"/>
              </w:rPr>
              <w:t xml:space="preserve">Google AI   </w:t>
            </w:r>
            <w:r w:rsidR="00865B86" w:rsidRPr="007A61B8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="00865B86">
              <w:rPr>
                <w:rFonts w:ascii="標楷體" w:eastAsia="標楷體" w:hAnsi="標楷體" w:hint="eastAsia"/>
                <w:color w:val="000000"/>
                <w:szCs w:val="24"/>
              </w:rPr>
              <w:t>其他：_______________</w:t>
            </w:r>
          </w:p>
        </w:tc>
      </w:tr>
    </w:tbl>
    <w:p w14:paraId="0293B814" w14:textId="77777777" w:rsidR="004C63A3" w:rsidRDefault="004C63A3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106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9497"/>
      </w:tblGrid>
      <w:tr w:rsidR="003D12BD" w:rsidRPr="00342070" w14:paraId="76D5B07A" w14:textId="77777777" w:rsidTr="00E70CAD">
        <w:trPr>
          <w:trHeight w:hRule="exact" w:val="616"/>
        </w:trPr>
        <w:tc>
          <w:tcPr>
            <w:tcW w:w="11062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43A2CCD" w14:textId="2F20AA52" w:rsidR="003D12BD" w:rsidRPr="00342070" w:rsidRDefault="00F247DB" w:rsidP="00010B10">
            <w:pPr>
              <w:adjustRightInd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八</w:t>
            </w:r>
            <w:r w:rsidR="00010B10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、</w:t>
            </w:r>
            <w:r w:rsidR="00030F85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專業</w:t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證照</w:t>
            </w:r>
          </w:p>
        </w:tc>
      </w:tr>
      <w:tr w:rsidR="00752991" w:rsidRPr="00342070" w14:paraId="59AFA976" w14:textId="77777777" w:rsidTr="00E70CAD">
        <w:trPr>
          <w:trHeight w:val="338"/>
        </w:trPr>
        <w:tc>
          <w:tcPr>
            <w:tcW w:w="1565" w:type="dxa"/>
            <w:vMerge w:val="restart"/>
            <w:shd w:val="clear" w:color="auto" w:fill="auto"/>
            <w:vAlign w:val="center"/>
          </w:tcPr>
          <w:p w14:paraId="7EE029D5" w14:textId="77777777" w:rsidR="00752991" w:rsidRPr="00342070" w:rsidRDefault="00752991" w:rsidP="00030F85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金融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</w:p>
        </w:tc>
        <w:tc>
          <w:tcPr>
            <w:tcW w:w="9497" w:type="dxa"/>
            <w:tcBorders>
              <w:bottom w:val="nil"/>
            </w:tcBorders>
            <w:shd w:val="clear" w:color="auto" w:fill="auto"/>
            <w:vAlign w:val="center"/>
          </w:tcPr>
          <w:p w14:paraId="78B1D7C5" w14:textId="38C62C3F" w:rsidR="00752991" w:rsidRPr="007A61B8" w:rsidRDefault="00360EEB" w:rsidP="007A61B8">
            <w:pPr>
              <w:snapToGrid w:val="0"/>
              <w:spacing w:beforeLines="50" w:before="120"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□金融市場常識與職業道德 </w:t>
            </w:r>
            <w:r w:rsidR="00752991"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□證券商高級業務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人</w:t>
            </w:r>
            <w:r w:rsidR="00752991"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員 □期貨商業務員 □信託業</w:t>
            </w:r>
            <w:r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業</w:t>
            </w:r>
            <w:r w:rsidR="00752991" w:rsidRPr="007A61B8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務人員</w:t>
            </w:r>
          </w:p>
        </w:tc>
      </w:tr>
      <w:tr w:rsidR="00752991" w:rsidRPr="00342070" w14:paraId="776F08DB" w14:textId="77777777" w:rsidTr="00E70CAD">
        <w:trPr>
          <w:trHeight w:val="616"/>
        </w:trPr>
        <w:tc>
          <w:tcPr>
            <w:tcW w:w="1565" w:type="dxa"/>
            <w:vMerge/>
            <w:shd w:val="clear" w:color="auto" w:fill="auto"/>
            <w:vAlign w:val="center"/>
          </w:tcPr>
          <w:p w14:paraId="4304E850" w14:textId="77777777" w:rsidR="00752991" w:rsidRPr="00342070" w:rsidRDefault="00752991" w:rsidP="00030F85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9497" w:type="dxa"/>
            <w:tcBorders>
              <w:top w:val="nil"/>
            </w:tcBorders>
            <w:shd w:val="clear" w:color="auto" w:fill="auto"/>
            <w:vAlign w:val="center"/>
          </w:tcPr>
          <w:p w14:paraId="2E5113BD" w14:textId="77777777" w:rsidR="00752991" w:rsidRPr="00A858F2" w:rsidRDefault="00752991" w:rsidP="007A61B8">
            <w:pPr>
              <w:snapToGrid w:val="0"/>
              <w:spacing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</w:rPr>
              <w:t>其他金融證照：______________________________________________________________</w:t>
            </w:r>
          </w:p>
        </w:tc>
      </w:tr>
      <w:tr w:rsidR="003D12BD" w:rsidRPr="00342070" w14:paraId="30C02062" w14:textId="77777777" w:rsidTr="00E70CAD">
        <w:trPr>
          <w:trHeight w:hRule="exact" w:val="830"/>
        </w:trPr>
        <w:tc>
          <w:tcPr>
            <w:tcW w:w="1565" w:type="dxa"/>
            <w:shd w:val="clear" w:color="auto" w:fill="auto"/>
            <w:vAlign w:val="center"/>
          </w:tcPr>
          <w:p w14:paraId="79B3B988" w14:textId="77777777" w:rsidR="003D12BD" w:rsidRPr="00342070" w:rsidRDefault="003D12BD" w:rsidP="00A02EC3">
            <w:pPr>
              <w:adjustRightInd/>
              <w:spacing w:line="240" w:lineRule="exac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非金融</w:t>
            </w:r>
            <w:r w:rsidR="00030F85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</w:p>
        </w:tc>
        <w:tc>
          <w:tcPr>
            <w:tcW w:w="9497" w:type="dxa"/>
            <w:shd w:val="clear" w:color="auto" w:fill="auto"/>
            <w:vAlign w:val="center"/>
          </w:tcPr>
          <w:p w14:paraId="7EE19FE5" w14:textId="77777777" w:rsidR="003D12BD" w:rsidRPr="00342070" w:rsidRDefault="003D12BD" w:rsidP="00030F85">
            <w:pPr>
              <w:adjustRightInd/>
              <w:spacing w:line="400" w:lineRule="exact"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240AA0FF" w14:textId="117018F1" w:rsidR="00E70CAD" w:rsidRDefault="00E70CAD">
      <w:pPr>
        <w:widowControl/>
        <w:adjustRightInd/>
        <w:textAlignment w:val="auto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p w14:paraId="14990FD2" w14:textId="3DB612E6" w:rsidR="00EB6918" w:rsidRPr="00CA11E2" w:rsidRDefault="00BF36F4" w:rsidP="00E70CAD">
      <w:pPr>
        <w:spacing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九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、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必答題目，以下第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(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1)~(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2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)</w:t>
      </w:r>
      <w:proofErr w:type="gramStart"/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題皆須</w:t>
      </w:r>
      <w:proofErr w:type="gramEnd"/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填答：</w:t>
      </w:r>
    </w:p>
    <w:p w14:paraId="4B18ED1A" w14:textId="3D97317C" w:rsidR="007402CB" w:rsidRDefault="008E3DC6" w:rsidP="00EB6918">
      <w:pPr>
        <w:spacing w:line="320" w:lineRule="exact"/>
        <w:ind w:leftChars="-158" w:left="-2" w:hangingChars="157" w:hanging="377"/>
        <w:jc w:val="both"/>
        <w:rPr>
          <w:rFonts w:ascii="Calibri" w:eastAsia="標楷體" w:hAnsi="Calibri" w:cs="Calibri"/>
          <w:b/>
          <w:bCs/>
          <w:szCs w:val="24"/>
        </w:rPr>
      </w:pPr>
      <w:r w:rsidRPr="006F3889">
        <w:rPr>
          <w:rFonts w:ascii="Calibri" w:eastAsia="標楷體" w:hAnsi="Calibri" w:cs="Calibri"/>
          <w:b/>
          <w:bCs/>
          <w:szCs w:val="24"/>
        </w:rPr>
        <w:t>(</w:t>
      </w:r>
      <w:r w:rsidR="00C86A85" w:rsidRPr="006F3889">
        <w:rPr>
          <w:rFonts w:ascii="Calibri" w:eastAsia="標楷體" w:hAnsi="Calibri" w:cs="Calibri" w:hint="eastAsia"/>
          <w:b/>
          <w:bCs/>
          <w:szCs w:val="24"/>
        </w:rPr>
        <w:t>1</w:t>
      </w:r>
      <w:r w:rsidRPr="006F3889">
        <w:rPr>
          <w:rFonts w:ascii="Calibri" w:eastAsia="標楷體" w:hAnsi="Calibri" w:cs="Calibri"/>
          <w:b/>
          <w:bCs/>
          <w:szCs w:val="24"/>
        </w:rPr>
        <w:t>)</w:t>
      </w:r>
      <w:r w:rsidR="006F3889" w:rsidRPr="006F3889">
        <w:rPr>
          <w:rFonts w:ascii="Calibri" w:eastAsia="標楷體" w:hAnsi="Calibri" w:cs="Calibri" w:hint="eastAsia"/>
          <w:b/>
          <w:bCs/>
          <w:szCs w:val="24"/>
        </w:rPr>
        <w:t xml:space="preserve"> </w:t>
      </w:r>
      <w:r w:rsidR="00C355EA">
        <w:rPr>
          <w:rFonts w:ascii="Calibri" w:eastAsia="標楷體" w:hAnsi="Calibri" w:cs="Calibri" w:hint="eastAsia"/>
          <w:b/>
          <w:bCs/>
          <w:szCs w:val="24"/>
        </w:rPr>
        <w:t>請</w:t>
      </w:r>
      <w:r w:rsidR="007402CB">
        <w:rPr>
          <w:rFonts w:ascii="Calibri" w:eastAsia="標楷體" w:hAnsi="Calibri" w:cs="Calibri" w:hint="eastAsia"/>
          <w:b/>
          <w:bCs/>
          <w:szCs w:val="24"/>
        </w:rPr>
        <w:t>重點</w:t>
      </w:r>
      <w:r w:rsidR="00C355EA">
        <w:rPr>
          <w:rFonts w:ascii="Calibri" w:eastAsia="標楷體" w:hAnsi="Calibri" w:cs="Calibri" w:hint="eastAsia"/>
          <w:b/>
          <w:bCs/>
          <w:szCs w:val="24"/>
        </w:rPr>
        <w:t>分享一個您曾運用</w:t>
      </w:r>
      <w:r w:rsidR="00C355EA">
        <w:rPr>
          <w:rFonts w:ascii="Calibri" w:eastAsia="標楷體" w:hAnsi="Calibri" w:cs="Calibri" w:hint="eastAsia"/>
          <w:b/>
          <w:bCs/>
          <w:szCs w:val="24"/>
        </w:rPr>
        <w:t>AI</w:t>
      </w:r>
      <w:r w:rsidR="009A7593">
        <w:rPr>
          <w:rFonts w:ascii="Calibri" w:eastAsia="標楷體" w:hAnsi="Calibri" w:cs="Calibri" w:hint="eastAsia"/>
          <w:b/>
          <w:bCs/>
          <w:szCs w:val="24"/>
        </w:rPr>
        <w:t>工具</w:t>
      </w:r>
      <w:r w:rsidR="007402CB">
        <w:rPr>
          <w:rFonts w:ascii="Calibri" w:eastAsia="標楷體" w:hAnsi="Calibri" w:cs="Calibri" w:hint="eastAsia"/>
          <w:b/>
          <w:bCs/>
          <w:szCs w:val="24"/>
        </w:rPr>
        <w:t>解決問題</w:t>
      </w:r>
      <w:r w:rsidR="009A7593">
        <w:rPr>
          <w:rFonts w:ascii="Calibri" w:eastAsia="標楷體" w:hAnsi="Calibri" w:cs="Calibri" w:hint="eastAsia"/>
          <w:b/>
          <w:bCs/>
          <w:szCs w:val="24"/>
        </w:rPr>
        <w:t>的</w:t>
      </w:r>
      <w:r w:rsidR="007402CB">
        <w:rPr>
          <w:rFonts w:ascii="Calibri" w:eastAsia="標楷體" w:hAnsi="Calibri" w:cs="Calibri" w:hint="eastAsia"/>
          <w:b/>
          <w:bCs/>
          <w:szCs w:val="24"/>
        </w:rPr>
        <w:t>經驗</w:t>
      </w:r>
      <w:r w:rsidR="00C355EA">
        <w:rPr>
          <w:rFonts w:ascii="Calibri" w:eastAsia="標楷體" w:hAnsi="Calibri" w:cs="Calibri" w:hint="eastAsia"/>
          <w:b/>
          <w:bCs/>
          <w:szCs w:val="24"/>
        </w:rPr>
        <w:t>，不限課業、實習或專案</w:t>
      </w:r>
      <w:r w:rsidR="00CE2167" w:rsidRPr="006F3889">
        <w:rPr>
          <w:rFonts w:ascii="Calibri" w:eastAsia="標楷體" w:hAnsi="Calibri" w:cs="Calibri" w:hint="eastAsia"/>
          <w:b/>
          <w:bCs/>
          <w:szCs w:val="24"/>
        </w:rPr>
        <w:t>。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(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至少</w:t>
      </w:r>
      <w:r w:rsidR="009A7593">
        <w:rPr>
          <w:rFonts w:ascii="Calibri" w:eastAsia="標楷體" w:hAnsi="Calibri" w:cs="Calibri" w:hint="eastAsia"/>
          <w:b/>
          <w:bCs/>
          <w:szCs w:val="24"/>
        </w:rPr>
        <w:t>3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00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字</w:t>
      </w:r>
      <w:r w:rsidR="007402CB" w:rsidRPr="006F3889">
        <w:rPr>
          <w:rFonts w:ascii="Calibri" w:eastAsia="標楷體" w:hAnsi="Calibri" w:cs="Calibri" w:hint="eastAsia"/>
          <w:b/>
          <w:bCs/>
          <w:szCs w:val="24"/>
        </w:rPr>
        <w:t>)</w:t>
      </w:r>
    </w:p>
    <w:p w14:paraId="55A723BF" w14:textId="728F57A8" w:rsidR="00E172C8" w:rsidRPr="007402CB" w:rsidRDefault="007402CB" w:rsidP="00EB6918">
      <w:pPr>
        <w:spacing w:line="320" w:lineRule="exact"/>
        <w:ind w:leftChars="-158" w:left="-2" w:hangingChars="157" w:hanging="377"/>
        <w:jc w:val="both"/>
        <w:rPr>
          <w:rFonts w:ascii="Calibri" w:eastAsia="標楷體" w:hAnsi="Calibri" w:cs="Calibri"/>
          <w:szCs w:val="24"/>
        </w:rPr>
      </w:pPr>
      <w:r>
        <w:rPr>
          <w:rFonts w:ascii="Calibri" w:eastAsia="標楷體" w:hAnsi="Calibri" w:cs="Calibri" w:hint="eastAsia"/>
          <w:szCs w:val="24"/>
        </w:rPr>
        <w:t xml:space="preserve">      </w:t>
      </w:r>
      <w:r w:rsidRPr="007402CB">
        <w:rPr>
          <w:rFonts w:ascii="Calibri" w:eastAsia="標楷體" w:hAnsi="Calibri" w:cs="Calibri" w:hint="eastAsia"/>
          <w:szCs w:val="24"/>
        </w:rPr>
        <w:t>請說明</w:t>
      </w:r>
      <w:r w:rsidRPr="007402CB">
        <w:rPr>
          <w:rFonts w:ascii="微軟正黑體" w:eastAsia="微軟正黑體" w:hAnsi="微軟正黑體" w:cs="Calibri" w:hint="eastAsia"/>
          <w:szCs w:val="24"/>
        </w:rPr>
        <w:t>①</w:t>
      </w:r>
      <w:r w:rsidRPr="007402CB">
        <w:rPr>
          <w:rFonts w:ascii="Calibri" w:eastAsia="標楷體" w:hAnsi="Calibri" w:cs="Calibri" w:hint="eastAsia"/>
          <w:szCs w:val="24"/>
        </w:rPr>
        <w:t>解決的問題或目標</w:t>
      </w:r>
      <w:r w:rsidRPr="007402CB">
        <w:rPr>
          <w:rFonts w:ascii="微軟正黑體" w:eastAsia="微軟正黑體" w:hAnsi="微軟正黑體" w:cs="Calibri" w:hint="eastAsia"/>
          <w:szCs w:val="24"/>
        </w:rPr>
        <w:t>②</w:t>
      </w:r>
      <w:r w:rsidRPr="007402CB">
        <w:rPr>
          <w:rFonts w:ascii="Calibri" w:eastAsia="標楷體" w:hAnsi="Calibri" w:cs="Calibri" w:hint="eastAsia"/>
          <w:szCs w:val="24"/>
        </w:rPr>
        <w:t>使用那些</w:t>
      </w:r>
      <w:r w:rsidRPr="007402CB">
        <w:rPr>
          <w:rFonts w:ascii="Calibri" w:eastAsia="標楷體" w:hAnsi="Calibri" w:cs="Calibri" w:hint="eastAsia"/>
          <w:szCs w:val="24"/>
        </w:rPr>
        <w:t>AI</w:t>
      </w:r>
      <w:r w:rsidRPr="007402CB">
        <w:rPr>
          <w:rFonts w:ascii="Calibri" w:eastAsia="標楷體" w:hAnsi="Calibri" w:cs="Calibri" w:hint="eastAsia"/>
          <w:szCs w:val="24"/>
        </w:rPr>
        <w:t>工具或方法</w:t>
      </w:r>
      <w:r w:rsidRPr="007402CB">
        <w:rPr>
          <w:rFonts w:ascii="微軟正黑體" w:eastAsia="微軟正黑體" w:hAnsi="微軟正黑體" w:cs="Calibri" w:hint="eastAsia"/>
          <w:szCs w:val="24"/>
        </w:rPr>
        <w:t>③</w:t>
      </w:r>
      <w:r w:rsidRPr="007402CB">
        <w:rPr>
          <w:rFonts w:ascii="Calibri" w:eastAsia="標楷體" w:hAnsi="Calibri" w:cs="Calibri" w:hint="eastAsia"/>
          <w:szCs w:val="24"/>
        </w:rPr>
        <w:t>最</w:t>
      </w:r>
      <w:r>
        <w:rPr>
          <w:rFonts w:ascii="Calibri" w:eastAsia="標楷體" w:hAnsi="Calibri" w:cs="Calibri" w:hint="eastAsia"/>
          <w:szCs w:val="24"/>
        </w:rPr>
        <w:t>後</w:t>
      </w:r>
      <w:r w:rsidRPr="007402CB">
        <w:rPr>
          <w:rFonts w:ascii="Calibri" w:eastAsia="標楷體" w:hAnsi="Calibri" w:cs="Calibri" w:hint="eastAsia"/>
          <w:szCs w:val="24"/>
        </w:rPr>
        <w:t>結果與成效。</w:t>
      </w: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2"/>
      </w:tblGrid>
      <w:tr w:rsidR="00E172C8" w:rsidRPr="00800650" w14:paraId="631413E7" w14:textId="77777777" w:rsidTr="006F3889">
        <w:trPr>
          <w:trHeight w:val="2869"/>
        </w:trPr>
        <w:tc>
          <w:tcPr>
            <w:tcW w:w="10882" w:type="dxa"/>
            <w:shd w:val="clear" w:color="auto" w:fill="auto"/>
          </w:tcPr>
          <w:p w14:paraId="08132F8E" w14:textId="4C0CA450" w:rsidR="00360EEB" w:rsidRPr="006F3889" w:rsidRDefault="00360EEB" w:rsidP="0082097B">
            <w:pPr>
              <w:adjustRightInd/>
              <w:spacing w:line="320" w:lineRule="exact"/>
              <w:textAlignment w:val="auto"/>
              <w:rPr>
                <w:rFonts w:ascii="微軟正黑體" w:eastAsia="微軟正黑體" w:hAnsi="微軟正黑體" w:cs="Calibri"/>
                <w:b/>
                <w:color w:val="000000"/>
                <w:kern w:val="2"/>
                <w:sz w:val="22"/>
                <w:szCs w:val="22"/>
              </w:rPr>
            </w:pPr>
            <w:bookmarkStart w:id="0" w:name="_Hlk95405819"/>
          </w:p>
        </w:tc>
      </w:tr>
    </w:tbl>
    <w:bookmarkEnd w:id="0"/>
    <w:p w14:paraId="3DFD7717" w14:textId="4CA454B6" w:rsidR="00D85B0C" w:rsidRPr="006F3889" w:rsidRDefault="0072457E" w:rsidP="00CD1201">
      <w:pPr>
        <w:spacing w:beforeLines="50" w:before="120" w:line="320" w:lineRule="exact"/>
        <w:ind w:leftChars="-158" w:left="-2" w:hangingChars="157" w:hanging="377"/>
        <w:jc w:val="both"/>
        <w:rPr>
          <w:rFonts w:ascii="Calibri" w:eastAsia="標楷體" w:hAnsi="Calibri" w:cs="Calibri"/>
          <w:b/>
          <w:bCs/>
          <w:szCs w:val="24"/>
        </w:rPr>
      </w:pPr>
      <w:r w:rsidRPr="006F3889">
        <w:rPr>
          <w:rFonts w:ascii="Calibri" w:eastAsia="標楷體" w:hAnsi="Calibri" w:cs="Calibri"/>
          <w:b/>
          <w:bCs/>
          <w:szCs w:val="24"/>
        </w:rPr>
        <w:t>(</w:t>
      </w:r>
      <w:r w:rsidR="00C86A85" w:rsidRPr="006F3889">
        <w:rPr>
          <w:rFonts w:ascii="Calibri" w:eastAsia="標楷體" w:hAnsi="Calibri" w:cs="Calibri" w:hint="eastAsia"/>
          <w:b/>
          <w:bCs/>
          <w:szCs w:val="24"/>
        </w:rPr>
        <w:t>2</w:t>
      </w:r>
      <w:r w:rsidRPr="006F3889">
        <w:rPr>
          <w:rFonts w:ascii="Calibri" w:eastAsia="標楷體" w:hAnsi="Calibri" w:cs="Calibri"/>
          <w:b/>
          <w:bCs/>
          <w:szCs w:val="24"/>
        </w:rPr>
        <w:t>)</w:t>
      </w:r>
      <w:r w:rsidR="00511571" w:rsidRPr="006F3889">
        <w:rPr>
          <w:rFonts w:ascii="Calibri" w:eastAsia="標楷體" w:hAnsi="Calibri" w:cs="Calibri"/>
          <w:b/>
          <w:bCs/>
          <w:szCs w:val="24"/>
        </w:rPr>
        <w:t xml:space="preserve"> 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您有興趣應徵永豐金證券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MA</w:t>
      </w:r>
      <w:r w:rsidR="00C355EA">
        <w:rPr>
          <w:rFonts w:ascii="Calibri" w:eastAsia="標楷體" w:hAnsi="Calibri" w:cs="Calibri" w:hint="eastAsia"/>
          <w:b/>
          <w:bCs/>
          <w:szCs w:val="24"/>
        </w:rPr>
        <w:t>或</w:t>
      </w:r>
      <w:r w:rsidR="00C355EA">
        <w:rPr>
          <w:rFonts w:ascii="Calibri" w:eastAsia="標楷體" w:hAnsi="Calibri" w:cs="Calibri" w:hint="eastAsia"/>
          <w:b/>
          <w:bCs/>
          <w:szCs w:val="24"/>
        </w:rPr>
        <w:t>ITT</w:t>
      </w:r>
      <w:r w:rsidR="00C355EA">
        <w:rPr>
          <w:rFonts w:ascii="Calibri" w:eastAsia="標楷體" w:hAnsi="Calibri" w:cs="Calibri" w:hint="eastAsia"/>
          <w:b/>
          <w:bCs/>
          <w:szCs w:val="24"/>
        </w:rPr>
        <w:t>計畫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的</w:t>
      </w:r>
      <w:r w:rsidR="00580FE5" w:rsidRPr="006F3889">
        <w:rPr>
          <w:rFonts w:ascii="Calibri" w:eastAsia="標楷體" w:hAnsi="Calibri" w:cs="Calibri" w:hint="eastAsia"/>
          <w:b/>
          <w:bCs/>
          <w:szCs w:val="24"/>
        </w:rPr>
        <w:t>原因</w:t>
      </w:r>
      <w:r w:rsidR="00580FE5" w:rsidRPr="006F3889">
        <w:rPr>
          <w:rFonts w:ascii="Calibri" w:eastAsia="標楷體" w:hAnsi="Calibri" w:cs="Calibri" w:hint="eastAsia"/>
          <w:b/>
          <w:bCs/>
          <w:szCs w:val="24"/>
        </w:rPr>
        <w:t xml:space="preserve">? 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(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至少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300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字</w:t>
      </w:r>
      <w:r w:rsidR="00EB6918" w:rsidRPr="006F3889">
        <w:rPr>
          <w:rFonts w:ascii="Calibri" w:eastAsia="標楷體" w:hAnsi="Calibri" w:cs="Calibri" w:hint="eastAsia"/>
          <w:b/>
          <w:bCs/>
          <w:szCs w:val="24"/>
        </w:rPr>
        <w:t>)</w:t>
      </w:r>
      <w:r w:rsidR="00D85B0C" w:rsidRPr="006F3889">
        <w:rPr>
          <w:rFonts w:ascii="Calibri" w:eastAsia="標楷體" w:hAnsi="Calibri" w:cs="Calibri" w:hint="eastAsia"/>
          <w:b/>
          <w:bCs/>
          <w:szCs w:val="24"/>
        </w:rPr>
        <w:t xml:space="preserve"> </w:t>
      </w: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2"/>
      </w:tblGrid>
      <w:tr w:rsidR="00CF329D" w:rsidRPr="00800650" w14:paraId="47A7AE15" w14:textId="77777777" w:rsidTr="00EB6918">
        <w:trPr>
          <w:trHeight w:val="2897"/>
        </w:trPr>
        <w:tc>
          <w:tcPr>
            <w:tcW w:w="10882" w:type="dxa"/>
            <w:shd w:val="clear" w:color="auto" w:fill="auto"/>
          </w:tcPr>
          <w:p w14:paraId="5659AAE8" w14:textId="138FEF24" w:rsidR="004C3CA2" w:rsidRDefault="004C3CA2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  <w:bookmarkStart w:id="1" w:name="_Hlk158996488"/>
          </w:p>
          <w:p w14:paraId="13D5FB38" w14:textId="13133D3B" w:rsidR="00360EEB" w:rsidRPr="00C355EA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420C883" w14:textId="58B93FC0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089548C" w14:textId="0F7D783F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B78CFCB" w14:textId="14C889F9" w:rsidR="00360EEB" w:rsidRDefault="00360EEB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09316977" w14:textId="77777777" w:rsidR="00C86A85" w:rsidRPr="002300AE" w:rsidRDefault="00C86A85" w:rsidP="006463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</w:tc>
      </w:tr>
      <w:bookmarkEnd w:id="1"/>
    </w:tbl>
    <w:p w14:paraId="517F7682" w14:textId="77777777" w:rsidR="007402CB" w:rsidRDefault="007402CB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p w14:paraId="6566FEAB" w14:textId="77777777" w:rsidR="007402CB" w:rsidRDefault="007402CB">
      <w:pPr>
        <w:widowControl/>
        <w:adjustRightInd/>
        <w:textAlignment w:val="auto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>
        <w:rPr>
          <w:rFonts w:ascii="Calibri" w:eastAsia="標楷體" w:hAnsi="Calibri" w:cs="Calibri"/>
          <w:b/>
          <w:color w:val="0000FF"/>
          <w:szCs w:val="24"/>
          <w:highlight w:val="lightGray"/>
        </w:rPr>
        <w:br w:type="page"/>
      </w:r>
    </w:p>
    <w:p w14:paraId="7DEED91E" w14:textId="7F19F84B" w:rsidR="00EB6918" w:rsidRDefault="00BF36F4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lastRenderedPageBreak/>
        <w:t>十</w:t>
      </w:r>
      <w:r w:rsidR="00EB6918"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、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選答題目</w:t>
      </w:r>
      <w:r w:rsidR="00CD1201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 xml:space="preserve"> </w:t>
      </w:r>
      <w:r w:rsidR="00EB6918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(</w:t>
      </w:r>
      <w:r w:rsidR="00EB6918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亦可二</w:t>
      </w:r>
      <w:proofErr w:type="gramStart"/>
      <w:r w:rsidR="00EB6918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題皆答</w:t>
      </w:r>
      <w:proofErr w:type="gramEnd"/>
      <w:r w:rsidR="00EB6918">
        <w:rPr>
          <w:rFonts w:ascii="Calibri" w:eastAsia="標楷體" w:hAnsi="Calibri" w:cs="Calibri"/>
          <w:b/>
          <w:color w:val="0000FF"/>
          <w:szCs w:val="24"/>
          <w:highlight w:val="lightGray"/>
        </w:rPr>
        <w:t>)</w:t>
      </w:r>
      <w:r w:rsidR="00EB6918"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：</w:t>
      </w:r>
    </w:p>
    <w:p w14:paraId="14BC77A1" w14:textId="1F0495B4" w:rsidR="00CD1201" w:rsidRPr="00556A4F" w:rsidRDefault="00CD1201" w:rsidP="006F3889">
      <w:pPr>
        <w:spacing w:beforeLines="30" w:before="72" w:line="320" w:lineRule="exact"/>
        <w:ind w:leftChars="-158" w:left="-2" w:hangingChars="157" w:hanging="377"/>
        <w:jc w:val="both"/>
        <w:rPr>
          <w:rFonts w:ascii="微軟正黑體" w:eastAsia="微軟正黑體" w:hAnsi="微軟正黑體" w:cs="Calibri"/>
          <w:b/>
          <w:color w:val="A6A6A6"/>
          <w:kern w:val="2"/>
          <w:szCs w:val="24"/>
        </w:rPr>
      </w:pPr>
      <w:r w:rsidRPr="00556A4F">
        <w:rPr>
          <w:rFonts w:ascii="Calibri" w:eastAsia="標楷體" w:hAnsi="Calibri" w:cs="Calibri" w:hint="eastAsia"/>
          <w:b/>
          <w:bCs/>
          <w:szCs w:val="24"/>
        </w:rPr>
        <w:t>(</w:t>
      </w:r>
      <w:r w:rsidRPr="00556A4F">
        <w:rPr>
          <w:rFonts w:ascii="Calibri" w:eastAsia="標楷體" w:hAnsi="Calibri" w:cs="Calibri"/>
          <w:b/>
          <w:bCs/>
          <w:szCs w:val="24"/>
        </w:rPr>
        <w:t>3)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請具體</w:t>
      </w:r>
      <w:r w:rsidR="00580FE5" w:rsidRPr="00556A4F">
        <w:rPr>
          <w:rFonts w:ascii="Calibri" w:eastAsia="標楷體" w:hAnsi="Calibri" w:cs="Calibri" w:hint="eastAsia"/>
          <w:b/>
          <w:bCs/>
          <w:szCs w:val="24"/>
        </w:rPr>
        <w:t>說明您</w:t>
      </w:r>
      <w:r w:rsidR="009A7593">
        <w:rPr>
          <w:rFonts w:ascii="Calibri" w:eastAsia="標楷體" w:hAnsi="Calibri" w:cs="Calibri" w:hint="eastAsia"/>
          <w:b/>
          <w:bCs/>
          <w:szCs w:val="24"/>
        </w:rPr>
        <w:t>想應徵該職</w:t>
      </w:r>
      <w:r w:rsidR="001F65AB">
        <w:rPr>
          <w:rFonts w:ascii="Calibri" w:eastAsia="標楷體" w:hAnsi="Calibri" w:cs="Calibri" w:hint="eastAsia"/>
          <w:b/>
          <w:bCs/>
          <w:szCs w:val="24"/>
        </w:rPr>
        <w:t>務</w:t>
      </w:r>
      <w:r w:rsidR="009A7593">
        <w:rPr>
          <w:rFonts w:ascii="Calibri" w:eastAsia="標楷體" w:hAnsi="Calibri" w:cs="Calibri" w:hint="eastAsia"/>
          <w:b/>
          <w:bCs/>
          <w:szCs w:val="24"/>
        </w:rPr>
        <w:t>的動機</w:t>
      </w:r>
      <w:r w:rsidRPr="00556A4F">
        <w:rPr>
          <w:rFonts w:ascii="Calibri" w:eastAsia="標楷體" w:hAnsi="Calibri" w:cs="Calibri" w:hint="eastAsia"/>
          <w:b/>
          <w:bCs/>
          <w:szCs w:val="24"/>
        </w:rPr>
        <w:t>?</w:t>
      </w:r>
      <w:r w:rsidR="00D2117B" w:rsidRPr="00556A4F">
        <w:rPr>
          <w:rFonts w:ascii="Calibri" w:eastAsia="標楷體" w:hAnsi="Calibri" w:cs="Calibri"/>
          <w:b/>
          <w:bCs/>
          <w:szCs w:val="24"/>
        </w:rPr>
        <w:t>(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請以具體事例行銷自己，讓我們</w:t>
      </w:r>
      <w:r w:rsidR="009A7593">
        <w:rPr>
          <w:rFonts w:ascii="Calibri" w:eastAsia="標楷體" w:hAnsi="Calibri" w:cs="Calibri" w:hint="eastAsia"/>
          <w:b/>
          <w:bCs/>
          <w:szCs w:val="24"/>
        </w:rPr>
        <w:t>看到你的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與眾不同</w:t>
      </w:r>
      <w:r w:rsidR="00D2117B" w:rsidRPr="00556A4F">
        <w:rPr>
          <w:rFonts w:ascii="Calibri" w:eastAsia="標楷體" w:hAnsi="Calibri" w:cs="Calibri" w:hint="eastAsia"/>
          <w:b/>
          <w:bCs/>
          <w:szCs w:val="24"/>
        </w:rPr>
        <w:t>)</w:t>
      </w:r>
    </w:p>
    <w:tbl>
      <w:tblPr>
        <w:tblW w:w="11025" w:type="dxa"/>
        <w:tblInd w:w="-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5"/>
      </w:tblGrid>
      <w:tr w:rsidR="00CD1201" w14:paraId="268D3F5A" w14:textId="77777777" w:rsidTr="00B65E75">
        <w:trPr>
          <w:trHeight w:val="2616"/>
        </w:trPr>
        <w:tc>
          <w:tcPr>
            <w:tcW w:w="11025" w:type="dxa"/>
          </w:tcPr>
          <w:p w14:paraId="41DD4855" w14:textId="77777777" w:rsidR="00CD1201" w:rsidRDefault="00CD1201" w:rsidP="00CD1201">
            <w:pPr>
              <w:adjustRightInd/>
              <w:spacing w:beforeLines="50" w:before="120" w:line="240" w:lineRule="exact"/>
              <w:ind w:left="75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12CB37A" w14:textId="77777777" w:rsidR="00CD1201" w:rsidRPr="005825CC" w:rsidRDefault="00CD1201" w:rsidP="00CD1201">
            <w:pPr>
              <w:adjustRightInd/>
              <w:spacing w:line="320" w:lineRule="exact"/>
              <w:ind w:left="75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26ABC40F" w14:textId="77777777" w:rsidR="00CD1201" w:rsidRDefault="00CD1201" w:rsidP="00CD1201">
            <w:pPr>
              <w:spacing w:beforeLines="50" w:before="120" w:line="240" w:lineRule="exact"/>
              <w:ind w:left="75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</w:tc>
      </w:tr>
    </w:tbl>
    <w:p w14:paraId="580B8987" w14:textId="33E2C6C2" w:rsidR="00CD1201" w:rsidRPr="00556A4F" w:rsidRDefault="00CD1201" w:rsidP="00CD1201">
      <w:pPr>
        <w:spacing w:beforeLines="50" w:before="120" w:line="320" w:lineRule="exact"/>
        <w:ind w:leftChars="-158" w:left="-2" w:hangingChars="157" w:hanging="377"/>
        <w:jc w:val="both"/>
        <w:rPr>
          <w:rFonts w:ascii="Calibri" w:eastAsia="標楷體" w:hAnsi="Calibri" w:cs="Calibri"/>
          <w:b/>
          <w:bCs/>
          <w:szCs w:val="24"/>
        </w:rPr>
      </w:pPr>
      <w:r w:rsidRPr="00556A4F">
        <w:rPr>
          <w:rFonts w:ascii="Calibri" w:eastAsia="標楷體" w:hAnsi="Calibri" w:cs="Calibri" w:hint="eastAsia"/>
          <w:b/>
          <w:bCs/>
          <w:szCs w:val="24"/>
        </w:rPr>
        <w:t>(</w:t>
      </w:r>
      <w:r w:rsidRPr="00556A4F">
        <w:rPr>
          <w:rFonts w:ascii="Calibri" w:eastAsia="標楷體" w:hAnsi="Calibri" w:cs="Calibri"/>
          <w:b/>
          <w:bCs/>
          <w:szCs w:val="24"/>
        </w:rPr>
        <w:t>4)</w:t>
      </w:r>
      <w:r w:rsidR="00580FE5" w:rsidRPr="00556A4F">
        <w:rPr>
          <w:rFonts w:ascii="Calibri" w:eastAsia="標楷體" w:hAnsi="Calibri" w:cs="Calibri" w:hint="eastAsia"/>
          <w:b/>
          <w:bCs/>
          <w:szCs w:val="24"/>
        </w:rPr>
        <w:t>您希望在公司裡扮演什麼角色</w:t>
      </w:r>
      <w:r w:rsidR="00580FE5" w:rsidRPr="00556A4F">
        <w:rPr>
          <w:rFonts w:ascii="Calibri" w:eastAsia="標楷體" w:hAnsi="Calibri" w:cs="Calibri" w:hint="eastAsia"/>
          <w:b/>
          <w:bCs/>
          <w:szCs w:val="24"/>
        </w:rPr>
        <w:t>?</w:t>
      </w:r>
      <w:r w:rsidRPr="00556A4F">
        <w:rPr>
          <w:rFonts w:ascii="Calibri" w:eastAsia="標楷體" w:hAnsi="Calibri" w:cs="Calibri" w:hint="eastAsia"/>
          <w:b/>
          <w:bCs/>
          <w:szCs w:val="24"/>
        </w:rPr>
        <w:t>公司聘僱您，可能可以帶來那些「不一樣」</w:t>
      </w:r>
      <w:r w:rsidRPr="00556A4F">
        <w:rPr>
          <w:rFonts w:ascii="Calibri" w:eastAsia="標楷體" w:hAnsi="Calibri" w:cs="Calibri" w:hint="eastAsia"/>
          <w:b/>
          <w:bCs/>
          <w:szCs w:val="24"/>
        </w:rPr>
        <w:t>?</w:t>
      </w:r>
    </w:p>
    <w:tbl>
      <w:tblPr>
        <w:tblStyle w:val="af9"/>
        <w:tblW w:w="10916" w:type="dxa"/>
        <w:tblInd w:w="-318" w:type="dxa"/>
        <w:tblLook w:val="04A0" w:firstRow="1" w:lastRow="0" w:firstColumn="1" w:lastColumn="0" w:noHBand="0" w:noVBand="1"/>
      </w:tblPr>
      <w:tblGrid>
        <w:gridCol w:w="10916"/>
      </w:tblGrid>
      <w:tr w:rsidR="00CD1201" w14:paraId="1C33C57E" w14:textId="77777777" w:rsidTr="00CD1201">
        <w:trPr>
          <w:trHeight w:val="2940"/>
        </w:trPr>
        <w:tc>
          <w:tcPr>
            <w:tcW w:w="10916" w:type="dxa"/>
          </w:tcPr>
          <w:p w14:paraId="3E6AA474" w14:textId="77777777" w:rsidR="00CD1201" w:rsidRDefault="00CD1201" w:rsidP="00CD1201">
            <w:pPr>
              <w:spacing w:beforeLines="50" w:before="120" w:line="320" w:lineRule="exact"/>
              <w:rPr>
                <w:rFonts w:eastAsia="標楷體" w:cs="Calibri"/>
                <w:b/>
                <w:color w:val="0000FF"/>
                <w:szCs w:val="24"/>
                <w:highlight w:val="lightGray"/>
              </w:rPr>
            </w:pPr>
          </w:p>
        </w:tc>
      </w:tr>
    </w:tbl>
    <w:p w14:paraId="3DC888F8" w14:textId="77777777" w:rsidR="00CD1201" w:rsidRDefault="00CD1201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10348"/>
      </w:tblGrid>
      <w:tr w:rsidR="003D12BD" w:rsidRPr="00342070" w14:paraId="74D59925" w14:textId="77777777" w:rsidTr="006F3889">
        <w:trPr>
          <w:trHeight w:val="574"/>
        </w:trPr>
        <w:tc>
          <w:tcPr>
            <w:tcW w:w="10915" w:type="dxa"/>
            <w:gridSpan w:val="2"/>
            <w:shd w:val="clear" w:color="auto" w:fill="D9D9D9"/>
            <w:vAlign w:val="center"/>
          </w:tcPr>
          <w:p w14:paraId="2E25A271" w14:textId="18B933D2" w:rsidR="003D12BD" w:rsidRPr="00342070" w:rsidRDefault="003250B3" w:rsidP="007A61B8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十一</w:t>
            </w:r>
            <w:r w:rsidR="00010B1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、</w:t>
            </w:r>
            <w:r w:rsidR="003D12BD" w:rsidRPr="003420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應徵資訊</w:t>
            </w:r>
          </w:p>
        </w:tc>
      </w:tr>
      <w:tr w:rsidR="003D12BD" w:rsidRPr="00342070" w14:paraId="481AA8DE" w14:textId="77777777" w:rsidTr="00D5370F">
        <w:trPr>
          <w:trHeight w:val="1404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1612750" w14:textId="77777777" w:rsidR="003D12BD" w:rsidRPr="006F3889" w:rsidRDefault="003D12BD" w:rsidP="006F3889">
            <w:pPr>
              <w:adjustRightInd/>
              <w:spacing w:line="400" w:lineRule="exact"/>
              <w:jc w:val="both"/>
              <w:textAlignment w:val="auto"/>
              <w:rPr>
                <w:rFonts w:ascii="Calibri" w:eastAsia="標楷體" w:hAnsi="Calibri" w:cs="Calibri"/>
                <w:bCs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alibri" w:eastAsia="標楷體" w:hAnsi="Calibri" w:cs="Calibri" w:hint="eastAsia"/>
                <w:bCs/>
                <w:color w:val="000000"/>
                <w:kern w:val="2"/>
                <w:sz w:val="22"/>
                <w:szCs w:val="22"/>
              </w:rPr>
              <w:t>如何得知本次徵才訊息？</w:t>
            </w:r>
          </w:p>
          <w:p w14:paraId="3E5A38AD" w14:textId="3B44DE02" w:rsidR="006F3889" w:rsidRDefault="00A60071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永豐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金證券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網站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人力銀行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proofErr w:type="gramStart"/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臉書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社團</w:t>
            </w:r>
            <w:proofErr w:type="gramEnd"/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學校公告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7402CB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校園說明會：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____</w:t>
            </w:r>
            <w:r w:rsidR="00044DEF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__</w:t>
            </w:r>
            <w:r w:rsidR="00F40016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>__________</w:t>
            </w:r>
            <w:r w:rsidR="00AC7A62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4AC6CFB1" w14:textId="139DE2CA" w:rsidR="003D12BD" w:rsidRPr="00342070" w:rsidRDefault="00A60071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C7A62"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Dcard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91E1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91E12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proofErr w:type="gramStart"/>
            <w:r w:rsidR="00A91E12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豐雲學堂</w:t>
            </w:r>
            <w:proofErr w:type="gramEnd"/>
            <w:r w:rsid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1D32DE" w:rsidRPr="006F3889">
              <w:rPr>
                <w:rFonts w:ascii="Segoe UI Symbol" w:eastAsia="標楷體" w:hAnsi="Segoe UI Symbol" w:cs="Segoe UI Symbo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本公司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/</w:t>
            </w:r>
            <w:proofErr w:type="gramStart"/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金控員工</w:t>
            </w:r>
            <w:proofErr w:type="gramEnd"/>
            <w:r w:rsidR="00AC7A62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推薦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，推薦人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  <w:u w:val="single"/>
              </w:rPr>
              <w:t xml:space="preserve">            </w:t>
            </w:r>
            <w:r w:rsidR="003D12BD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 </w:t>
            </w:r>
            <w:r w:rsidR="00AC7A62"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 xml:space="preserve"> 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其他</w:t>
            </w:r>
            <w:r w:rsidR="003D12BD"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________________</w:t>
            </w:r>
          </w:p>
        </w:tc>
      </w:tr>
      <w:tr w:rsidR="003D797B" w:rsidRPr="00342070" w14:paraId="07EDE440" w14:textId="77777777" w:rsidTr="00D5370F">
        <w:trPr>
          <w:trHeight w:val="1410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1CD383F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之前是否曾經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面試/任職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本公司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</w:t>
            </w:r>
            <w:proofErr w:type="gramStart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永豐金控集團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位？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 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</w:t>
            </w:r>
            <w:r w:rsidR="0014494F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，請填寫以下面試/任職資訊</w:t>
            </w:r>
          </w:p>
          <w:p w14:paraId="78F39C6E" w14:textId="73842FE0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面試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西元______年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月，職位</w:t>
            </w:r>
            <w:r w:rsidR="00E267C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公司別+職務名稱)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_</w:t>
            </w:r>
            <w:r w:rsidR="00360EE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)</w:t>
            </w:r>
          </w:p>
          <w:p w14:paraId="34C5161B" w14:textId="2944C2BF" w:rsidR="003D797B" w:rsidRPr="00342070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任職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西元______年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月～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年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月，職位</w:t>
            </w:r>
            <w:r w:rsidR="00E267C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公司別+職務名稱)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：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__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，離職原因：</w:t>
            </w:r>
            <w:proofErr w:type="gramStart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＿＿＿＿＿＿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)</w:t>
            </w:r>
          </w:p>
        </w:tc>
      </w:tr>
      <w:tr w:rsidR="003D797B" w:rsidRPr="00342070" w14:paraId="5BE0DF77" w14:textId="77777777" w:rsidTr="00D5370F">
        <w:trPr>
          <w:trHeight w:val="977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C5A27F1" w14:textId="15DDE8F4" w:rsidR="003D797B" w:rsidRPr="006F3889" w:rsidRDefault="00360EE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目前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是否</w:t>
            </w:r>
            <w:r w:rsidR="003D797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同時應徵本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公司</w:t>
            </w:r>
            <w:r w:rsidR="003D797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</w:t>
            </w:r>
            <w:proofErr w:type="gramStart"/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永豐金控集團</w:t>
            </w:r>
            <w:proofErr w:type="gramEnd"/>
            <w:r w:rsidR="003D797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位？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 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</w:t>
            </w:r>
          </w:p>
          <w:p w14:paraId="39BB2756" w14:textId="31C33AD0" w:rsidR="003D797B" w:rsidRPr="00342070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應徵職位：____________________；是否已參加面試？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；面試後狀態：____________________)</w:t>
            </w:r>
          </w:p>
        </w:tc>
      </w:tr>
      <w:tr w:rsidR="003D797B" w:rsidRPr="00342070" w14:paraId="20E924B2" w14:textId="77777777" w:rsidTr="00D5370F">
        <w:trPr>
          <w:trHeight w:val="991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5CE9AE2C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是否有親人、朋友或同學在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本公司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服務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？</w:t>
            </w:r>
          </w:p>
          <w:p w14:paraId="0BCBB4F0" w14:textId="77777777" w:rsidR="003D797B" w:rsidRPr="00342070" w:rsidRDefault="00A60071" w:rsidP="006F3889">
            <w:pPr>
              <w:adjustRightInd/>
              <w:spacing w:line="400" w:lineRule="exact"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否   </w:t>
            </w:r>
            <w:r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是，請說明 姓名：___________ 單位：___________ 關係：__________</w:t>
            </w:r>
          </w:p>
        </w:tc>
      </w:tr>
      <w:tr w:rsidR="003D797B" w:rsidRPr="00342070" w14:paraId="7A7703F8" w14:textId="77777777" w:rsidTr="00D5370F">
        <w:trPr>
          <w:trHeight w:val="1416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2B317B69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請您提供</w:t>
            </w:r>
            <w:r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1~2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位過去工作直屬主管或學校教授供照會：</w:t>
            </w:r>
          </w:p>
          <w:p w14:paraId="24582E35" w14:textId="6A05F937" w:rsidR="003D797B" w:rsidRPr="006F3889" w:rsidRDefault="003D797B" w:rsidP="006F3889">
            <w:pPr>
              <w:adjustRightInd/>
              <w:spacing w:beforeLines="50" w:before="120"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1.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姓名: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服務單位:____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銜: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E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mail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電話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  <w:lang w:eastAsia="zh-HK"/>
              </w:rPr>
              <w:t>: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_______________</w:t>
            </w:r>
          </w:p>
          <w:p w14:paraId="65F17088" w14:textId="0059DCC4" w:rsidR="003D797B" w:rsidRPr="00342070" w:rsidRDefault="003D797B" w:rsidP="006F3889">
            <w:pPr>
              <w:adjustRightInd/>
              <w:spacing w:beforeLines="50" w:before="120"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2.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姓名:____</w:t>
            </w:r>
            <w:r w:rsidR="006F3889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</w:t>
            </w:r>
            <w:r w:rsidR="006F3889"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服務單位:___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職銜:___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E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mail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或電話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  <w:lang w:eastAsia="zh-HK"/>
              </w:rPr>
              <w:t>: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______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_____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___</w:t>
            </w:r>
          </w:p>
        </w:tc>
      </w:tr>
      <w:tr w:rsidR="0013633B" w:rsidRPr="00342070" w14:paraId="3B956EBE" w14:textId="77777777" w:rsidTr="00D5370F">
        <w:trPr>
          <w:trHeight w:hRule="exact" w:val="1002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2E036E2" w14:textId="524C2E34" w:rsidR="002D582D" w:rsidRPr="006F3889" w:rsidRDefault="002D582D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lastRenderedPageBreak/>
              <w:t>請問您</w:t>
            </w:r>
            <w:r w:rsidR="007402CB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目前</w:t>
            </w:r>
            <w:r w:rsidR="00D24CE8"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是否</w:t>
            </w:r>
            <w:r w:rsidR="007402CB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仍</w:t>
            </w:r>
            <w:r w:rsidR="00D24CE8"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於海外求學?</w:t>
            </w:r>
            <w:r w:rsidR="00D24CE8"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 xml:space="preserve"> □是  </w:t>
            </w:r>
            <w:proofErr w:type="gramStart"/>
            <w:r w:rsidR="00D24CE8"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>□否</w:t>
            </w:r>
            <w:proofErr w:type="gramEnd"/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；預計最早返台日期：__________年________月________日</w:t>
            </w:r>
          </w:p>
          <w:p w14:paraId="2EA64442" w14:textId="336F9F72" w:rsidR="0013633B" w:rsidRPr="0013633B" w:rsidRDefault="0013633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如接獲面試通知後，是否可於</w:t>
            </w:r>
            <w:r w:rsidRPr="00556A4F">
              <w:rPr>
                <w:rFonts w:asciiTheme="minorHAnsi" w:eastAsia="標楷體" w:hAnsiTheme="minorHAnsi" w:cstheme="minorHAnsi"/>
                <w:kern w:val="2"/>
                <w:sz w:val="22"/>
                <w:szCs w:val="22"/>
              </w:rPr>
              <w:t>202</w:t>
            </w:r>
            <w:r w:rsidR="007402CB">
              <w:rPr>
                <w:rFonts w:asciiTheme="minorHAnsi" w:eastAsia="標楷體" w:hAnsiTheme="minorHAnsi" w:cstheme="minorHAnsi" w:hint="eastAsia"/>
                <w:kern w:val="2"/>
                <w:sz w:val="22"/>
                <w:szCs w:val="22"/>
              </w:rPr>
              <w:t>6</w:t>
            </w: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年</w:t>
            </w:r>
            <w:r w:rsidRPr="00556A4F">
              <w:rPr>
                <w:rFonts w:asciiTheme="minorHAnsi" w:eastAsia="標楷體" w:hAnsiTheme="minorHAnsi" w:cstheme="minorHAnsi"/>
                <w:kern w:val="2"/>
                <w:sz w:val="22"/>
                <w:szCs w:val="22"/>
              </w:rPr>
              <w:t>3-6</w:t>
            </w:r>
            <w:r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>月期間參加實體面試甄選?</w:t>
            </w:r>
            <w:r w:rsidR="002D582D" w:rsidRPr="006F3889">
              <w:rPr>
                <w:rFonts w:ascii="標楷體" w:eastAsia="標楷體" w:hAnsi="標楷體" w:cs="Segoe UI Symbol" w:hint="eastAsia"/>
                <w:kern w:val="2"/>
                <w:sz w:val="22"/>
                <w:szCs w:val="22"/>
              </w:rPr>
              <w:t xml:space="preserve">  </w:t>
            </w:r>
            <w:r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 xml:space="preserve">□是  </w:t>
            </w:r>
            <w:proofErr w:type="gramStart"/>
            <w:r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>□否</w:t>
            </w:r>
            <w:proofErr w:type="gramEnd"/>
            <w:r w:rsidRPr="006F3889">
              <w:rPr>
                <w:rFonts w:ascii="標楷體" w:eastAsia="標楷體" w:hAnsi="標楷體" w:hint="eastAsia"/>
                <w:kern w:val="2"/>
                <w:sz w:val="22"/>
                <w:szCs w:val="22"/>
              </w:rPr>
              <w:t>，原因：___________________</w:t>
            </w:r>
          </w:p>
        </w:tc>
      </w:tr>
      <w:tr w:rsidR="003D797B" w:rsidRPr="00342070" w14:paraId="49DA4174" w14:textId="77777777" w:rsidTr="007A61B8">
        <w:trPr>
          <w:trHeight w:hRule="exact" w:val="709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6EC655E6" w14:textId="771A0CF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如接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獲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錄取通知後，可報到日期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：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依規定</w:t>
            </w:r>
            <w:r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7/</w:t>
            </w:r>
            <w:r w:rsidR="00553ECD" w:rsidRPr="00556A4F">
              <w:rPr>
                <w:rFonts w:asciiTheme="minorHAnsi" w:eastAsia="標楷體" w:hAnsiTheme="minorHAnsi" w:cstheme="minorHAnsi"/>
                <w:color w:val="000000"/>
                <w:kern w:val="2"/>
                <w:sz w:val="22"/>
                <w:szCs w:val="22"/>
              </w:rPr>
              <w:t>1</w:t>
            </w:r>
            <w:r w:rsidR="0013633B"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(</w:t>
            </w:r>
            <w:r w:rsidR="007402CB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三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)報到</w:t>
            </w:r>
            <w:r w:rsid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 xml:space="preserve"> ;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無法依規定報到。原因：_________________</w:t>
            </w:r>
          </w:p>
        </w:tc>
      </w:tr>
      <w:tr w:rsidR="003D797B" w:rsidRPr="00342070" w14:paraId="10FED333" w14:textId="77777777" w:rsidTr="007A61B8">
        <w:trPr>
          <w:trHeight w:hRule="exact" w:val="719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550DE45E" w14:textId="046F5594" w:rsidR="003D797B" w:rsidRPr="006F3889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如未獲錄取本職位，您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是否同意推</w:t>
            </w:r>
            <w:proofErr w:type="gramStart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介</w:t>
            </w:r>
            <w:proofErr w:type="gramEnd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至</w:t>
            </w:r>
            <w:proofErr w:type="gramStart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永豐金控集團</w:t>
            </w:r>
            <w:proofErr w:type="gramEnd"/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其他職位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面試？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是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標楷體" w:eastAsia="標楷體" w:hAnsi="標楷體" w:cs="Segoe UI Symbol" w:hint="eastAsia"/>
                <w:color w:val="000000"/>
                <w:kern w:val="2"/>
                <w:sz w:val="22"/>
                <w:szCs w:val="22"/>
              </w:rPr>
              <w:t>否</w:t>
            </w:r>
            <w:r w:rsidRPr="006F3889">
              <w:rPr>
                <w:rFonts w:ascii="標楷體" w:eastAsia="標楷體" w:hAnsi="標楷體" w:cs="Segoe UI Symbol"/>
                <w:color w:val="000000"/>
                <w:kern w:val="2"/>
                <w:sz w:val="22"/>
                <w:szCs w:val="22"/>
              </w:rPr>
              <w:t>，請說明：______________</w:t>
            </w:r>
          </w:p>
        </w:tc>
      </w:tr>
      <w:tr w:rsidR="003D797B" w:rsidRPr="00342070" w14:paraId="0D32403D" w14:textId="77777777" w:rsidTr="00D5370F">
        <w:trPr>
          <w:trHeight w:val="1812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1AF91855" w14:textId="77777777" w:rsidR="003D797B" w:rsidRPr="006F3889" w:rsidRDefault="003D797B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1.曾受相關主管機關解除或暫停執行職務？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原因：</w:t>
            </w:r>
            <w:r w:rsidR="000500EA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__________ 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期間：</w:t>
            </w:r>
            <w:r w:rsidR="000500EA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_______________</w:t>
            </w:r>
          </w:p>
          <w:p w14:paraId="61272F52" w14:textId="77777777" w:rsidR="000500EA" w:rsidRPr="006F3889" w:rsidRDefault="000500EA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2</w:t>
            </w:r>
            <w:r w:rsidRPr="006F3889"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  <w:t>.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否曾</w:t>
            </w:r>
            <w:proofErr w:type="gramStart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受前職</w:t>
            </w:r>
            <w:proofErr w:type="gramEnd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/現職公司違紀處分等紀錄？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原因：__________</w:t>
            </w:r>
            <w:r w:rsidR="00840695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</w:t>
            </w:r>
          </w:p>
          <w:p w14:paraId="374F50B4" w14:textId="77777777" w:rsidR="003D797B" w:rsidRPr="006F3889" w:rsidRDefault="000500EA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  <w:t>3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.是否曾有票據信用紀錄、刑事紀錄？ 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原因：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_________</w:t>
            </w:r>
            <w:r w:rsidR="00840695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</w:t>
            </w:r>
          </w:p>
          <w:p w14:paraId="78D7E327" w14:textId="77777777" w:rsidR="003D797B" w:rsidRPr="00342070" w:rsidRDefault="000500EA" w:rsidP="006F3889">
            <w:pPr>
              <w:adjustRightInd/>
              <w:spacing w:line="40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6F3889">
              <w:rPr>
                <w:rFonts w:ascii="標楷體" w:eastAsia="標楷體" w:hAnsi="標楷體" w:cs="Arial"/>
                <w:color w:val="000000"/>
                <w:kern w:val="2"/>
                <w:sz w:val="22"/>
                <w:szCs w:val="22"/>
              </w:rPr>
              <w:t>4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.目前是否有法院強制扣押薪資？ </w:t>
            </w:r>
            <w:proofErr w:type="gramStart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否</w:t>
            </w:r>
            <w:proofErr w:type="gramEnd"/>
            <w:r w:rsidR="00A60071" w:rsidRPr="006F3889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□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是  目前強制扣押家數：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 xml:space="preserve">_____ </w:t>
            </w:r>
            <w:r w:rsidR="003D797B"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原因：</w:t>
            </w:r>
            <w:r w:rsidRPr="006F3889">
              <w:rPr>
                <w:rFonts w:ascii="標楷體" w:eastAsia="標楷體" w:hAnsi="標楷體" w:cs="Arial" w:hint="eastAsia"/>
                <w:color w:val="000000"/>
                <w:kern w:val="2"/>
                <w:sz w:val="22"/>
                <w:szCs w:val="22"/>
              </w:rPr>
              <w:t>_____________________</w:t>
            </w:r>
          </w:p>
        </w:tc>
      </w:tr>
      <w:tr w:rsidR="003D797B" w:rsidRPr="00342070" w14:paraId="709B9C4D" w14:textId="77777777" w:rsidTr="00D5370F">
        <w:trPr>
          <w:trHeight w:val="1540"/>
        </w:trPr>
        <w:tc>
          <w:tcPr>
            <w:tcW w:w="567" w:type="dxa"/>
            <w:shd w:val="clear" w:color="auto" w:fill="auto"/>
            <w:vAlign w:val="center"/>
          </w:tcPr>
          <w:p w14:paraId="5BD71B62" w14:textId="77777777" w:rsidR="003D797B" w:rsidRPr="006F3889" w:rsidRDefault="003D797B" w:rsidP="003D797B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alibri" w:eastAsia="標楷體" w:hAnsi="Calibri" w:cs="Calibri" w:hint="eastAsia"/>
                <w:b/>
                <w:color w:val="000000"/>
                <w:kern w:val="2"/>
                <w:sz w:val="22"/>
                <w:szCs w:val="22"/>
              </w:rPr>
              <w:t>聲明</w:t>
            </w:r>
          </w:p>
          <w:p w14:paraId="6642536B" w14:textId="77777777" w:rsidR="003D797B" w:rsidRPr="00342070" w:rsidRDefault="003D797B" w:rsidP="003D797B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0"/>
              </w:rPr>
            </w:pPr>
            <w:r w:rsidRPr="006F3889">
              <w:rPr>
                <w:rFonts w:ascii="Calibri" w:eastAsia="標楷體" w:hAnsi="Calibri" w:cs="Calibri" w:hint="eastAsia"/>
                <w:b/>
                <w:color w:val="000000"/>
                <w:kern w:val="2"/>
                <w:sz w:val="22"/>
                <w:szCs w:val="22"/>
              </w:rPr>
              <w:t>事項</w:t>
            </w:r>
          </w:p>
        </w:tc>
        <w:tc>
          <w:tcPr>
            <w:tcW w:w="10348" w:type="dxa"/>
            <w:shd w:val="clear" w:color="auto" w:fill="auto"/>
          </w:tcPr>
          <w:p w14:paraId="19872164" w14:textId="77777777" w:rsidR="003D797B" w:rsidRPr="006F3889" w:rsidRDefault="003D797B" w:rsidP="006F3889">
            <w:pPr>
              <w:numPr>
                <w:ilvl w:val="0"/>
                <w:numId w:val="9"/>
              </w:numPr>
              <w:adjustRightInd/>
              <w:spacing w:line="400" w:lineRule="exact"/>
              <w:ind w:left="312" w:hanging="312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</w:pPr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本表所填報</w:t>
            </w:r>
            <w:proofErr w:type="gramStart"/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資料均屬真實</w:t>
            </w:r>
            <w:proofErr w:type="gramEnd"/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，如有謊報或隱瞞之情事，願負法律之責，</w:t>
            </w:r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 xml:space="preserve"> </w:t>
            </w:r>
            <w:r w:rsidRPr="006F3889">
              <w:rPr>
                <w:rFonts w:ascii="Century Gothic" w:eastAsia="標楷體" w:hAnsi="Century Gothic" w:cs="Arial"/>
                <w:color w:val="000000"/>
                <w:spacing w:val="-4"/>
                <w:kern w:val="2"/>
                <w:sz w:val="22"/>
                <w:szCs w:val="22"/>
              </w:rPr>
              <w:t>貴公司並得無條件終止僱用契約。</w:t>
            </w:r>
          </w:p>
          <w:p w14:paraId="7018B3EB" w14:textId="77777777" w:rsidR="003D797B" w:rsidRPr="006F3889" w:rsidRDefault="003D797B" w:rsidP="006F3889">
            <w:pPr>
              <w:numPr>
                <w:ilvl w:val="0"/>
                <w:numId w:val="9"/>
              </w:numPr>
              <w:adjustRightInd/>
              <w:spacing w:line="400" w:lineRule="exact"/>
              <w:ind w:left="312" w:hanging="312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本人投遞履歷即表示同意提供個人資料供</w:t>
            </w:r>
            <w:proofErr w:type="gramStart"/>
            <w:r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永豐金控及</w:t>
            </w:r>
            <w:proofErr w:type="gramEnd"/>
            <w:r w:rsidRPr="006F3889">
              <w:rPr>
                <w:rFonts w:ascii="Century Gothic" w:eastAsia="標楷體" w:hAnsi="Century Gothic" w:cs="Arial" w:hint="eastAsia"/>
                <w:color w:val="000000"/>
                <w:kern w:val="2"/>
                <w:sz w:val="22"/>
                <w:szCs w:val="22"/>
              </w:rPr>
              <w:t>旗下子公司人才招募範圍內蒐集、處理及利用。</w:t>
            </w:r>
          </w:p>
          <w:p w14:paraId="7EBB4038" w14:textId="77777777" w:rsidR="003D797B" w:rsidRPr="006F3889" w:rsidRDefault="003D797B" w:rsidP="006F3889">
            <w:pPr>
              <w:adjustRightInd/>
              <w:spacing w:beforeLines="50" w:before="120" w:line="400" w:lineRule="exact"/>
              <w:ind w:right="-28"/>
              <w:contextualSpacing/>
              <w:jc w:val="right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</w:pP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>填表</w:t>
            </w:r>
            <w:proofErr w:type="gramStart"/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>人</w:t>
            </w:r>
            <w:r w:rsidRPr="006F3889">
              <w:rPr>
                <w:rFonts w:ascii="Century Gothic" w:eastAsia="標楷體" w:hAnsi="Century Gothic" w:cs="Arial" w:hint="eastAsia"/>
                <w:bCs/>
                <w:color w:val="000000"/>
                <w:kern w:val="2"/>
                <w:sz w:val="22"/>
                <w:szCs w:val="22"/>
              </w:rPr>
              <w:t>親簽</w:t>
            </w:r>
            <w:proofErr w:type="gramEnd"/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>：</w:t>
            </w: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  <w:u w:val="single"/>
              </w:rPr>
              <w:t xml:space="preserve">                          </w:t>
            </w:r>
            <w:r w:rsidRPr="006F3889">
              <w:rPr>
                <w:rFonts w:ascii="Century Gothic" w:eastAsia="標楷體" w:hAnsi="Century Gothic" w:cs="Arial" w:hint="eastAsia"/>
                <w:bCs/>
                <w:color w:val="000000"/>
                <w:kern w:val="2"/>
                <w:sz w:val="22"/>
                <w:szCs w:val="22"/>
                <w:u w:val="single"/>
              </w:rPr>
              <w:t xml:space="preserve"> </w:t>
            </w: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  <w:u w:val="single"/>
              </w:rPr>
              <w:t xml:space="preserve">               </w:t>
            </w:r>
            <w:r w:rsidRPr="006F3889">
              <w:rPr>
                <w:rFonts w:ascii="Century Gothic" w:eastAsia="標楷體" w:hAnsi="Century Gothic" w:cs="Arial"/>
                <w:bCs/>
                <w:color w:val="000000"/>
                <w:kern w:val="2"/>
                <w:sz w:val="22"/>
                <w:szCs w:val="22"/>
              </w:rPr>
              <w:t xml:space="preserve">   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日期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: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西元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_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年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月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_____</w:t>
            </w:r>
            <w:r w:rsidRPr="006F3889">
              <w:rPr>
                <w:rFonts w:ascii="Century Gothic" w:eastAsia="標楷體" w:hAnsi="Century Gothic" w:cs="Arial"/>
                <w:color w:val="000000"/>
                <w:kern w:val="2"/>
                <w:sz w:val="22"/>
                <w:szCs w:val="22"/>
              </w:rPr>
              <w:t>日</w:t>
            </w:r>
          </w:p>
        </w:tc>
      </w:tr>
    </w:tbl>
    <w:p w14:paraId="1CC82ED6" w14:textId="091E050F" w:rsidR="00D5370F" w:rsidRDefault="00D5370F" w:rsidP="001D3505">
      <w:pPr>
        <w:spacing w:line="0" w:lineRule="atLeast"/>
        <w:ind w:right="960"/>
        <w:rPr>
          <w:rFonts w:ascii="標楷體" w:eastAsia="標楷體" w:hAnsi="標楷體"/>
          <w:color w:val="000000"/>
          <w:szCs w:val="24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8793"/>
      </w:tblGrid>
      <w:tr w:rsidR="00CD1201" w:rsidRPr="00342070" w14:paraId="48728463" w14:textId="77777777" w:rsidTr="007A61B8">
        <w:trPr>
          <w:trHeight w:val="600"/>
        </w:trPr>
        <w:tc>
          <w:tcPr>
            <w:tcW w:w="10915" w:type="dxa"/>
            <w:gridSpan w:val="2"/>
            <w:shd w:val="clear" w:color="auto" w:fill="D9D9D9"/>
            <w:vAlign w:val="center"/>
          </w:tcPr>
          <w:p w14:paraId="021A5D1B" w14:textId="3E61CECF" w:rsidR="00CD1201" w:rsidRPr="00342070" w:rsidRDefault="00D5370F" w:rsidP="007A61B8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標楷體" w:eastAsia="標楷體" w:hAnsi="標楷體"/>
                <w:color w:val="000000"/>
                <w:szCs w:val="24"/>
              </w:rPr>
              <w:br w:type="page"/>
            </w:r>
            <w:r w:rsidR="00CD1201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【附件】</w:t>
            </w:r>
            <w:r w:rsidR="002D4067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職</w:t>
            </w:r>
            <w:r w:rsidR="001F65AB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務</w:t>
            </w:r>
            <w:r w:rsidR="00CE2A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對照表</w:t>
            </w:r>
          </w:p>
        </w:tc>
      </w:tr>
      <w:tr w:rsidR="00CD1201" w:rsidRPr="00342070" w14:paraId="27398ED6" w14:textId="77777777" w:rsidTr="00D5370F">
        <w:trPr>
          <w:trHeight w:val="575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290D80AD" w14:textId="3EF01A6E" w:rsidR="00CD1201" w:rsidRDefault="007402CB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A5DD1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MA</w:t>
            </w:r>
            <w:r w:rsidR="0060589E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職</w:t>
            </w:r>
            <w:r w:rsidR="001F65AB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務</w:t>
            </w:r>
          </w:p>
        </w:tc>
        <w:tc>
          <w:tcPr>
            <w:tcW w:w="8793" w:type="dxa"/>
            <w:shd w:val="clear" w:color="auto" w:fill="D9D9D9" w:themeFill="background1" w:themeFillShade="D9"/>
            <w:vAlign w:val="center"/>
          </w:tcPr>
          <w:p w14:paraId="19A6989D" w14:textId="0A5F7511" w:rsidR="00CD1201" w:rsidRDefault="00CD1201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說明</w:t>
            </w:r>
          </w:p>
        </w:tc>
      </w:tr>
      <w:tr w:rsidR="00CD1201" w:rsidRPr="00342070" w14:paraId="608CD074" w14:textId="77777777" w:rsidTr="00D5370F">
        <w:trPr>
          <w:trHeight w:val="1091"/>
        </w:trPr>
        <w:tc>
          <w:tcPr>
            <w:tcW w:w="2122" w:type="dxa"/>
            <w:shd w:val="clear" w:color="auto" w:fill="auto"/>
            <w:vAlign w:val="center"/>
          </w:tcPr>
          <w:p w14:paraId="50CE3872" w14:textId="2229B40F" w:rsidR="00CD1201" w:rsidRDefault="00BA2168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數位金融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40D6D171" w14:textId="4757C188" w:rsidR="00596380" w:rsidRDefault="005E4DCE" w:rsidP="00596380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引領數位轉型，打造以客戶為中心的金融服務生態系。透過數據驅動與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技術，設計並優化客戶投資旅程，開創嶄新金融科技服務，引領金融產業革新。</w:t>
            </w:r>
          </w:p>
          <w:p w14:paraId="12584CF3" w14:textId="1A6843D3" w:rsidR="00CE2A70" w:rsidRPr="005E4DCE" w:rsidRDefault="00BA2168" w:rsidP="007A61B8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808080"/>
                <w:kern w:val="2"/>
                <w:szCs w:val="24"/>
              </w:rPr>
            </w:pP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AI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應用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數位行銷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數據分析</w:t>
            </w:r>
          </w:p>
        </w:tc>
      </w:tr>
      <w:tr w:rsidR="005E4DCE" w:rsidRPr="00342070" w14:paraId="4240D77E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1467BA88" w14:textId="7623A749" w:rsidR="005E4DCE" w:rsidRPr="00BA2168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通路管理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22DB9410" w14:textId="69EDBCE3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深度參與通路經營管理，從市場洞察、競爭分析到系統優化，透過數據驅動制定營運策略，持續提升通路效能。結合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G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創新工具，導入智慧化分析，引領團隊共創通路營運新格局。</w:t>
            </w:r>
          </w:p>
          <w:p w14:paraId="6A6BBD0F" w14:textId="7D1E06E4" w:rsidR="005E4DCE" w:rsidRPr="00BA2168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通路策略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營運效能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客群分析</w:t>
            </w:r>
          </w:p>
        </w:tc>
      </w:tr>
      <w:tr w:rsidR="005E4DCE" w:rsidRPr="00342070" w14:paraId="5E4DF8FD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2A719BD1" w14:textId="440C0FE9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智能導入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1DCB28F3" w14:textId="12656C1B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參與智能化系統的建置，負責新智能工具導入評估、推動流程優化與風險控管，熟悉金融交易市場各項作業。規劃並實踐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G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創新工作模式，推動金融科技與作業集中化轉型。</w:t>
            </w:r>
          </w:p>
          <w:p w14:paraId="63736DF3" w14:textId="1AFEEFC3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流程規劃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作業規範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風險監控</w:t>
            </w:r>
          </w:p>
        </w:tc>
      </w:tr>
      <w:tr w:rsidR="005E4DCE" w:rsidRPr="00342070" w14:paraId="78956BDA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51654EB4" w14:textId="77777777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策略</w:t>
            </w: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規劃</w:t>
            </w:r>
          </w:p>
          <w:p w14:paraId="73456AA8" w14:textId="250ED99A" w:rsidR="005E4DCE" w:rsidRPr="00BA2168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(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證券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期貨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)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3DA4B793" w14:textId="33CCB18C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掌握產業最新動態，洞察證券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期貨市場趨勢，協助公司探索並研究新商機，並提出具體策略建議。同時參與跨部門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AI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專案的規劃與管理，推動創新應用，為公司注入持續成長與創新的動能。</w:t>
            </w:r>
          </w:p>
          <w:p w14:paraId="4919A9D7" w14:textId="7323533F" w:rsidR="005E4DCE" w:rsidRPr="00BA2168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proofErr w:type="gramStart"/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財工背景</w:t>
            </w:r>
            <w:proofErr w:type="gramEnd"/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數理邏輯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Pr="00BA216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程式語言</w:t>
            </w:r>
          </w:p>
        </w:tc>
      </w:tr>
      <w:tr w:rsidR="005E4DCE" w:rsidRPr="00342070" w14:paraId="390ABD5F" w14:textId="77777777" w:rsidTr="00D5370F">
        <w:trPr>
          <w:trHeight w:val="1276"/>
        </w:trPr>
        <w:tc>
          <w:tcPr>
            <w:tcW w:w="2122" w:type="dxa"/>
            <w:shd w:val="clear" w:color="auto" w:fill="auto"/>
            <w:vAlign w:val="center"/>
          </w:tcPr>
          <w:p w14:paraId="3DE84135" w14:textId="77777777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BA2168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外資法人</w:t>
            </w:r>
          </w:p>
          <w:p w14:paraId="6F63000E" w14:textId="121A60D4" w:rsidR="005E4DCE" w:rsidRPr="00BA2168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(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證券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期貨</w:t>
            </w:r>
            <w:r w:rsidRPr="005E4DCE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 w:val="22"/>
                <w:szCs w:val="22"/>
              </w:rPr>
              <w:t>)</w:t>
            </w:r>
          </w:p>
        </w:tc>
        <w:tc>
          <w:tcPr>
            <w:tcW w:w="8793" w:type="dxa"/>
            <w:shd w:val="clear" w:color="auto" w:fill="auto"/>
            <w:vAlign w:val="center"/>
          </w:tcPr>
          <w:p w14:paraId="65882B08" w14:textId="69C1A00F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站在國際金融市場的最前線，負責拓展與維護外資法人證券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/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期貨客戶，並規劃、執行業務開發策略。參與海外出差與業務拜訪，累積跨國經驗，培養國際視野，同時參與部門短、中、長期策略規劃，以整合性的專業服務布局法人市場。</w:t>
            </w:r>
          </w:p>
          <w:p w14:paraId="44061970" w14:textId="7E7787B4" w:rsidR="005E4DCE" w:rsidRPr="00BA2168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海內外業務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國際視野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7A61B8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整合資源</w:t>
            </w:r>
          </w:p>
        </w:tc>
      </w:tr>
      <w:tr w:rsidR="005E4DCE" w14:paraId="7511F607" w14:textId="77777777" w:rsidTr="007402CB">
        <w:trPr>
          <w:trHeight w:val="57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23324E" w14:textId="6D2E8AAA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A5DD1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lastRenderedPageBreak/>
              <w:t>ITT</w:t>
            </w:r>
            <w:r w:rsidR="0060589E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職</w:t>
            </w:r>
            <w:r w:rsidR="001F65AB">
              <w:rPr>
                <w:rFonts w:ascii="Calibri" w:eastAsia="標楷體" w:hAnsi="Calibri" w:cs="Calibri" w:hint="eastAsia"/>
                <w:b/>
                <w:color w:val="C00000"/>
                <w:kern w:val="2"/>
                <w:szCs w:val="24"/>
              </w:rPr>
              <w:t>務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4DA079" w14:textId="77777777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說明</w:t>
            </w:r>
          </w:p>
        </w:tc>
      </w:tr>
      <w:tr w:rsidR="005E4DCE" w14:paraId="4CB0E60D" w14:textId="77777777" w:rsidTr="007402CB">
        <w:trPr>
          <w:trHeight w:val="127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873F6" w14:textId="787EDC7E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數位平台架構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5834D" w14:textId="4067BF27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負責蒐集與分析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 xml:space="preserve"> AI/GAI 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應用案例，規劃並開發生成式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 xml:space="preserve"> AI 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方案與原型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 xml:space="preserve"> POC</w:t>
            </w: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，協助數位創新服務導入與落地，運用數據監控機制，持續優化並創新數位服務。</w:t>
            </w:r>
          </w:p>
          <w:p w14:paraId="402B0022" w14:textId="0AEC4981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AI</w:t>
            </w:r>
            <w:r w:rsid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驅動</w:t>
            </w:r>
            <w:r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#</w:t>
            </w:r>
            <w:r w:rsidR="00CA5DD1"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Python</w:t>
            </w:r>
            <w:r w:rsidR="00CA5DD1"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應用</w:t>
            </w:r>
            <w:r w:rsidR="00CA5DD1"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 w:rsidR="00CA5DD1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平台創新</w:t>
            </w:r>
          </w:p>
        </w:tc>
      </w:tr>
      <w:tr w:rsidR="005E4DCE" w14:paraId="331375ED" w14:textId="77777777" w:rsidTr="007402CB">
        <w:trPr>
          <w:trHeight w:val="127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6686D" w14:textId="487C0B5A" w:rsidR="005E4DCE" w:rsidRDefault="005E4DCE" w:rsidP="005E4DCE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系統架構規劃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0E010" w14:textId="36AAA0E1" w:rsidR="005E4DCE" w:rsidRDefault="009A7593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9A7593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以資訊技術與專案管理雙軌培育，涵蓋金融科技、人工智慧與資料科學等核心領域。培養具備系統分析、程式開發技術力；規劃專案、跨部門協作溝通力，成為建構與推動公司資訊專案系統專家。</w:t>
            </w:r>
          </w:p>
          <w:p w14:paraId="66F07DB5" w14:textId="0A095534" w:rsidR="005E4DCE" w:rsidRDefault="005E4DCE" w:rsidP="005E4DCE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AI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應用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專案推動</w:t>
            </w:r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 xml:space="preserve"> </w:t>
            </w:r>
            <w:r w:rsidRPr="005E4DCE"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#</w:t>
            </w:r>
            <w:proofErr w:type="gramStart"/>
            <w:r>
              <w:rPr>
                <w:rFonts w:ascii="Calibri" w:eastAsia="標楷體" w:hAnsi="Calibri" w:cs="Calibri" w:hint="eastAsia"/>
                <w:b/>
                <w:color w:val="808080"/>
                <w:kern w:val="2"/>
                <w:szCs w:val="24"/>
              </w:rPr>
              <w:t>跨域學習</w:t>
            </w:r>
            <w:proofErr w:type="gramEnd"/>
          </w:p>
        </w:tc>
      </w:tr>
    </w:tbl>
    <w:p w14:paraId="7F615AD6" w14:textId="77777777" w:rsidR="00CD1201" w:rsidRPr="007402CB" w:rsidRDefault="00CD1201" w:rsidP="001D3505">
      <w:pPr>
        <w:spacing w:line="0" w:lineRule="atLeast"/>
        <w:ind w:right="960"/>
        <w:rPr>
          <w:rFonts w:ascii="標楷體" w:eastAsia="標楷體" w:hAnsi="標楷體"/>
          <w:color w:val="000000"/>
          <w:szCs w:val="24"/>
        </w:rPr>
      </w:pPr>
    </w:p>
    <w:sectPr w:rsidR="00CD1201" w:rsidRPr="007402CB" w:rsidSect="003A12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720" w:right="720" w:bottom="720" w:left="720" w:header="454" w:footer="284" w:gutter="284"/>
      <w:pgNumType w:start="1"/>
      <w:cols w:space="425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CA29F" w14:textId="77777777" w:rsidR="0038055A" w:rsidRDefault="0038055A">
      <w:r>
        <w:separator/>
      </w:r>
    </w:p>
  </w:endnote>
  <w:endnote w:type="continuationSeparator" w:id="0">
    <w:p w14:paraId="0A37F4B4" w14:textId="77777777" w:rsidR="0038055A" w:rsidRDefault="00380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粗楷體">
    <w:altName w:val="新細明體"/>
    <w:panose1 w:val="00000000000000000000"/>
    <w:charset w:val="88"/>
    <w:family w:val="roman"/>
    <w:notTrueType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3E2D7" w14:textId="77777777" w:rsidR="007E6CEB" w:rsidRDefault="007E6CEB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9E28B" w14:textId="77777777" w:rsidR="00044DEF" w:rsidRDefault="00044DEF">
    <w:pPr>
      <w:pStyle w:val="a3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2</w:t>
    </w:r>
    <w:r>
      <w:fldChar w:fldCharType="end"/>
    </w:r>
  </w:p>
  <w:p w14:paraId="42F4B335" w14:textId="77777777" w:rsidR="00044DEF" w:rsidRDefault="00044DEF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3B9B4" w14:textId="77777777" w:rsidR="007E6CEB" w:rsidRDefault="007E6CEB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63E65" w14:textId="77777777" w:rsidR="0038055A" w:rsidRDefault="0038055A">
      <w:r>
        <w:separator/>
      </w:r>
    </w:p>
  </w:footnote>
  <w:footnote w:type="continuationSeparator" w:id="0">
    <w:p w14:paraId="406BD602" w14:textId="77777777" w:rsidR="0038055A" w:rsidRDefault="00380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064C8" w14:textId="77777777" w:rsidR="007E6CEB" w:rsidRDefault="007E6CEB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31FDA" w14:textId="27211F76" w:rsidR="00E172C8" w:rsidRDefault="00352C5D">
    <w:pPr>
      <w:pStyle w:val="a5"/>
      <w:rPr>
        <w:noProof/>
        <w:color w:val="000000"/>
      </w:rPr>
    </w:pPr>
    <w:bookmarkStart w:id="2" w:name="_Hlk34311438"/>
    <w:r>
      <w:rPr>
        <w:noProof/>
        <w:color w:val="000000"/>
      </w:rPr>
      <w:drawing>
        <wp:inline distT="0" distB="0" distL="0" distR="0" wp14:anchorId="38A9F89A" wp14:editId="0B71C862">
          <wp:extent cx="1028700" cy="276225"/>
          <wp:effectExtent l="0" t="0" r="0" b="0"/>
          <wp:docPr id="1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276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</w:p>
  <w:p w14:paraId="2E19F42B" w14:textId="076D7C09" w:rsidR="00030F85" w:rsidRDefault="00281F63" w:rsidP="00030F85">
    <w:pPr>
      <w:pStyle w:val="a5"/>
      <w:jc w:val="center"/>
    </w:pP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2026  MA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策略</w:t>
    </w:r>
    <w:r w:rsidR="007E6CEB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人才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暨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ITT</w:t>
    </w:r>
    <w:r w:rsidRP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資訊科技人才</w:t>
    </w:r>
    <w:r w:rsidR="00FD3611" w:rsidRPr="00FD361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 </w:t>
    </w:r>
    <w:r w:rsidR="00FD3611" w:rsidRPr="00FD361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甄選申請表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6B13B" w14:textId="2095CE47" w:rsidR="00030F85" w:rsidRDefault="00352C5D" w:rsidP="00030F85">
    <w:pPr>
      <w:spacing w:afterLines="50" w:after="120"/>
      <w:ind w:leftChars="-3" w:left="-7" w:firstLineChars="1" w:firstLine="2"/>
      <w:rPr>
        <w:noProof/>
        <w:color w:val="000000"/>
      </w:rPr>
    </w:pPr>
    <w:r>
      <w:rPr>
        <w:noProof/>
        <w:color w:val="000000"/>
      </w:rPr>
      <w:drawing>
        <wp:inline distT="0" distB="0" distL="0" distR="0" wp14:anchorId="4C962F86" wp14:editId="7877A22F">
          <wp:extent cx="1028700" cy="276225"/>
          <wp:effectExtent l="0" t="0" r="0" b="0"/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276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30F85">
      <w:rPr>
        <w:noProof/>
        <w:color w:val="000000"/>
      </w:rPr>
      <w:t xml:space="preserve">  </w:t>
    </w:r>
  </w:p>
  <w:p w14:paraId="6649FC19" w14:textId="2583C515" w:rsidR="00E172C8" w:rsidRPr="00030F85" w:rsidRDefault="006943C5" w:rsidP="006F3889">
    <w:pPr>
      <w:pStyle w:val="a5"/>
      <w:jc w:val="center"/>
      <w:rPr>
        <w:rFonts w:ascii="Calibri" w:eastAsia="標楷體" w:hAnsi="Calibri" w:cs="Calibri"/>
        <w:b/>
        <w:bCs/>
        <w:color w:val="000000"/>
        <w:kern w:val="2"/>
        <w:sz w:val="40"/>
        <w:szCs w:val="40"/>
      </w:rPr>
    </w:pPr>
    <w:r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2</w:t>
    </w:r>
    <w:r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02</w:t>
    </w:r>
    <w:r w:rsidR="00AF6707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6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 </w:t>
    </w:r>
    <w:r w:rsidR="00281F63"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M</w:t>
    </w:r>
    <w:r w:rsidR="005465B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A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策略</w:t>
    </w:r>
    <w:r w:rsidR="005465B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人才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暨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ITT</w:t>
    </w:r>
    <w:r w:rsidR="00281F6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資訊科技人才</w:t>
    </w:r>
    <w:r w:rsidR="005465B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</w:t>
    </w:r>
    <w:r w:rsidR="00FD3611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甄選申請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0E43"/>
    <w:multiLevelType w:val="hybridMultilevel"/>
    <w:tmpl w:val="C86694B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CF649E"/>
    <w:multiLevelType w:val="hybridMultilevel"/>
    <w:tmpl w:val="5A0CE858"/>
    <w:lvl w:ilvl="0" w:tplc="B776D7A4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8852C3"/>
    <w:multiLevelType w:val="hybridMultilevel"/>
    <w:tmpl w:val="A42E0AF2"/>
    <w:lvl w:ilvl="0" w:tplc="8B943BAC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D112AF"/>
    <w:multiLevelType w:val="hybridMultilevel"/>
    <w:tmpl w:val="DCC4E270"/>
    <w:lvl w:ilvl="0" w:tplc="D6147E7A">
      <w:start w:val="1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FF56D21"/>
    <w:multiLevelType w:val="hybridMultilevel"/>
    <w:tmpl w:val="F732F532"/>
    <w:lvl w:ilvl="0" w:tplc="7C008F0A">
      <w:start w:val="1"/>
      <w:numFmt w:val="taiwaneseCountingThousand"/>
      <w:lvlText w:val="%1、"/>
      <w:lvlJc w:val="left"/>
      <w:pPr>
        <w:tabs>
          <w:tab w:val="num" w:pos="1798"/>
        </w:tabs>
        <w:ind w:left="1798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5" w15:restartNumberingAfterBreak="0">
    <w:nsid w:val="186B7C05"/>
    <w:multiLevelType w:val="hybridMultilevel"/>
    <w:tmpl w:val="7CD433A8"/>
    <w:lvl w:ilvl="0" w:tplc="2E5A7BE4">
      <w:start w:val="3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2B746CE"/>
    <w:multiLevelType w:val="hybridMultilevel"/>
    <w:tmpl w:val="7E4A8434"/>
    <w:lvl w:ilvl="0" w:tplc="04048F78">
      <w:start w:val="1"/>
      <w:numFmt w:val="taiwaneseCountingThousand"/>
      <w:lvlText w:val="%1、"/>
      <w:lvlJc w:val="left"/>
      <w:pPr>
        <w:tabs>
          <w:tab w:val="num" w:pos="1776"/>
        </w:tabs>
        <w:ind w:left="177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16"/>
        </w:tabs>
        <w:ind w:left="201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6"/>
        </w:tabs>
        <w:ind w:left="297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56"/>
        </w:tabs>
        <w:ind w:left="345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36"/>
        </w:tabs>
        <w:ind w:left="393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16"/>
        </w:tabs>
        <w:ind w:left="441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96"/>
        </w:tabs>
        <w:ind w:left="489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76"/>
        </w:tabs>
        <w:ind w:left="5376" w:hanging="480"/>
      </w:pPr>
    </w:lvl>
  </w:abstractNum>
  <w:abstractNum w:abstractNumId="7" w15:restartNumberingAfterBreak="0">
    <w:nsid w:val="403E59F4"/>
    <w:multiLevelType w:val="hybridMultilevel"/>
    <w:tmpl w:val="B9020ABA"/>
    <w:lvl w:ilvl="0" w:tplc="E244F994">
      <w:start w:val="6"/>
      <w:numFmt w:val="taiwaneseCountingThousand"/>
      <w:lvlText w:val="第%1條"/>
      <w:lvlJc w:val="left"/>
      <w:pPr>
        <w:tabs>
          <w:tab w:val="num" w:pos="1284"/>
        </w:tabs>
        <w:ind w:left="1284" w:hanging="1284"/>
      </w:pPr>
      <w:rPr>
        <w:rFonts w:hint="default"/>
      </w:rPr>
    </w:lvl>
    <w:lvl w:ilvl="1" w:tplc="EE82A186">
      <w:start w:val="1"/>
      <w:numFmt w:val="taiwaneseCountingThousand"/>
      <w:lvlText w:val="%2、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41CD16B6"/>
    <w:multiLevelType w:val="hybridMultilevel"/>
    <w:tmpl w:val="069E13E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7571248"/>
    <w:multiLevelType w:val="hybridMultilevel"/>
    <w:tmpl w:val="9FB8E6DE"/>
    <w:lvl w:ilvl="0" w:tplc="AB6A9EF4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77E6E82"/>
    <w:multiLevelType w:val="hybridMultilevel"/>
    <w:tmpl w:val="74E04BB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7896A78"/>
    <w:multiLevelType w:val="hybridMultilevel"/>
    <w:tmpl w:val="59CE9292"/>
    <w:lvl w:ilvl="0" w:tplc="590460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5374080"/>
    <w:multiLevelType w:val="hybridMultilevel"/>
    <w:tmpl w:val="AFAA8FF2"/>
    <w:lvl w:ilvl="0" w:tplc="0D7CB64A">
      <w:start w:val="5"/>
      <w:numFmt w:val="taiwaneseCountingThousand"/>
      <w:lvlText w:val="第%1條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67853754"/>
    <w:multiLevelType w:val="hybridMultilevel"/>
    <w:tmpl w:val="D04A29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8427ECE"/>
    <w:multiLevelType w:val="hybridMultilevel"/>
    <w:tmpl w:val="B06EEDAA"/>
    <w:lvl w:ilvl="0" w:tplc="D6147E7A">
      <w:start w:val="1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92866A3"/>
    <w:multiLevelType w:val="hybridMultilevel"/>
    <w:tmpl w:val="46D859AA"/>
    <w:lvl w:ilvl="0" w:tplc="6490694E">
      <w:start w:val="1"/>
      <w:numFmt w:val="taiwaneseCountingThousand"/>
      <w:suff w:val="nothing"/>
      <w:lvlText w:val="%1、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6" w15:restartNumberingAfterBreak="0">
    <w:nsid w:val="6D9E1CA3"/>
    <w:multiLevelType w:val="hybridMultilevel"/>
    <w:tmpl w:val="F1CCDEA4"/>
    <w:lvl w:ilvl="0" w:tplc="4684BD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FEE5B97"/>
    <w:multiLevelType w:val="hybridMultilevel"/>
    <w:tmpl w:val="3AC2976E"/>
    <w:lvl w:ilvl="0" w:tplc="A65CB31E">
      <w:start w:val="1"/>
      <w:numFmt w:val="taiwaneseCountingThousand"/>
      <w:lvlText w:val="%1、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8" w15:restartNumberingAfterBreak="0">
    <w:nsid w:val="73096A89"/>
    <w:multiLevelType w:val="hybridMultilevel"/>
    <w:tmpl w:val="C77A1342"/>
    <w:lvl w:ilvl="0" w:tplc="D046A7AA">
      <w:start w:val="5"/>
      <w:numFmt w:val="taiwaneseCountingThousand"/>
      <w:lvlText w:val="第%1條"/>
      <w:lvlJc w:val="left"/>
      <w:pPr>
        <w:tabs>
          <w:tab w:val="num" w:pos="1284"/>
        </w:tabs>
        <w:ind w:left="1284" w:hanging="12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75D12D23"/>
    <w:multiLevelType w:val="hybridMultilevel"/>
    <w:tmpl w:val="4872A4D0"/>
    <w:lvl w:ilvl="0" w:tplc="0BD2E9DC">
      <w:start w:val="6"/>
      <w:numFmt w:val="taiwaneseCountingThousand"/>
      <w:lvlText w:val="第%1條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283731332">
    <w:abstractNumId w:val="4"/>
  </w:num>
  <w:num w:numId="2" w16cid:durableId="418872896">
    <w:abstractNumId w:val="7"/>
  </w:num>
  <w:num w:numId="3" w16cid:durableId="790436931">
    <w:abstractNumId w:val="12"/>
  </w:num>
  <w:num w:numId="4" w16cid:durableId="1668947338">
    <w:abstractNumId w:val="18"/>
  </w:num>
  <w:num w:numId="5" w16cid:durableId="1608921757">
    <w:abstractNumId w:val="6"/>
  </w:num>
  <w:num w:numId="6" w16cid:durableId="2057194361">
    <w:abstractNumId w:val="14"/>
  </w:num>
  <w:num w:numId="7" w16cid:durableId="561135167">
    <w:abstractNumId w:val="3"/>
  </w:num>
  <w:num w:numId="8" w16cid:durableId="1053038356">
    <w:abstractNumId w:val="19"/>
  </w:num>
  <w:num w:numId="9" w16cid:durableId="505286588">
    <w:abstractNumId w:val="13"/>
  </w:num>
  <w:num w:numId="10" w16cid:durableId="1385329212">
    <w:abstractNumId w:val="15"/>
  </w:num>
  <w:num w:numId="11" w16cid:durableId="839125589">
    <w:abstractNumId w:val="17"/>
  </w:num>
  <w:num w:numId="12" w16cid:durableId="2185201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5778118">
    <w:abstractNumId w:val="10"/>
  </w:num>
  <w:num w:numId="14" w16cid:durableId="1368288952">
    <w:abstractNumId w:val="8"/>
  </w:num>
  <w:num w:numId="15" w16cid:durableId="1711681914">
    <w:abstractNumId w:val="5"/>
  </w:num>
  <w:num w:numId="16" w16cid:durableId="1662849550">
    <w:abstractNumId w:val="0"/>
  </w:num>
  <w:num w:numId="17" w16cid:durableId="1224560683">
    <w:abstractNumId w:val="16"/>
  </w:num>
  <w:num w:numId="18" w16cid:durableId="1181703859">
    <w:abstractNumId w:val="9"/>
  </w:num>
  <w:num w:numId="19" w16cid:durableId="1066680585">
    <w:abstractNumId w:val="11"/>
  </w:num>
  <w:num w:numId="20" w16cid:durableId="1624076974">
    <w:abstractNumId w:val="1"/>
  </w:num>
  <w:num w:numId="21" w16cid:durableId="1478958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TM1MjA0MzU2MTBQ0lEKTi0uzszPAykwrAUA8VCKeiwAAAA="/>
  </w:docVars>
  <w:rsids>
    <w:rsidRoot w:val="00A43177"/>
    <w:rsid w:val="00010B10"/>
    <w:rsid w:val="00011462"/>
    <w:rsid w:val="0001332A"/>
    <w:rsid w:val="00023DAE"/>
    <w:rsid w:val="00025076"/>
    <w:rsid w:val="00025F99"/>
    <w:rsid w:val="00030F85"/>
    <w:rsid w:val="000360E7"/>
    <w:rsid w:val="00040A5F"/>
    <w:rsid w:val="0004486B"/>
    <w:rsid w:val="00044911"/>
    <w:rsid w:val="00044DEF"/>
    <w:rsid w:val="000500EA"/>
    <w:rsid w:val="000515F8"/>
    <w:rsid w:val="0005457A"/>
    <w:rsid w:val="000674BB"/>
    <w:rsid w:val="00070601"/>
    <w:rsid w:val="00072011"/>
    <w:rsid w:val="00072D3F"/>
    <w:rsid w:val="00080D4B"/>
    <w:rsid w:val="0009206C"/>
    <w:rsid w:val="00092BEE"/>
    <w:rsid w:val="00093328"/>
    <w:rsid w:val="000961E1"/>
    <w:rsid w:val="000979DD"/>
    <w:rsid w:val="000B0062"/>
    <w:rsid w:val="000B057A"/>
    <w:rsid w:val="000B0B60"/>
    <w:rsid w:val="000B3FBF"/>
    <w:rsid w:val="000C093D"/>
    <w:rsid w:val="000C354E"/>
    <w:rsid w:val="000C3BD5"/>
    <w:rsid w:val="000D16A8"/>
    <w:rsid w:val="000D6F53"/>
    <w:rsid w:val="000E1141"/>
    <w:rsid w:val="000E1599"/>
    <w:rsid w:val="000E35A1"/>
    <w:rsid w:val="000F5AB0"/>
    <w:rsid w:val="000F6671"/>
    <w:rsid w:val="000F742F"/>
    <w:rsid w:val="0010056F"/>
    <w:rsid w:val="00101790"/>
    <w:rsid w:val="00103B2C"/>
    <w:rsid w:val="00107578"/>
    <w:rsid w:val="00111167"/>
    <w:rsid w:val="00121683"/>
    <w:rsid w:val="0012374A"/>
    <w:rsid w:val="00123B36"/>
    <w:rsid w:val="001244D4"/>
    <w:rsid w:val="001253DC"/>
    <w:rsid w:val="001279D3"/>
    <w:rsid w:val="00133B1B"/>
    <w:rsid w:val="0013633B"/>
    <w:rsid w:val="0014494F"/>
    <w:rsid w:val="00152544"/>
    <w:rsid w:val="00156C3B"/>
    <w:rsid w:val="0015761A"/>
    <w:rsid w:val="00162D48"/>
    <w:rsid w:val="00170171"/>
    <w:rsid w:val="00173AAE"/>
    <w:rsid w:val="00173CA0"/>
    <w:rsid w:val="00175A90"/>
    <w:rsid w:val="0017751D"/>
    <w:rsid w:val="0018207C"/>
    <w:rsid w:val="00183CB2"/>
    <w:rsid w:val="00185175"/>
    <w:rsid w:val="001A0D0D"/>
    <w:rsid w:val="001A4BA8"/>
    <w:rsid w:val="001B294D"/>
    <w:rsid w:val="001B30AE"/>
    <w:rsid w:val="001B3A88"/>
    <w:rsid w:val="001B41C0"/>
    <w:rsid w:val="001B66E8"/>
    <w:rsid w:val="001C5455"/>
    <w:rsid w:val="001C7B3E"/>
    <w:rsid w:val="001D30DE"/>
    <w:rsid w:val="001D32DE"/>
    <w:rsid w:val="001D3505"/>
    <w:rsid w:val="001D4D57"/>
    <w:rsid w:val="001E0A63"/>
    <w:rsid w:val="001F65AB"/>
    <w:rsid w:val="001F6781"/>
    <w:rsid w:val="001F6E80"/>
    <w:rsid w:val="00207C19"/>
    <w:rsid w:val="00216178"/>
    <w:rsid w:val="00216860"/>
    <w:rsid w:val="0022075B"/>
    <w:rsid w:val="002227F1"/>
    <w:rsid w:val="002240D3"/>
    <w:rsid w:val="00225C3D"/>
    <w:rsid w:val="0022628D"/>
    <w:rsid w:val="002269A5"/>
    <w:rsid w:val="00226E1D"/>
    <w:rsid w:val="002300AE"/>
    <w:rsid w:val="00232BA4"/>
    <w:rsid w:val="00255CF1"/>
    <w:rsid w:val="002572A0"/>
    <w:rsid w:val="00270AA6"/>
    <w:rsid w:val="00270DB6"/>
    <w:rsid w:val="0027160C"/>
    <w:rsid w:val="0027416D"/>
    <w:rsid w:val="0027461D"/>
    <w:rsid w:val="00280AD3"/>
    <w:rsid w:val="00281F63"/>
    <w:rsid w:val="002822F2"/>
    <w:rsid w:val="00285789"/>
    <w:rsid w:val="00286682"/>
    <w:rsid w:val="002A1190"/>
    <w:rsid w:val="002A2031"/>
    <w:rsid w:val="002A7495"/>
    <w:rsid w:val="002B0097"/>
    <w:rsid w:val="002B11F0"/>
    <w:rsid w:val="002B2F43"/>
    <w:rsid w:val="002B3419"/>
    <w:rsid w:val="002C101D"/>
    <w:rsid w:val="002C314B"/>
    <w:rsid w:val="002D1650"/>
    <w:rsid w:val="002D4067"/>
    <w:rsid w:val="002D582D"/>
    <w:rsid w:val="002E1767"/>
    <w:rsid w:val="002E716D"/>
    <w:rsid w:val="002F55A9"/>
    <w:rsid w:val="002F5967"/>
    <w:rsid w:val="0030085D"/>
    <w:rsid w:val="00306183"/>
    <w:rsid w:val="00313C25"/>
    <w:rsid w:val="00316E5D"/>
    <w:rsid w:val="00324E6A"/>
    <w:rsid w:val="003250B3"/>
    <w:rsid w:val="00326012"/>
    <w:rsid w:val="00333FCD"/>
    <w:rsid w:val="00335CBE"/>
    <w:rsid w:val="00335E68"/>
    <w:rsid w:val="00336040"/>
    <w:rsid w:val="00342070"/>
    <w:rsid w:val="003477DD"/>
    <w:rsid w:val="00352772"/>
    <w:rsid w:val="00352C5D"/>
    <w:rsid w:val="003558E6"/>
    <w:rsid w:val="00360CEA"/>
    <w:rsid w:val="00360EEB"/>
    <w:rsid w:val="003648A7"/>
    <w:rsid w:val="00372E06"/>
    <w:rsid w:val="00377D8B"/>
    <w:rsid w:val="0038055A"/>
    <w:rsid w:val="003817E2"/>
    <w:rsid w:val="00383F2F"/>
    <w:rsid w:val="00385055"/>
    <w:rsid w:val="00385544"/>
    <w:rsid w:val="00385C90"/>
    <w:rsid w:val="00386819"/>
    <w:rsid w:val="003921B4"/>
    <w:rsid w:val="00392B02"/>
    <w:rsid w:val="003939B6"/>
    <w:rsid w:val="003954B0"/>
    <w:rsid w:val="003A1278"/>
    <w:rsid w:val="003A503B"/>
    <w:rsid w:val="003B6481"/>
    <w:rsid w:val="003C1A84"/>
    <w:rsid w:val="003C7600"/>
    <w:rsid w:val="003D12BD"/>
    <w:rsid w:val="003D3561"/>
    <w:rsid w:val="003D584C"/>
    <w:rsid w:val="003D797B"/>
    <w:rsid w:val="003E5C7A"/>
    <w:rsid w:val="003E5F5C"/>
    <w:rsid w:val="003F4A34"/>
    <w:rsid w:val="003F5E54"/>
    <w:rsid w:val="00400AAF"/>
    <w:rsid w:val="00403BC4"/>
    <w:rsid w:val="004100DE"/>
    <w:rsid w:val="004134DE"/>
    <w:rsid w:val="00423F8A"/>
    <w:rsid w:val="00430007"/>
    <w:rsid w:val="004330ED"/>
    <w:rsid w:val="00451F93"/>
    <w:rsid w:val="0045489D"/>
    <w:rsid w:val="00461A0F"/>
    <w:rsid w:val="004622D2"/>
    <w:rsid w:val="00467A95"/>
    <w:rsid w:val="00476FFB"/>
    <w:rsid w:val="004822B6"/>
    <w:rsid w:val="00484038"/>
    <w:rsid w:val="00484FDE"/>
    <w:rsid w:val="00485C08"/>
    <w:rsid w:val="004954FB"/>
    <w:rsid w:val="004A02D7"/>
    <w:rsid w:val="004B01A0"/>
    <w:rsid w:val="004B589A"/>
    <w:rsid w:val="004B6093"/>
    <w:rsid w:val="004C3CA2"/>
    <w:rsid w:val="004C5632"/>
    <w:rsid w:val="004C63A3"/>
    <w:rsid w:val="004C7288"/>
    <w:rsid w:val="004C7931"/>
    <w:rsid w:val="004D2A0A"/>
    <w:rsid w:val="004D2B9D"/>
    <w:rsid w:val="004D3609"/>
    <w:rsid w:val="004D5318"/>
    <w:rsid w:val="004D5A45"/>
    <w:rsid w:val="004E267F"/>
    <w:rsid w:val="004E5034"/>
    <w:rsid w:val="004E5781"/>
    <w:rsid w:val="004E6D2F"/>
    <w:rsid w:val="004F3BFC"/>
    <w:rsid w:val="00511571"/>
    <w:rsid w:val="00511989"/>
    <w:rsid w:val="00516E71"/>
    <w:rsid w:val="0052362A"/>
    <w:rsid w:val="00524987"/>
    <w:rsid w:val="00524D37"/>
    <w:rsid w:val="00527B38"/>
    <w:rsid w:val="005465B1"/>
    <w:rsid w:val="005500BF"/>
    <w:rsid w:val="005522C3"/>
    <w:rsid w:val="00552EC1"/>
    <w:rsid w:val="00553ECD"/>
    <w:rsid w:val="005547B0"/>
    <w:rsid w:val="00554986"/>
    <w:rsid w:val="00556A4F"/>
    <w:rsid w:val="0056098C"/>
    <w:rsid w:val="00563D22"/>
    <w:rsid w:val="005641D3"/>
    <w:rsid w:val="005649A4"/>
    <w:rsid w:val="00570EA4"/>
    <w:rsid w:val="005747C9"/>
    <w:rsid w:val="00580FE5"/>
    <w:rsid w:val="00581830"/>
    <w:rsid w:val="005825CC"/>
    <w:rsid w:val="005920F7"/>
    <w:rsid w:val="00593773"/>
    <w:rsid w:val="00593E47"/>
    <w:rsid w:val="00596380"/>
    <w:rsid w:val="005A2CF4"/>
    <w:rsid w:val="005A592A"/>
    <w:rsid w:val="005A7118"/>
    <w:rsid w:val="005B3A43"/>
    <w:rsid w:val="005B70CD"/>
    <w:rsid w:val="005C1A6D"/>
    <w:rsid w:val="005D5E85"/>
    <w:rsid w:val="005D622D"/>
    <w:rsid w:val="005D6995"/>
    <w:rsid w:val="005E4DCE"/>
    <w:rsid w:val="005E57BC"/>
    <w:rsid w:val="005F0604"/>
    <w:rsid w:val="005F167F"/>
    <w:rsid w:val="005F3D93"/>
    <w:rsid w:val="0060589E"/>
    <w:rsid w:val="00606FC3"/>
    <w:rsid w:val="0061121C"/>
    <w:rsid w:val="00611FEA"/>
    <w:rsid w:val="006138A3"/>
    <w:rsid w:val="00630069"/>
    <w:rsid w:val="00630D38"/>
    <w:rsid w:val="00631107"/>
    <w:rsid w:val="0063465C"/>
    <w:rsid w:val="006356FB"/>
    <w:rsid w:val="00640044"/>
    <w:rsid w:val="00644897"/>
    <w:rsid w:val="0064637B"/>
    <w:rsid w:val="006465C4"/>
    <w:rsid w:val="006503A2"/>
    <w:rsid w:val="00652E0C"/>
    <w:rsid w:val="0065476A"/>
    <w:rsid w:val="00662A65"/>
    <w:rsid w:val="00672918"/>
    <w:rsid w:val="006755F1"/>
    <w:rsid w:val="00676496"/>
    <w:rsid w:val="00676827"/>
    <w:rsid w:val="00681796"/>
    <w:rsid w:val="00682AA9"/>
    <w:rsid w:val="006835CB"/>
    <w:rsid w:val="006943C5"/>
    <w:rsid w:val="00696476"/>
    <w:rsid w:val="006A1E7F"/>
    <w:rsid w:val="006A707B"/>
    <w:rsid w:val="006A7F4B"/>
    <w:rsid w:val="006B66DE"/>
    <w:rsid w:val="006D72AB"/>
    <w:rsid w:val="006E4D89"/>
    <w:rsid w:val="006E62C4"/>
    <w:rsid w:val="006E7615"/>
    <w:rsid w:val="006F20A6"/>
    <w:rsid w:val="006F3889"/>
    <w:rsid w:val="006F472B"/>
    <w:rsid w:val="006F665E"/>
    <w:rsid w:val="00703FEB"/>
    <w:rsid w:val="00717A85"/>
    <w:rsid w:val="00721BA9"/>
    <w:rsid w:val="00722862"/>
    <w:rsid w:val="0072457E"/>
    <w:rsid w:val="0072768F"/>
    <w:rsid w:val="00733AEC"/>
    <w:rsid w:val="007358E9"/>
    <w:rsid w:val="00736C58"/>
    <w:rsid w:val="007402CB"/>
    <w:rsid w:val="00740EB5"/>
    <w:rsid w:val="00752991"/>
    <w:rsid w:val="00752B0D"/>
    <w:rsid w:val="007539C1"/>
    <w:rsid w:val="007565E6"/>
    <w:rsid w:val="00757539"/>
    <w:rsid w:val="007628EF"/>
    <w:rsid w:val="00762A46"/>
    <w:rsid w:val="00762DC8"/>
    <w:rsid w:val="00764425"/>
    <w:rsid w:val="00767A22"/>
    <w:rsid w:val="0077023C"/>
    <w:rsid w:val="00795E6C"/>
    <w:rsid w:val="007A33A3"/>
    <w:rsid w:val="007A61B8"/>
    <w:rsid w:val="007B752E"/>
    <w:rsid w:val="007D2BAA"/>
    <w:rsid w:val="007D41B2"/>
    <w:rsid w:val="007D78D0"/>
    <w:rsid w:val="007E47F3"/>
    <w:rsid w:val="007E5FA7"/>
    <w:rsid w:val="007E6CEB"/>
    <w:rsid w:val="007F10F2"/>
    <w:rsid w:val="007F1405"/>
    <w:rsid w:val="007F5B2C"/>
    <w:rsid w:val="007F687F"/>
    <w:rsid w:val="00800650"/>
    <w:rsid w:val="00800B67"/>
    <w:rsid w:val="008115E6"/>
    <w:rsid w:val="00812E1D"/>
    <w:rsid w:val="0082070F"/>
    <w:rsid w:val="0082097B"/>
    <w:rsid w:val="008305AE"/>
    <w:rsid w:val="00832123"/>
    <w:rsid w:val="008333AC"/>
    <w:rsid w:val="008342D3"/>
    <w:rsid w:val="00834CB9"/>
    <w:rsid w:val="00836E62"/>
    <w:rsid w:val="008372A1"/>
    <w:rsid w:val="00840695"/>
    <w:rsid w:val="00842B23"/>
    <w:rsid w:val="00843D1D"/>
    <w:rsid w:val="008462D3"/>
    <w:rsid w:val="00854327"/>
    <w:rsid w:val="00865B86"/>
    <w:rsid w:val="00866A0F"/>
    <w:rsid w:val="00872ADB"/>
    <w:rsid w:val="00876F28"/>
    <w:rsid w:val="008778C7"/>
    <w:rsid w:val="00881A18"/>
    <w:rsid w:val="008856D7"/>
    <w:rsid w:val="0088749C"/>
    <w:rsid w:val="00890756"/>
    <w:rsid w:val="008921AF"/>
    <w:rsid w:val="008929B4"/>
    <w:rsid w:val="008976AA"/>
    <w:rsid w:val="00897C76"/>
    <w:rsid w:val="008A02CC"/>
    <w:rsid w:val="008A0665"/>
    <w:rsid w:val="008B0084"/>
    <w:rsid w:val="008B1D4D"/>
    <w:rsid w:val="008B6189"/>
    <w:rsid w:val="008C22C5"/>
    <w:rsid w:val="008C4E94"/>
    <w:rsid w:val="008D225B"/>
    <w:rsid w:val="008D46D3"/>
    <w:rsid w:val="008D6E38"/>
    <w:rsid w:val="008E3DC6"/>
    <w:rsid w:val="008E4D9D"/>
    <w:rsid w:val="008F6D2D"/>
    <w:rsid w:val="00903953"/>
    <w:rsid w:val="00905A9F"/>
    <w:rsid w:val="00913169"/>
    <w:rsid w:val="00914BDA"/>
    <w:rsid w:val="00914FD8"/>
    <w:rsid w:val="009154BB"/>
    <w:rsid w:val="009272B2"/>
    <w:rsid w:val="00946806"/>
    <w:rsid w:val="00946E6A"/>
    <w:rsid w:val="009475FB"/>
    <w:rsid w:val="00955102"/>
    <w:rsid w:val="00960236"/>
    <w:rsid w:val="0096758C"/>
    <w:rsid w:val="009703E2"/>
    <w:rsid w:val="00974B2D"/>
    <w:rsid w:val="00982017"/>
    <w:rsid w:val="00982647"/>
    <w:rsid w:val="00992081"/>
    <w:rsid w:val="00992CA7"/>
    <w:rsid w:val="00995FA4"/>
    <w:rsid w:val="009A24F6"/>
    <w:rsid w:val="009A27CD"/>
    <w:rsid w:val="009A6C41"/>
    <w:rsid w:val="009A7593"/>
    <w:rsid w:val="009A7703"/>
    <w:rsid w:val="009B2C5C"/>
    <w:rsid w:val="009B4390"/>
    <w:rsid w:val="009B539A"/>
    <w:rsid w:val="009B6298"/>
    <w:rsid w:val="009C361D"/>
    <w:rsid w:val="009D37B6"/>
    <w:rsid w:val="009D3AC0"/>
    <w:rsid w:val="009D4FA5"/>
    <w:rsid w:val="009D5854"/>
    <w:rsid w:val="009E5F90"/>
    <w:rsid w:val="009F1FEF"/>
    <w:rsid w:val="009F5657"/>
    <w:rsid w:val="009F6FD6"/>
    <w:rsid w:val="009F7D76"/>
    <w:rsid w:val="00A026D9"/>
    <w:rsid w:val="00A02EC3"/>
    <w:rsid w:val="00A0325F"/>
    <w:rsid w:val="00A038B8"/>
    <w:rsid w:val="00A0476F"/>
    <w:rsid w:val="00A07F91"/>
    <w:rsid w:val="00A123A8"/>
    <w:rsid w:val="00A20599"/>
    <w:rsid w:val="00A20B2F"/>
    <w:rsid w:val="00A43177"/>
    <w:rsid w:val="00A453A6"/>
    <w:rsid w:val="00A4768D"/>
    <w:rsid w:val="00A47E28"/>
    <w:rsid w:val="00A54DEA"/>
    <w:rsid w:val="00A60071"/>
    <w:rsid w:val="00A66A6E"/>
    <w:rsid w:val="00A7111D"/>
    <w:rsid w:val="00A73E09"/>
    <w:rsid w:val="00A75D4A"/>
    <w:rsid w:val="00A77047"/>
    <w:rsid w:val="00A82382"/>
    <w:rsid w:val="00A858F2"/>
    <w:rsid w:val="00A868CC"/>
    <w:rsid w:val="00A91E12"/>
    <w:rsid w:val="00AA0180"/>
    <w:rsid w:val="00AA0966"/>
    <w:rsid w:val="00AA3033"/>
    <w:rsid w:val="00AB68E6"/>
    <w:rsid w:val="00AC0431"/>
    <w:rsid w:val="00AC58AD"/>
    <w:rsid w:val="00AC7A62"/>
    <w:rsid w:val="00AD20CA"/>
    <w:rsid w:val="00AD37F7"/>
    <w:rsid w:val="00AD4246"/>
    <w:rsid w:val="00AD6C37"/>
    <w:rsid w:val="00AE12AE"/>
    <w:rsid w:val="00AE6D16"/>
    <w:rsid w:val="00AE715D"/>
    <w:rsid w:val="00AF0681"/>
    <w:rsid w:val="00AF1724"/>
    <w:rsid w:val="00AF6707"/>
    <w:rsid w:val="00B04BD2"/>
    <w:rsid w:val="00B10802"/>
    <w:rsid w:val="00B150BE"/>
    <w:rsid w:val="00B15CA2"/>
    <w:rsid w:val="00B224AE"/>
    <w:rsid w:val="00B3441C"/>
    <w:rsid w:val="00B37DB3"/>
    <w:rsid w:val="00B4037D"/>
    <w:rsid w:val="00B45186"/>
    <w:rsid w:val="00B55EDB"/>
    <w:rsid w:val="00B61689"/>
    <w:rsid w:val="00B65E75"/>
    <w:rsid w:val="00B675B5"/>
    <w:rsid w:val="00B72CDB"/>
    <w:rsid w:val="00B77823"/>
    <w:rsid w:val="00B84CDF"/>
    <w:rsid w:val="00B85FCA"/>
    <w:rsid w:val="00B864C0"/>
    <w:rsid w:val="00B868AC"/>
    <w:rsid w:val="00B8765E"/>
    <w:rsid w:val="00B90004"/>
    <w:rsid w:val="00B906E9"/>
    <w:rsid w:val="00B914CC"/>
    <w:rsid w:val="00B92875"/>
    <w:rsid w:val="00B92CDF"/>
    <w:rsid w:val="00B93DD8"/>
    <w:rsid w:val="00B943A1"/>
    <w:rsid w:val="00BA2168"/>
    <w:rsid w:val="00BA6FFB"/>
    <w:rsid w:val="00BA7A0C"/>
    <w:rsid w:val="00BB0F8F"/>
    <w:rsid w:val="00BB4EED"/>
    <w:rsid w:val="00BB6974"/>
    <w:rsid w:val="00BB7459"/>
    <w:rsid w:val="00BC07AC"/>
    <w:rsid w:val="00BC24B4"/>
    <w:rsid w:val="00BD4DCC"/>
    <w:rsid w:val="00BE10C2"/>
    <w:rsid w:val="00BE1AB5"/>
    <w:rsid w:val="00BE52B5"/>
    <w:rsid w:val="00BE5D32"/>
    <w:rsid w:val="00BF3001"/>
    <w:rsid w:val="00BF36F4"/>
    <w:rsid w:val="00BF484B"/>
    <w:rsid w:val="00BF5887"/>
    <w:rsid w:val="00BF78CA"/>
    <w:rsid w:val="00C00E24"/>
    <w:rsid w:val="00C0160F"/>
    <w:rsid w:val="00C03570"/>
    <w:rsid w:val="00C06FA3"/>
    <w:rsid w:val="00C07155"/>
    <w:rsid w:val="00C178BA"/>
    <w:rsid w:val="00C21447"/>
    <w:rsid w:val="00C306E1"/>
    <w:rsid w:val="00C34034"/>
    <w:rsid w:val="00C355EA"/>
    <w:rsid w:val="00C400CF"/>
    <w:rsid w:val="00C41061"/>
    <w:rsid w:val="00C4432A"/>
    <w:rsid w:val="00C44A9B"/>
    <w:rsid w:val="00C4646C"/>
    <w:rsid w:val="00C51100"/>
    <w:rsid w:val="00C51D1E"/>
    <w:rsid w:val="00C63F9B"/>
    <w:rsid w:val="00C66476"/>
    <w:rsid w:val="00C67152"/>
    <w:rsid w:val="00C734E5"/>
    <w:rsid w:val="00C86A85"/>
    <w:rsid w:val="00C93F32"/>
    <w:rsid w:val="00C96066"/>
    <w:rsid w:val="00CA11E2"/>
    <w:rsid w:val="00CA2348"/>
    <w:rsid w:val="00CA2B15"/>
    <w:rsid w:val="00CA32C8"/>
    <w:rsid w:val="00CA37DF"/>
    <w:rsid w:val="00CA5DD1"/>
    <w:rsid w:val="00CB0B98"/>
    <w:rsid w:val="00CB1F19"/>
    <w:rsid w:val="00CB3F50"/>
    <w:rsid w:val="00CB468D"/>
    <w:rsid w:val="00CB5A5F"/>
    <w:rsid w:val="00CC3405"/>
    <w:rsid w:val="00CC3C32"/>
    <w:rsid w:val="00CC4427"/>
    <w:rsid w:val="00CD1201"/>
    <w:rsid w:val="00CE046E"/>
    <w:rsid w:val="00CE2167"/>
    <w:rsid w:val="00CE2A70"/>
    <w:rsid w:val="00CF15A1"/>
    <w:rsid w:val="00CF23D7"/>
    <w:rsid w:val="00CF2FFE"/>
    <w:rsid w:val="00CF329D"/>
    <w:rsid w:val="00CF3C70"/>
    <w:rsid w:val="00D0262A"/>
    <w:rsid w:val="00D03F06"/>
    <w:rsid w:val="00D07042"/>
    <w:rsid w:val="00D07FCE"/>
    <w:rsid w:val="00D10B82"/>
    <w:rsid w:val="00D2117B"/>
    <w:rsid w:val="00D24CE8"/>
    <w:rsid w:val="00D26459"/>
    <w:rsid w:val="00D31C1F"/>
    <w:rsid w:val="00D3377D"/>
    <w:rsid w:val="00D359EA"/>
    <w:rsid w:val="00D369C0"/>
    <w:rsid w:val="00D379E5"/>
    <w:rsid w:val="00D4001B"/>
    <w:rsid w:val="00D44100"/>
    <w:rsid w:val="00D50E2B"/>
    <w:rsid w:val="00D5370F"/>
    <w:rsid w:val="00D54A29"/>
    <w:rsid w:val="00D56A1B"/>
    <w:rsid w:val="00D61017"/>
    <w:rsid w:val="00D6233D"/>
    <w:rsid w:val="00D74C76"/>
    <w:rsid w:val="00D7607A"/>
    <w:rsid w:val="00D777CD"/>
    <w:rsid w:val="00D81C88"/>
    <w:rsid w:val="00D8352A"/>
    <w:rsid w:val="00D84393"/>
    <w:rsid w:val="00D84B80"/>
    <w:rsid w:val="00D8591C"/>
    <w:rsid w:val="00D85B0C"/>
    <w:rsid w:val="00D85F91"/>
    <w:rsid w:val="00D87B87"/>
    <w:rsid w:val="00DA4A0C"/>
    <w:rsid w:val="00DB4108"/>
    <w:rsid w:val="00DB6506"/>
    <w:rsid w:val="00DB6BD0"/>
    <w:rsid w:val="00DC1808"/>
    <w:rsid w:val="00DC361F"/>
    <w:rsid w:val="00DD5D8F"/>
    <w:rsid w:val="00DE0B64"/>
    <w:rsid w:val="00DF0AF9"/>
    <w:rsid w:val="00DF24E8"/>
    <w:rsid w:val="00DF39E5"/>
    <w:rsid w:val="00E12DC1"/>
    <w:rsid w:val="00E172C8"/>
    <w:rsid w:val="00E22153"/>
    <w:rsid w:val="00E23118"/>
    <w:rsid w:val="00E234FD"/>
    <w:rsid w:val="00E24B07"/>
    <w:rsid w:val="00E267CB"/>
    <w:rsid w:val="00E3035B"/>
    <w:rsid w:val="00E4001A"/>
    <w:rsid w:val="00E445D0"/>
    <w:rsid w:val="00E46973"/>
    <w:rsid w:val="00E512EB"/>
    <w:rsid w:val="00E5707E"/>
    <w:rsid w:val="00E57FA6"/>
    <w:rsid w:val="00E6182B"/>
    <w:rsid w:val="00E66B47"/>
    <w:rsid w:val="00E70BB0"/>
    <w:rsid w:val="00E70CAD"/>
    <w:rsid w:val="00E719BE"/>
    <w:rsid w:val="00E740E0"/>
    <w:rsid w:val="00E75BA7"/>
    <w:rsid w:val="00E76021"/>
    <w:rsid w:val="00E76798"/>
    <w:rsid w:val="00E81BC4"/>
    <w:rsid w:val="00E875D4"/>
    <w:rsid w:val="00E922DC"/>
    <w:rsid w:val="00E93315"/>
    <w:rsid w:val="00E93B0A"/>
    <w:rsid w:val="00E960A7"/>
    <w:rsid w:val="00EA0394"/>
    <w:rsid w:val="00EB0C63"/>
    <w:rsid w:val="00EB499D"/>
    <w:rsid w:val="00EB6918"/>
    <w:rsid w:val="00EC1501"/>
    <w:rsid w:val="00ED0212"/>
    <w:rsid w:val="00ED3ACF"/>
    <w:rsid w:val="00ED510E"/>
    <w:rsid w:val="00EE089F"/>
    <w:rsid w:val="00EE55FA"/>
    <w:rsid w:val="00EF0BBD"/>
    <w:rsid w:val="00EF3515"/>
    <w:rsid w:val="00F03D66"/>
    <w:rsid w:val="00F10BBF"/>
    <w:rsid w:val="00F140D0"/>
    <w:rsid w:val="00F15BDC"/>
    <w:rsid w:val="00F1623F"/>
    <w:rsid w:val="00F2263D"/>
    <w:rsid w:val="00F247DB"/>
    <w:rsid w:val="00F378E8"/>
    <w:rsid w:val="00F37D29"/>
    <w:rsid w:val="00F40016"/>
    <w:rsid w:val="00F42A37"/>
    <w:rsid w:val="00F430C5"/>
    <w:rsid w:val="00F434DA"/>
    <w:rsid w:val="00F43C20"/>
    <w:rsid w:val="00F50378"/>
    <w:rsid w:val="00F54C13"/>
    <w:rsid w:val="00F74B70"/>
    <w:rsid w:val="00F80333"/>
    <w:rsid w:val="00F81C6D"/>
    <w:rsid w:val="00F92DF3"/>
    <w:rsid w:val="00F94DDD"/>
    <w:rsid w:val="00F97439"/>
    <w:rsid w:val="00FA0D1F"/>
    <w:rsid w:val="00FA6EC1"/>
    <w:rsid w:val="00FA78CA"/>
    <w:rsid w:val="00FB362C"/>
    <w:rsid w:val="00FB5971"/>
    <w:rsid w:val="00FB621E"/>
    <w:rsid w:val="00FC15BF"/>
    <w:rsid w:val="00FC6D49"/>
    <w:rsid w:val="00FD1B40"/>
    <w:rsid w:val="00FD3611"/>
    <w:rsid w:val="00FD5EBA"/>
    <w:rsid w:val="00FD6560"/>
    <w:rsid w:val="00FE5C46"/>
    <w:rsid w:val="00FF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92AA26"/>
  <w15:chartTrackingRefBased/>
  <w15:docId w15:val="{6E5F9DC1-D217-4733-A054-75CAD1C4F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819"/>
        <w:tab w:val="right" w:pos="9071"/>
      </w:tabs>
    </w:pPr>
    <w:rPr>
      <w:sz w:val="20"/>
    </w:rPr>
  </w:style>
  <w:style w:type="paragraph" w:styleId="a5">
    <w:name w:val="header"/>
    <w:basedOn w:val="a"/>
    <w:link w:val="a6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7">
    <w:name w:val="Normal Indent"/>
    <w:basedOn w:val="a"/>
    <w:semiHidden/>
    <w:pPr>
      <w:ind w:left="480"/>
    </w:pPr>
  </w:style>
  <w:style w:type="paragraph" w:customStyle="1" w:styleId="1">
    <w:name w:val="章節附註文字1"/>
    <w:basedOn w:val="a"/>
  </w:style>
  <w:style w:type="paragraph" w:customStyle="1" w:styleId="a8">
    <w:name w:val="一"/>
    <w:basedOn w:val="a"/>
    <w:pPr>
      <w:autoSpaceDE w:val="0"/>
      <w:autoSpaceDN w:val="0"/>
      <w:spacing w:before="160" w:line="440" w:lineRule="atLeast"/>
      <w:ind w:left="1321" w:hanging="1321"/>
      <w:jc w:val="both"/>
      <w:textAlignment w:val="bottom"/>
    </w:pPr>
    <w:rPr>
      <w:rFonts w:ascii="粗楷體" w:eastAsia="粗楷體"/>
      <w:sz w:val="32"/>
    </w:rPr>
  </w:style>
  <w:style w:type="paragraph" w:customStyle="1" w:styleId="a9">
    <w:name w:val="項"/>
    <w:basedOn w:val="a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</w:tabs>
      <w:autoSpaceDE w:val="0"/>
      <w:autoSpaceDN w:val="0"/>
      <w:spacing w:before="120"/>
      <w:ind w:left="1321"/>
      <w:textAlignment w:val="bottom"/>
    </w:pPr>
    <w:rPr>
      <w:rFonts w:ascii="粗楷體" w:eastAsia="粗楷體"/>
      <w:sz w:val="32"/>
    </w:rPr>
  </w:style>
  <w:style w:type="paragraph" w:customStyle="1" w:styleId="aa">
    <w:name w:val="一頭"/>
    <w:basedOn w:val="a"/>
    <w:pPr>
      <w:tabs>
        <w:tab w:val="right" w:pos="9600"/>
      </w:tabs>
      <w:autoSpaceDE w:val="0"/>
      <w:autoSpaceDN w:val="0"/>
      <w:jc w:val="both"/>
      <w:textAlignment w:val="bottom"/>
    </w:pPr>
    <w:rPr>
      <w:rFonts w:ascii="Times New Roman" w:eastAsia="粗楷體"/>
    </w:rPr>
  </w:style>
  <w:style w:type="paragraph" w:customStyle="1" w:styleId="ab">
    <w:name w:val="二頭"/>
    <w:basedOn w:val="a"/>
    <w:pPr>
      <w:pBdr>
        <w:bottom w:val="double" w:sz="6" w:space="1" w:color="auto"/>
      </w:pBdr>
      <w:tabs>
        <w:tab w:val="right" w:pos="9600"/>
      </w:tabs>
      <w:autoSpaceDE w:val="0"/>
      <w:autoSpaceDN w:val="0"/>
      <w:ind w:left="-240" w:firstLine="240"/>
      <w:jc w:val="both"/>
      <w:textAlignment w:val="bottom"/>
    </w:pPr>
    <w:rPr>
      <w:rFonts w:ascii="Times New Roman" w:eastAsia="粗楷體"/>
    </w:rPr>
  </w:style>
  <w:style w:type="paragraph" w:customStyle="1" w:styleId="ac">
    <w:name w:val="章"/>
    <w:basedOn w:val="a8"/>
    <w:pPr>
      <w:spacing w:before="240" w:after="120"/>
    </w:pPr>
    <w:rPr>
      <w:b/>
    </w:rPr>
  </w:style>
  <w:style w:type="paragraph" w:customStyle="1" w:styleId="ad">
    <w:name w:val="項款"/>
    <w:basedOn w:val="a9"/>
    <w:pPr>
      <w:ind w:left="1920" w:hanging="599"/>
    </w:pPr>
  </w:style>
  <w:style w:type="paragraph" w:customStyle="1" w:styleId="ae">
    <w:name w:val="十"/>
    <w:basedOn w:val="a8"/>
    <w:pPr>
      <w:ind w:left="1560" w:hanging="1560"/>
    </w:pPr>
  </w:style>
  <w:style w:type="paragraph" w:customStyle="1" w:styleId="af">
    <w:name w:val="十項款"/>
    <w:basedOn w:val="ad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</w:tabs>
      <w:ind w:left="2160"/>
    </w:pPr>
  </w:style>
  <w:style w:type="paragraph" w:customStyle="1" w:styleId="af0">
    <w:name w:val="項款目"/>
    <w:basedOn w:val="ad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</w:tabs>
      <w:ind w:left="2280" w:hanging="360"/>
    </w:pPr>
  </w:style>
  <w:style w:type="paragraph" w:styleId="af1">
    <w:name w:val="Plain Text"/>
    <w:basedOn w:val="a"/>
    <w:semiHidden/>
    <w:pPr>
      <w:adjustRightInd/>
      <w:textAlignment w:val="auto"/>
    </w:pPr>
    <w:rPr>
      <w:rFonts w:hAnsi="Courier New"/>
      <w:kern w:val="2"/>
    </w:rPr>
  </w:style>
  <w:style w:type="paragraph" w:styleId="3">
    <w:name w:val="Body Text Indent 3"/>
    <w:basedOn w:val="a"/>
    <w:rsid w:val="00722862"/>
    <w:pPr>
      <w:widowControl/>
      <w:overflowPunct w:val="0"/>
      <w:autoSpaceDE w:val="0"/>
      <w:autoSpaceDN w:val="0"/>
      <w:adjustRightInd/>
      <w:snapToGrid w:val="0"/>
      <w:spacing w:before="120" w:line="300" w:lineRule="atLeast"/>
      <w:ind w:left="1134"/>
      <w:jc w:val="both"/>
      <w:textAlignment w:val="bottom"/>
    </w:pPr>
    <w:rPr>
      <w:rFonts w:ascii="標楷體" w:eastAsia="標楷體"/>
      <w:kern w:val="2"/>
      <w:sz w:val="28"/>
    </w:rPr>
  </w:style>
  <w:style w:type="character" w:styleId="af2">
    <w:name w:val="annotation reference"/>
    <w:uiPriority w:val="99"/>
    <w:semiHidden/>
    <w:unhideWhenUsed/>
    <w:rsid w:val="00B45186"/>
    <w:rPr>
      <w:sz w:val="18"/>
      <w:szCs w:val="18"/>
    </w:rPr>
  </w:style>
  <w:style w:type="paragraph" w:styleId="af3">
    <w:name w:val="annotation text"/>
    <w:basedOn w:val="a"/>
    <w:link w:val="af4"/>
    <w:uiPriority w:val="99"/>
    <w:unhideWhenUsed/>
    <w:rsid w:val="00B45186"/>
  </w:style>
  <w:style w:type="character" w:customStyle="1" w:styleId="af4">
    <w:name w:val="註解文字 字元"/>
    <w:link w:val="af3"/>
    <w:uiPriority w:val="99"/>
    <w:rsid w:val="00B45186"/>
    <w:rPr>
      <w:sz w:val="24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45186"/>
    <w:rPr>
      <w:b/>
      <w:bCs/>
    </w:rPr>
  </w:style>
  <w:style w:type="character" w:customStyle="1" w:styleId="af6">
    <w:name w:val="註解主旨 字元"/>
    <w:link w:val="af5"/>
    <w:uiPriority w:val="99"/>
    <w:semiHidden/>
    <w:rsid w:val="00B45186"/>
    <w:rPr>
      <w:b/>
      <w:bCs/>
      <w:sz w:val="24"/>
    </w:rPr>
  </w:style>
  <w:style w:type="paragraph" w:styleId="af7">
    <w:name w:val="Balloon Text"/>
    <w:basedOn w:val="a"/>
    <w:link w:val="af8"/>
    <w:uiPriority w:val="99"/>
    <w:semiHidden/>
    <w:unhideWhenUsed/>
    <w:rsid w:val="00B45186"/>
    <w:rPr>
      <w:rFonts w:ascii="Calibri Light" w:eastAsia="新細明體" w:hAnsi="Calibri Light"/>
      <w:sz w:val="18"/>
      <w:szCs w:val="18"/>
    </w:rPr>
  </w:style>
  <w:style w:type="character" w:customStyle="1" w:styleId="af8">
    <w:name w:val="註解方塊文字 字元"/>
    <w:link w:val="af7"/>
    <w:uiPriority w:val="99"/>
    <w:semiHidden/>
    <w:rsid w:val="00B45186"/>
    <w:rPr>
      <w:rFonts w:ascii="Calibri Light" w:eastAsia="新細明體" w:hAnsi="Calibri Light" w:cs="Times New Roman"/>
      <w:sz w:val="18"/>
      <w:szCs w:val="18"/>
    </w:rPr>
  </w:style>
  <w:style w:type="table" w:styleId="af9">
    <w:name w:val="Table Grid"/>
    <w:basedOn w:val="a1"/>
    <w:uiPriority w:val="39"/>
    <w:rsid w:val="00955102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表格格線1"/>
    <w:basedOn w:val="a1"/>
    <w:next w:val="af9"/>
    <w:uiPriority w:val="39"/>
    <w:rsid w:val="004E5034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Revision"/>
    <w:hidden/>
    <w:uiPriority w:val="99"/>
    <w:semiHidden/>
    <w:rsid w:val="00CF15A1"/>
    <w:rPr>
      <w:sz w:val="24"/>
    </w:rPr>
  </w:style>
  <w:style w:type="character" w:styleId="afb">
    <w:name w:val="Emphasis"/>
    <w:uiPriority w:val="20"/>
    <w:qFormat/>
    <w:rsid w:val="00F430C5"/>
    <w:rPr>
      <w:i/>
      <w:iCs/>
    </w:rPr>
  </w:style>
  <w:style w:type="paragraph" w:customStyle="1" w:styleId="Default">
    <w:name w:val="Default"/>
    <w:rsid w:val="001F6E80"/>
    <w:pPr>
      <w:widowControl w:val="0"/>
      <w:autoSpaceDE w:val="0"/>
      <w:autoSpaceDN w:val="0"/>
      <w:adjustRightInd w:val="0"/>
    </w:pPr>
    <w:rPr>
      <w:rFonts w:ascii="微軟正黑體" w:eastAsia="微軟正黑體" w:hAnsi="Calibri" w:cs="微軟正黑體"/>
      <w:color w:val="000000"/>
      <w:sz w:val="24"/>
      <w:szCs w:val="24"/>
    </w:rPr>
  </w:style>
  <w:style w:type="paragraph" w:styleId="afc">
    <w:name w:val="List Paragraph"/>
    <w:basedOn w:val="a"/>
    <w:uiPriority w:val="34"/>
    <w:qFormat/>
    <w:rsid w:val="00E172C8"/>
    <w:pPr>
      <w:adjustRightInd/>
      <w:ind w:leftChars="200" w:left="480"/>
      <w:textAlignment w:val="auto"/>
    </w:pPr>
    <w:rPr>
      <w:rFonts w:ascii="Calibri" w:eastAsia="新細明體" w:hAnsi="Calibri"/>
      <w:kern w:val="2"/>
      <w:szCs w:val="22"/>
    </w:rPr>
  </w:style>
  <w:style w:type="paragraph" w:styleId="afd">
    <w:name w:val="Date"/>
    <w:basedOn w:val="a"/>
    <w:next w:val="a"/>
    <w:link w:val="afe"/>
    <w:uiPriority w:val="99"/>
    <w:semiHidden/>
    <w:unhideWhenUsed/>
    <w:rsid w:val="00832123"/>
    <w:pPr>
      <w:jc w:val="right"/>
    </w:pPr>
  </w:style>
  <w:style w:type="character" w:customStyle="1" w:styleId="afe">
    <w:name w:val="日期 字元"/>
    <w:link w:val="afd"/>
    <w:uiPriority w:val="99"/>
    <w:semiHidden/>
    <w:rsid w:val="00832123"/>
    <w:rPr>
      <w:sz w:val="24"/>
    </w:rPr>
  </w:style>
  <w:style w:type="character" w:styleId="aff">
    <w:name w:val="Hyperlink"/>
    <w:uiPriority w:val="99"/>
    <w:unhideWhenUsed/>
    <w:rsid w:val="00D369C0"/>
    <w:rPr>
      <w:color w:val="0563C1"/>
      <w:u w:val="single"/>
    </w:rPr>
  </w:style>
  <w:style w:type="character" w:styleId="aff0">
    <w:name w:val="Unresolved Mention"/>
    <w:uiPriority w:val="99"/>
    <w:semiHidden/>
    <w:unhideWhenUsed/>
    <w:rsid w:val="00D369C0"/>
    <w:rPr>
      <w:color w:val="605E5C"/>
      <w:shd w:val="clear" w:color="auto" w:fill="E1DFDD"/>
    </w:rPr>
  </w:style>
  <w:style w:type="character" w:customStyle="1" w:styleId="a4">
    <w:name w:val="頁尾 字元"/>
    <w:basedOn w:val="a0"/>
    <w:link w:val="a3"/>
    <w:uiPriority w:val="99"/>
    <w:rsid w:val="00044DEF"/>
  </w:style>
  <w:style w:type="character" w:customStyle="1" w:styleId="a6">
    <w:name w:val="頁首 字元"/>
    <w:basedOn w:val="a0"/>
    <w:link w:val="a5"/>
    <w:uiPriority w:val="99"/>
    <w:rsid w:val="00044DEF"/>
  </w:style>
  <w:style w:type="paragraph" w:styleId="aff1">
    <w:name w:val="No Spacing"/>
    <w:uiPriority w:val="1"/>
    <w:qFormat/>
    <w:rsid w:val="002A7495"/>
    <w:pPr>
      <w:widowControl w:val="0"/>
      <w:adjustRightInd w:val="0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9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71377-09CA-4D00-BA01-722C0D466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2382</Words>
  <Characters>1388</Characters>
  <Application>Microsoft Office Word</Application>
  <DocSecurity>0</DocSecurity>
  <Lines>11</Lines>
  <Paragraphs>7</Paragraphs>
  <ScaleCrop>false</ScaleCrop>
  <Company>nsc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永豐金證券MA計畫履歷表</dc:title>
  <dc:subject/>
  <dc:creator>A3</dc:creator>
  <cp:keywords/>
  <cp:lastModifiedBy>邱玉娟-人力資源部-永豐金證券</cp:lastModifiedBy>
  <cp:revision>6</cp:revision>
  <cp:lastPrinted>2020-06-12T07:02:00Z</cp:lastPrinted>
  <dcterms:created xsi:type="dcterms:W3CDTF">2025-12-30T05:46:00Z</dcterms:created>
  <dcterms:modified xsi:type="dcterms:W3CDTF">2026-01-19T03:22:00Z</dcterms:modified>
</cp:coreProperties>
</file>